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p14">
  <w:body>
    <w:p w:rsidRPr="001740B2" w:rsidR="7B463F26" w:rsidP="001740B2" w:rsidRDefault="7B463F26" w14:paraId="44DFF8FA" w14:textId="673EE13B">
      <w:pPr>
        <w:spacing w:line="276" w:lineRule="auto"/>
        <w:jc w:val="center"/>
        <w:rPr>
          <w:b/>
          <w:bCs/>
          <w:color w:val="000000"/>
          <w:sz w:val="32"/>
          <w:szCs w:val="32"/>
          <w:lang w:eastAsia="zh-CN"/>
        </w:rPr>
      </w:pPr>
      <w:r w:rsidRPr="001740B2">
        <w:rPr>
          <w:b/>
          <w:bCs/>
          <w:color w:val="000000"/>
          <w:sz w:val="32"/>
          <w:szCs w:val="32"/>
          <w:lang w:eastAsia="zh-CN"/>
        </w:rPr>
        <w:t>AI 510 Artificial Intelligence of Cloud Computing</w:t>
      </w:r>
    </w:p>
    <w:p w:rsidRPr="00015ED2" w:rsidR="7B463F26" w:rsidP="0018796D" w:rsidRDefault="7B463F26" w14:paraId="353056EF" w14:noSpellErr="1" w14:textId="0DAE81EF">
      <w:pPr>
        <w:spacing w:after="160"/>
        <w:jc w:val="center"/>
        <w:rPr>
          <w:b w:val="1"/>
          <w:bCs w:val="1"/>
          <w:color w:val="000000" w:themeColor="text1"/>
        </w:rPr>
      </w:pPr>
      <w:r w:rsidRPr="3A928C1D" w:rsidR="7B463F26">
        <w:rPr>
          <w:b w:val="1"/>
          <w:bCs w:val="1"/>
          <w:color w:val="000000" w:themeColor="text1" w:themeTint="FF" w:themeShade="FF"/>
        </w:rPr>
        <w:t>HOS</w:t>
      </w:r>
      <w:r w:rsidRPr="3A928C1D" w:rsidR="005B1328">
        <w:rPr>
          <w:b w:val="1"/>
          <w:bCs w:val="1"/>
          <w:color w:val="000000" w:themeColor="text1" w:themeTint="FF" w:themeShade="FF"/>
        </w:rPr>
        <w:t>10</w:t>
      </w:r>
      <w:r w:rsidRPr="3A928C1D" w:rsidR="7B463F26">
        <w:rPr>
          <w:b w:val="1"/>
          <w:bCs w:val="1"/>
          <w:color w:val="000000" w:themeColor="text1" w:themeTint="FF" w:themeShade="FF"/>
        </w:rPr>
        <w:t xml:space="preserve">A </w:t>
      </w:r>
      <w:r w:rsidRPr="3A928C1D" w:rsidR="005B1328">
        <w:rPr>
          <w:b w:val="1"/>
          <w:bCs w:val="1"/>
          <w:color w:val="000000" w:themeColor="text1" w:themeTint="FF" w:themeShade="FF"/>
        </w:rPr>
        <w:t>Python Package</w:t>
      </w:r>
    </w:p>
    <w:p w:rsidR="2CA8F432" w:rsidP="3A928C1D" w:rsidRDefault="2CA8F432" w14:paraId="5E963242" w14:textId="400B9B08">
      <w:pPr>
        <w:pStyle w:val="Normal"/>
        <w:spacing w:after="160"/>
        <w:jc w:val="center"/>
        <w:rPr>
          <w:b w:val="0"/>
          <w:bCs w:val="0"/>
          <w:color w:val="000000" w:themeColor="text1" w:themeTint="FF" w:themeShade="FF"/>
        </w:rPr>
      </w:pPr>
      <w:r w:rsidRPr="11A4063F" w:rsidR="2CA8F432">
        <w:rPr>
          <w:b w:val="0"/>
          <w:bCs w:val="0"/>
          <w:color w:val="000000" w:themeColor="text1" w:themeTint="FF" w:themeShade="FF"/>
        </w:rPr>
        <w:t>07/02/2024 Reviewed by Anh Nguyen</w:t>
      </w:r>
    </w:p>
    <w:p w:rsidR="0EE2478F" w:rsidP="11A4063F" w:rsidRDefault="0EE2478F" w14:paraId="3F472DC0" w14:textId="36E949E0">
      <w:pPr>
        <w:pStyle w:val="Normal"/>
        <w:spacing w:after="160"/>
        <w:jc w:val="center"/>
        <w:rPr>
          <w:b w:val="0"/>
          <w:bCs w:val="0"/>
          <w:color w:val="000000" w:themeColor="text1" w:themeTint="FF" w:themeShade="FF"/>
        </w:rPr>
      </w:pPr>
      <w:r w:rsidRPr="11A4063F" w:rsidR="0EE2478F">
        <w:rPr>
          <w:b w:val="0"/>
          <w:bCs w:val="0"/>
          <w:color w:val="000000" w:themeColor="text1" w:themeTint="FF" w:themeShade="FF"/>
        </w:rPr>
        <w:t>07/06/2024 Reviewed by Naveena Moddu</w:t>
      </w:r>
    </w:p>
    <w:p w:rsidR="7B463F26" w:rsidP="0018796D" w:rsidRDefault="7B463F26" w14:paraId="0EB1918D" w14:textId="53456DD4">
      <w:pPr>
        <w:spacing w:after="160"/>
        <w:jc w:val="center"/>
        <w:rPr>
          <w:color w:val="000000" w:themeColor="text1"/>
        </w:rPr>
      </w:pPr>
      <w:r w:rsidRPr="1C7C7017">
        <w:rPr>
          <w:color w:val="000000" w:themeColor="text1"/>
        </w:rPr>
        <w:t>School of Technology and Computing (STC) @City University of Seattle (</w:t>
      </w:r>
      <w:proofErr w:type="spellStart"/>
      <w:r w:rsidRPr="1C7C7017">
        <w:rPr>
          <w:color w:val="000000" w:themeColor="text1"/>
        </w:rPr>
        <w:t>CityU</w:t>
      </w:r>
      <w:proofErr w:type="spellEnd"/>
      <w:r w:rsidRPr="1C7C7017">
        <w:rPr>
          <w:color w:val="000000" w:themeColor="text1"/>
        </w:rPr>
        <w:t>)</w:t>
      </w:r>
    </w:p>
    <w:p w:rsidR="7B463F26" w:rsidP="1C7C7017" w:rsidRDefault="7B463F26" w14:paraId="27AC502B" w14:textId="4127531E">
      <w:pPr>
        <w:jc w:val="center"/>
      </w:pPr>
      <w:r>
        <w:br/>
      </w:r>
    </w:p>
    <w:p w:rsidR="7B463F26" w:rsidP="0018796D" w:rsidRDefault="7B463F26" w14:paraId="190140A0" w14:textId="47554E41">
      <w:pPr>
        <w:tabs>
          <w:tab w:val="left" w:pos="8247"/>
        </w:tabs>
        <w:spacing w:after="160"/>
        <w:jc w:val="both"/>
        <w:rPr>
          <w:color w:val="000000" w:themeColor="text1"/>
        </w:rPr>
      </w:pPr>
      <w:r w:rsidRPr="7B463F26">
        <w:rPr>
          <w:b/>
          <w:bCs/>
          <w:color w:val="000000" w:themeColor="text1"/>
        </w:rPr>
        <w:t>Before You Start</w:t>
      </w:r>
      <w:r w:rsidRPr="7B463F26">
        <w:rPr>
          <w:color w:val="000000" w:themeColor="text1"/>
        </w:rPr>
        <w:t xml:space="preserve"> </w:t>
      </w:r>
      <w:r>
        <w:tab/>
      </w:r>
    </w:p>
    <w:p w:rsidRPr="00966963" w:rsidR="001740B2" w:rsidP="0018796D" w:rsidRDefault="001740B2" w14:paraId="079BA9A4" w14:textId="77777777">
      <w:pPr>
        <w:numPr>
          <w:ilvl w:val="0"/>
          <w:numId w:val="17"/>
        </w:numPr>
        <w:spacing w:after="160"/>
        <w:contextualSpacing/>
        <w:rPr>
          <w:color w:val="000000"/>
        </w:rPr>
      </w:pPr>
      <w:r w:rsidRPr="00966963">
        <w:rPr>
          <w:color w:val="000000"/>
        </w:rPr>
        <w:t>The directory path shown in the screenshots may be different from yours.</w:t>
      </w:r>
    </w:p>
    <w:p w:rsidRPr="00966963" w:rsidR="001740B2" w:rsidP="0018796D" w:rsidRDefault="001740B2" w14:paraId="79C7B6C4" w14:textId="77777777">
      <w:pPr>
        <w:numPr>
          <w:ilvl w:val="0"/>
          <w:numId w:val="17"/>
        </w:numPr>
        <w:spacing w:after="160"/>
        <w:contextualSpacing/>
        <w:rPr>
          <w:color w:val="000000"/>
        </w:rPr>
      </w:pPr>
      <w:r w:rsidRPr="00966963">
        <w:rPr>
          <w:color w:val="000000"/>
        </w:rPr>
        <w:t>Some steps are not explained in the tutorial</w:t>
      </w:r>
      <w:r w:rsidRPr="003D33C7">
        <w:rPr>
          <w:color w:val="000000"/>
        </w:rPr>
        <w:t>.</w:t>
      </w:r>
      <w:r w:rsidRPr="00966963">
        <w:rPr>
          <w:b/>
          <w:bCs/>
          <w:color w:val="000000"/>
        </w:rPr>
        <w:t xml:space="preserve"> </w:t>
      </w:r>
      <w:r w:rsidRPr="00966963">
        <w:rPr>
          <w:color w:val="000000"/>
        </w:rPr>
        <w:t>If you are not sure what to do:</w:t>
      </w:r>
    </w:p>
    <w:p w:rsidRPr="00966963" w:rsidR="001740B2" w:rsidP="0018796D" w:rsidRDefault="001740B2" w14:paraId="7DBB7443" w14:textId="77777777">
      <w:pPr>
        <w:numPr>
          <w:ilvl w:val="1"/>
          <w:numId w:val="17"/>
        </w:numPr>
        <w:spacing w:after="160"/>
        <w:contextualSpacing/>
        <w:rPr>
          <w:color w:val="000000"/>
        </w:rPr>
      </w:pPr>
      <w:r w:rsidRPr="00966963">
        <w:rPr>
          <w:color w:val="000000"/>
        </w:rPr>
        <w:t xml:space="preserve">Consult the resources listed below.  </w:t>
      </w:r>
    </w:p>
    <w:p w:rsidRPr="002E7DAC" w:rsidR="001740B2" w:rsidP="0018796D" w:rsidRDefault="001740B2" w14:paraId="1B68204F" w14:textId="4E983B57">
      <w:pPr>
        <w:numPr>
          <w:ilvl w:val="1"/>
          <w:numId w:val="17"/>
        </w:numPr>
        <w:spacing w:after="160"/>
        <w:contextualSpacing/>
        <w:rPr>
          <w:color w:val="000000"/>
        </w:rPr>
      </w:pPr>
      <w:r w:rsidRPr="002E7DAC">
        <w:rPr>
          <w:color w:val="000000"/>
        </w:rPr>
        <w:t>If you cannot solve the problem after a few tries, please contact the student worker through the MS Teams course channel.</w:t>
      </w:r>
    </w:p>
    <w:p w:rsidR="001740B2" w:rsidP="7B463F26" w:rsidRDefault="001740B2" w14:paraId="2FD857C1" w14:textId="77777777">
      <w:pPr>
        <w:jc w:val="both"/>
        <w:rPr>
          <w:b/>
          <w:bCs/>
          <w:color w:val="000000" w:themeColor="text1"/>
        </w:rPr>
      </w:pPr>
    </w:p>
    <w:p w:rsidR="7B463F26" w:rsidP="0018796D" w:rsidRDefault="7B463F26" w14:paraId="3CCF7518" w14:textId="2BD54582">
      <w:pPr>
        <w:spacing w:after="160"/>
        <w:jc w:val="both"/>
        <w:rPr>
          <w:color w:val="000000" w:themeColor="text1"/>
        </w:rPr>
      </w:pPr>
      <w:r w:rsidRPr="7B463F26">
        <w:rPr>
          <w:b/>
          <w:bCs/>
          <w:color w:val="000000" w:themeColor="text1"/>
        </w:rPr>
        <w:t>Learning Outcomes</w:t>
      </w:r>
    </w:p>
    <w:p w:rsidRPr="0018796D" w:rsidR="7B463F26" w:rsidP="0018796D" w:rsidRDefault="7B463F26" w14:paraId="3CB4530A" w14:textId="40CDB434">
      <w:pPr>
        <w:pStyle w:val="ListParagraph"/>
        <w:numPr>
          <w:ilvl w:val="0"/>
          <w:numId w:val="27"/>
        </w:numPr>
        <w:spacing w:after="160"/>
        <w:jc w:val="both"/>
        <w:rPr>
          <w:color w:val="000000" w:themeColor="text1"/>
        </w:rPr>
      </w:pPr>
      <w:r w:rsidRPr="0018796D">
        <w:rPr>
          <w:color w:val="000000" w:themeColor="text1"/>
        </w:rPr>
        <w:t>Students will be able to learn:</w:t>
      </w:r>
    </w:p>
    <w:p w:rsidR="7B463F26" w:rsidP="0018796D" w:rsidRDefault="007E7BE0" w14:paraId="5EFC6A53" w14:textId="33748B91">
      <w:pPr>
        <w:pStyle w:val="ListParagraph"/>
        <w:numPr>
          <w:ilvl w:val="0"/>
          <w:numId w:val="28"/>
        </w:numPr>
        <w:spacing w:after="160"/>
        <w:jc w:val="both"/>
        <w:rPr>
          <w:color w:val="000000" w:themeColor="text1"/>
        </w:rPr>
      </w:pPr>
      <w:r w:rsidRPr="007E7BE0">
        <w:rPr>
          <w:color w:val="000000" w:themeColor="text1"/>
        </w:rPr>
        <w:t xml:space="preserve">Introduction to </w:t>
      </w:r>
      <w:r w:rsidR="005F34EC">
        <w:rPr>
          <w:color w:val="000000" w:themeColor="text1"/>
        </w:rPr>
        <w:t>Python package structure</w:t>
      </w:r>
    </w:p>
    <w:p w:rsidR="00A154F0" w:rsidP="00381462" w:rsidRDefault="005F34EC" w14:paraId="55B38163" w14:textId="54AFC1A9">
      <w:pPr>
        <w:pStyle w:val="ListParagraph"/>
        <w:numPr>
          <w:ilvl w:val="0"/>
          <w:numId w:val="28"/>
        </w:numPr>
        <w:spacing w:after="160"/>
        <w:jc w:val="both"/>
        <w:rPr>
          <w:color w:val="000000" w:themeColor="text1"/>
        </w:rPr>
      </w:pPr>
      <w:r>
        <w:rPr>
          <w:color w:val="000000" w:themeColor="text1"/>
        </w:rPr>
        <w:t>Introduction to Python test</w:t>
      </w:r>
    </w:p>
    <w:p w:rsidR="007E7BE0" w:rsidP="00381462" w:rsidRDefault="005F34EC" w14:paraId="669D88A4" w14:textId="6DE28A44">
      <w:pPr>
        <w:pStyle w:val="ListParagraph"/>
        <w:numPr>
          <w:ilvl w:val="0"/>
          <w:numId w:val="28"/>
        </w:numPr>
        <w:spacing w:after="160"/>
        <w:jc w:val="both"/>
        <w:rPr>
          <w:color w:val="000000" w:themeColor="text1"/>
        </w:rPr>
      </w:pPr>
      <w:r>
        <w:rPr>
          <w:color w:val="000000" w:themeColor="text1"/>
        </w:rPr>
        <w:t>Importing Modules</w:t>
      </w:r>
    </w:p>
    <w:p w:rsidR="7B463F26" w:rsidP="0018796D" w:rsidRDefault="7B463F26" w14:paraId="673330A6" w14:textId="54723041">
      <w:pPr>
        <w:spacing w:after="160"/>
        <w:jc w:val="both"/>
        <w:rPr>
          <w:color w:val="000000" w:themeColor="text1"/>
        </w:rPr>
      </w:pPr>
      <w:r w:rsidRPr="7B463F26">
        <w:rPr>
          <w:b/>
          <w:bCs/>
          <w:color w:val="000000" w:themeColor="text1"/>
        </w:rPr>
        <w:t>Resource</w:t>
      </w:r>
    </w:p>
    <w:p w:rsidRPr="005F34EC" w:rsidR="00C73637" w:rsidP="005F34EC" w:rsidRDefault="005F34EC" w14:paraId="46C63838" w14:textId="0429C1FB">
      <w:pPr>
        <w:pStyle w:val="ListParagraph"/>
        <w:numPr>
          <w:ilvl w:val="0"/>
          <w:numId w:val="14"/>
        </w:numPr>
        <w:spacing w:after="160"/>
        <w:rPr>
          <w:color w:val="000000" w:themeColor="text1"/>
        </w:rPr>
      </w:pPr>
      <w:proofErr w:type="spellStart"/>
      <w:r w:rsidRPr="3A928C1D" w:rsidR="007F13E0">
        <w:rPr>
          <w:color w:val="000000" w:themeColor="text1" w:themeTint="FF" w:themeShade="FF"/>
        </w:rPr>
        <w:t xml:space="preserve">Noah G., Alfredo D. (2021). Practical </w:t>
      </w:r>
      <w:r w:rsidRPr="3A928C1D" w:rsidR="007F13E0">
        <w:rPr>
          <w:color w:val="000000" w:themeColor="text1" w:themeTint="FF" w:themeShade="FF"/>
        </w:rPr>
        <w:t>MLOps</w:t>
      </w:r>
      <w:r w:rsidRPr="3A928C1D" w:rsidR="007F13E0">
        <w:rPr>
          <w:color w:val="000000" w:themeColor="text1" w:themeTint="FF" w:themeShade="FF"/>
        </w:rPr>
        <w:t>. O’Reilly Media, Inc.</w:t>
      </w:r>
      <w:proofErr w:type="spellEnd"/>
      <w:proofErr w:type="spellStart"/>
      <w:proofErr w:type="spellEnd"/>
    </w:p>
    <w:p w:rsidRPr="005F34EC" w:rsidR="00C73637" w:rsidP="3A928C1D" w:rsidRDefault="005F34EC" w14:paraId="01D456FF" w14:textId="218E1D51">
      <w:pPr>
        <w:pStyle w:val="ListParagraph"/>
        <w:spacing w:after="160"/>
        <w:ind w:left="720"/>
        <w:rPr>
          <w:color w:val="000000" w:themeColor="text1"/>
        </w:rPr>
      </w:pPr>
      <w:r w:rsidRPr="3A928C1D" w:rsidR="005F34EC">
        <w:rPr>
          <w:color w:val="000000" w:themeColor="text1" w:themeTint="FF" w:themeShade="FF"/>
        </w:rPr>
        <w:t>pytest</w:t>
      </w:r>
      <w:r w:rsidRPr="3A928C1D" w:rsidR="007F13E0">
        <w:rPr>
          <w:color w:val="000000" w:themeColor="text1" w:themeTint="FF" w:themeShade="FF"/>
        </w:rPr>
        <w:t xml:space="preserve">. (n.d.). </w:t>
      </w:r>
      <w:r w:rsidRPr="3A928C1D" w:rsidR="005F34EC">
        <w:rPr>
          <w:color w:val="000000" w:themeColor="text1" w:themeTint="FF" w:themeShade="FF"/>
        </w:rPr>
        <w:t>pytest</w:t>
      </w:r>
      <w:r w:rsidRPr="3A928C1D" w:rsidR="005F34EC">
        <w:rPr>
          <w:color w:val="000000" w:themeColor="text1" w:themeTint="FF" w:themeShade="FF"/>
        </w:rPr>
        <w:t xml:space="preserve"> fixtures</w:t>
      </w:r>
      <w:r w:rsidRPr="3A928C1D" w:rsidR="007F13E0">
        <w:rPr>
          <w:color w:val="000000" w:themeColor="text1" w:themeTint="FF" w:themeShade="FF"/>
        </w:rPr>
        <w:t xml:space="preserve">: </w:t>
      </w:r>
      <w:hyperlink r:id="Rb1327b65fb1948e3">
        <w:r w:rsidRPr="3A928C1D" w:rsidR="005F34EC">
          <w:rPr>
            <w:rStyle w:val="Hyperlink"/>
          </w:rPr>
          <w:t>https://docs.pytest.org/en/6.2.x/fixture.html</w:t>
        </w:r>
      </w:hyperlink>
    </w:p>
    <w:p w:rsidR="00DC4075" w:rsidP="7B463F26" w:rsidRDefault="00DC4075" w14:paraId="6C3A680C" w14:textId="77777777">
      <w:pPr>
        <w:jc w:val="both"/>
        <w:rPr>
          <w:b/>
          <w:bCs/>
        </w:rPr>
      </w:pPr>
    </w:p>
    <w:p w:rsidR="00AC7DC8" w:rsidP="3A928C1D" w:rsidRDefault="005F34EC" w14:paraId="794C5813" w14:textId="2C8E1D7D" w14:noSpellErr="1">
      <w:pPr>
        <w:pStyle w:val="Heading1"/>
        <w:rPr>
          <w:rFonts w:ascii="Times New Roman" w:hAnsi="Times New Roman" w:eastAsia="Times New Roman" w:cs="Times New Roman"/>
          <w:b w:val="1"/>
          <w:bCs w:val="1"/>
        </w:rPr>
      </w:pPr>
      <w:r w:rsidR="005F34EC">
        <w:rPr/>
        <w:t>Introduction to Python package structure</w:t>
      </w:r>
    </w:p>
    <w:p w:rsidR="005F34EC" w:rsidP="005F34EC" w:rsidRDefault="005F34EC" w14:paraId="553029D0" w14:textId="59EAFD9E">
      <w:pPr>
        <w:spacing w:after="160"/>
        <w:jc w:val="both"/>
      </w:pPr>
      <w:r>
        <w:t xml:space="preserve">Python packages </w:t>
      </w:r>
      <w:r w:rsidR="00826186">
        <w:t>are</w:t>
      </w:r>
      <w:r>
        <w:t xml:space="preserve"> the organization of files in different folders and subfolders based on criteria so that they can be managed easily and efficiently. For example, if we create a </w:t>
      </w:r>
      <w:proofErr w:type="spellStart"/>
      <w:r>
        <w:t>CityU</w:t>
      </w:r>
      <w:proofErr w:type="spellEnd"/>
      <w:r>
        <w:t xml:space="preserve"> python package, we will keep all our department </w:t>
      </w:r>
      <w:r w:rsidR="00826186">
        <w:t>“</w:t>
      </w:r>
      <w:r>
        <w:t>app</w:t>
      </w:r>
      <w:r w:rsidR="00826186">
        <w:t>”</w:t>
      </w:r>
      <w:r>
        <w:t xml:space="preserve"> in the </w:t>
      </w:r>
      <w:proofErr w:type="spellStart"/>
      <w:r>
        <w:t>CityU</w:t>
      </w:r>
      <w:proofErr w:type="spellEnd"/>
      <w:r>
        <w:t xml:space="preserve"> folder and subfolder according to the app require</w:t>
      </w:r>
      <w:r w:rsidR="00826186">
        <w:t>ment</w:t>
      </w:r>
      <w:r>
        <w:t>s.</w:t>
      </w:r>
    </w:p>
    <w:p w:rsidR="005F34EC" w:rsidP="005F34EC" w:rsidRDefault="00826186" w14:paraId="33C0E71B" w14:textId="3D11B7BB">
      <w:pPr>
        <w:spacing w:after="160"/>
        <w:jc w:val="both"/>
      </w:pPr>
      <w:r w:rsidR="00826186">
        <w:rPr/>
        <w:t xml:space="preserve">A </w:t>
      </w:r>
      <w:r w:rsidR="005F34EC">
        <w:rPr/>
        <w:t xml:space="preserve">Python module may </w:t>
      </w:r>
      <w:r w:rsidR="005F34EC">
        <w:rPr/>
        <w:t>contain</w:t>
      </w:r>
      <w:r w:rsidR="005F34EC">
        <w:rPr/>
        <w:t xml:space="preserve"> several classes, functions, variables</w:t>
      </w:r>
      <w:r w:rsidR="00826186">
        <w:rPr/>
        <w:t>,</w:t>
      </w:r>
      <w:r w:rsidR="005F34EC">
        <w:rPr/>
        <w:t xml:space="preserve"> and so on </w:t>
      </w:r>
      <w:r w:rsidR="005F34EC">
        <w:rPr/>
        <w:t>whereas</w:t>
      </w:r>
      <w:r w:rsidR="005F34EC">
        <w:rPr/>
        <w:t xml:space="preserve"> a Python package can </w:t>
      </w:r>
      <w:r w:rsidR="005F34EC">
        <w:rPr/>
        <w:t>contain</w:t>
      </w:r>
      <w:r w:rsidR="005F34EC">
        <w:rPr/>
        <w:t xml:space="preserve"> several modules. So, Python packages </w:t>
      </w:r>
      <w:r w:rsidR="3B86987F">
        <w:rPr/>
        <w:t>are folders</w:t>
      </w:r>
      <w:r w:rsidR="005F34EC">
        <w:rPr/>
        <w:t xml:space="preserve"> that </w:t>
      </w:r>
      <w:r w:rsidR="0CC3B3B8">
        <w:rPr/>
        <w:t>contain</w:t>
      </w:r>
      <w:r w:rsidR="005F34EC">
        <w:rPr/>
        <w:t xml:space="preserve"> different modules as a file.</w:t>
      </w:r>
    </w:p>
    <w:p w:rsidR="005F34EC" w:rsidP="005F34EC" w:rsidRDefault="005F34EC" w14:paraId="0A6EC8C9" w14:textId="185FAADF">
      <w:pPr>
        <w:spacing w:after="160"/>
        <w:jc w:val="both"/>
      </w:pPr>
      <w:r>
        <w:t xml:space="preserve">A </w:t>
      </w:r>
      <w:r w:rsidR="00826186">
        <w:t>P</w:t>
      </w:r>
      <w:r>
        <w:t xml:space="preserve">ython package directory should contain a file named __init__.py for </w:t>
      </w:r>
      <w:r w:rsidR="00826186">
        <w:t xml:space="preserve">the </w:t>
      </w:r>
      <w:r>
        <w:t>Python interpreter to consider the folder as a package. It also specifies the resources to be imported from the module. If the __init__.py is empty this means that all the functions of the modules will be imported.</w:t>
      </w:r>
    </w:p>
    <w:p w:rsidR="005F34EC" w:rsidP="005F34EC" w:rsidRDefault="005F34EC" w14:paraId="351DFBC5" w14:textId="6A7CF83A">
      <w:pPr>
        <w:spacing w:after="160"/>
        <w:jc w:val="both"/>
      </w:pPr>
      <w:r w:rsidR="005F34EC">
        <w:rPr/>
        <w:t xml:space="preserve">If we develop the game application, the structure of packages and modules might be </w:t>
      </w:r>
      <w:r w:rsidR="23F03571">
        <w:rPr/>
        <w:t>like</w:t>
      </w:r>
      <w:r w:rsidR="00826186">
        <w:rPr/>
        <w:t xml:space="preserve"> the following </w:t>
      </w:r>
      <w:r w:rsidR="005F34EC">
        <w:rPr/>
        <w:t>example</w:t>
      </w:r>
      <w:r w:rsidR="00826186">
        <w:rPr/>
        <w:t xml:space="preserve"> structure</w:t>
      </w:r>
      <w:r w:rsidR="005F34EC">
        <w:rPr/>
        <w:t>.</w:t>
      </w:r>
    </w:p>
    <w:p w:rsidR="005F34EC" w:rsidP="005F34EC" w:rsidRDefault="005F34EC" w14:paraId="150DE242" w14:textId="50ADC874">
      <w:pPr>
        <w:spacing w:after="160"/>
        <w:jc w:val="center"/>
      </w:pPr>
      <w:r w:rsidRPr="00763D33">
        <w:rPr>
          <w:noProof/>
          <w:color w:val="000000" w:themeColor="text1"/>
        </w:rPr>
        <w:lastRenderedPageBreak/>
        <w:drawing>
          <wp:inline distT="0" distB="0" distL="0" distR="0" wp14:anchorId="35EFF91C" wp14:editId="7C49741F">
            <wp:extent cx="3778102" cy="2989383"/>
            <wp:effectExtent l="0" t="0" r="0" b="0"/>
            <wp:docPr id="63" name="Picture 6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Diagram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864292" cy="3057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F34EC" w:rsidP="005F34EC" w:rsidRDefault="005F34EC" w14:paraId="48E0A37B" w14:textId="0F2AC059">
      <w:pPr>
        <w:spacing w:after="160"/>
        <w:jc w:val="both"/>
      </w:pPr>
      <w:r>
        <w:t>In this module, we will look at how Python class or function base modules are created along with unit testing for each implemented function.</w:t>
      </w:r>
    </w:p>
    <w:p w:rsidR="00BA5B9B" w:rsidP="005F34EC" w:rsidRDefault="00BA5B9B" w14:paraId="15E6CDFA" w14:textId="77777777">
      <w:pPr>
        <w:spacing w:after="160"/>
        <w:jc w:val="both"/>
        <w:rPr>
          <w:b/>
          <w:bCs/>
        </w:rPr>
      </w:pPr>
    </w:p>
    <w:p w:rsidRPr="00BA5B9B" w:rsidR="00BA5B9B" w:rsidP="3A928C1D" w:rsidRDefault="00BA5B9B" w14:paraId="2838B59A" w14:textId="2EB2A168">
      <w:pPr>
        <w:pStyle w:val="Heading1"/>
        <w:rPr>
          <w:b w:val="1"/>
          <w:bCs w:val="1"/>
        </w:rPr>
      </w:pPr>
      <w:r w:rsidR="00BA5B9B">
        <w:rPr/>
        <w:t xml:space="preserve">Introduction to </w:t>
      </w:r>
      <w:r w:rsidR="00BA5B9B">
        <w:rPr/>
        <w:t>pytest</w:t>
      </w:r>
    </w:p>
    <w:p w:rsidR="00F87DC8" w:rsidP="005F34EC" w:rsidRDefault="00BA5B9B" w14:paraId="69A11AA4" w14:textId="553E5583">
      <w:pPr>
        <w:spacing w:after="160"/>
        <w:jc w:val="both"/>
      </w:pPr>
      <w:r>
        <w:t>Python also has unit test</w:t>
      </w:r>
      <w:r w:rsidR="00826186">
        <w:t>s</w:t>
      </w:r>
      <w:r>
        <w:t xml:space="preserve"> like </w:t>
      </w:r>
      <w:r w:rsidR="00826186">
        <w:t xml:space="preserve">the </w:t>
      </w:r>
      <w:proofErr w:type="spellStart"/>
      <w:r>
        <w:t>junit</w:t>
      </w:r>
      <w:proofErr w:type="spellEnd"/>
      <w:r>
        <w:t xml:space="preserve"> test called </w:t>
      </w:r>
      <w:proofErr w:type="spellStart"/>
      <w:r>
        <w:t>pytest</w:t>
      </w:r>
      <w:proofErr w:type="spellEnd"/>
      <w:r>
        <w:t>.</w:t>
      </w:r>
      <w:r w:rsidR="00F87DC8">
        <w:t xml:space="preserve"> The </w:t>
      </w:r>
      <w:proofErr w:type="spellStart"/>
      <w:r w:rsidR="00F87DC8">
        <w:t>pytest</w:t>
      </w:r>
      <w:proofErr w:type="spellEnd"/>
      <w:r w:rsidR="00F87DC8">
        <w:t xml:space="preserve"> package looks for </w:t>
      </w:r>
      <w:r w:rsidR="00826186">
        <w:t xml:space="preserve">the </w:t>
      </w:r>
      <w:r w:rsidR="00F87DC8">
        <w:t>following cr</w:t>
      </w:r>
      <w:r w:rsidR="00826186">
        <w:t>i</w:t>
      </w:r>
      <w:r w:rsidR="00F87DC8">
        <w:t xml:space="preserve">teria and executes </w:t>
      </w:r>
      <w:r w:rsidR="00826186">
        <w:t xml:space="preserve">the </w:t>
      </w:r>
      <w:r w:rsidR="00F87DC8">
        <w:t>unit test.</w:t>
      </w:r>
    </w:p>
    <w:p w:rsidR="00F87DC8" w:rsidP="11A4063F" w:rsidRDefault="00F87DC8" w14:paraId="5A9F98DD" w14:textId="382B432B">
      <w:pPr>
        <w:pStyle w:val="ListParagraph"/>
        <w:numPr>
          <w:ilvl w:val="0"/>
          <w:numId w:val="43"/>
        </w:numPr>
        <w:spacing w:after="160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11A4063F" w:rsidR="00F87DC8">
        <w:rPr>
          <w:rFonts w:ascii="Times New Roman" w:hAnsi="Times New Roman" w:eastAsia="Times New Roman" w:cs="Times New Roman"/>
          <w:sz w:val="24"/>
          <w:szCs w:val="24"/>
        </w:rPr>
        <w:t xml:space="preserve">“tests” folder which </w:t>
      </w:r>
      <w:r w:rsidRPr="11A4063F" w:rsidR="00F87DC8">
        <w:rPr>
          <w:rFonts w:ascii="Times New Roman" w:hAnsi="Times New Roman" w:eastAsia="Times New Roman" w:cs="Times New Roman"/>
          <w:sz w:val="24"/>
          <w:szCs w:val="24"/>
        </w:rPr>
        <w:t>contains</w:t>
      </w:r>
      <w:r w:rsidRPr="11A4063F" w:rsidR="00F87DC8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11A4063F" w:rsidR="00F87DC8">
        <w:rPr>
          <w:rFonts w:ascii="Times New Roman" w:hAnsi="Times New Roman" w:eastAsia="Times New Roman" w:cs="Times New Roman"/>
          <w:sz w:val="24"/>
          <w:szCs w:val="24"/>
        </w:rPr>
        <w:t>all of</w:t>
      </w:r>
      <w:r w:rsidRPr="11A4063F" w:rsidR="00F87DC8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11A4063F" w:rsidR="00826186">
        <w:rPr>
          <w:rFonts w:ascii="Times New Roman" w:hAnsi="Times New Roman" w:eastAsia="Times New Roman" w:cs="Times New Roman"/>
          <w:sz w:val="24"/>
          <w:szCs w:val="24"/>
        </w:rPr>
        <w:t xml:space="preserve">the </w:t>
      </w:r>
      <w:r w:rsidRPr="11A4063F" w:rsidR="00F87DC8">
        <w:rPr>
          <w:rFonts w:ascii="Times New Roman" w:hAnsi="Times New Roman" w:eastAsia="Times New Roman" w:cs="Times New Roman"/>
          <w:sz w:val="24"/>
          <w:szCs w:val="24"/>
        </w:rPr>
        <w:t xml:space="preserve">test </w:t>
      </w:r>
      <w:r w:rsidRPr="11A4063F" w:rsidR="00826186">
        <w:rPr>
          <w:rFonts w:ascii="Times New Roman" w:hAnsi="Times New Roman" w:eastAsia="Times New Roman" w:cs="Times New Roman"/>
          <w:sz w:val="24"/>
          <w:szCs w:val="24"/>
        </w:rPr>
        <w:t>P</w:t>
      </w:r>
      <w:r w:rsidRPr="11A4063F" w:rsidR="00F87DC8">
        <w:rPr>
          <w:rFonts w:ascii="Times New Roman" w:hAnsi="Times New Roman" w:eastAsia="Times New Roman" w:cs="Times New Roman"/>
          <w:sz w:val="24"/>
          <w:szCs w:val="24"/>
        </w:rPr>
        <w:t>ython scripts</w:t>
      </w:r>
    </w:p>
    <w:p w:rsidR="00F87DC8" w:rsidP="11A4063F" w:rsidRDefault="00F87DC8" w14:paraId="4F6226F3" w14:textId="2A95AD31">
      <w:pPr>
        <w:pStyle w:val="ListParagraph"/>
        <w:numPr>
          <w:ilvl w:val="0"/>
          <w:numId w:val="43"/>
        </w:numPr>
        <w:spacing w:after="160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11A4063F" w:rsidR="00F87DC8">
        <w:rPr>
          <w:rFonts w:ascii="Times New Roman" w:hAnsi="Times New Roman" w:eastAsia="Times New Roman" w:cs="Times New Roman"/>
          <w:sz w:val="24"/>
          <w:szCs w:val="24"/>
        </w:rPr>
        <w:t xml:space="preserve">Test Python scripts </w:t>
      </w:r>
      <w:r w:rsidRPr="11A4063F" w:rsidR="00F87DC8">
        <w:rPr>
          <w:rFonts w:ascii="Times New Roman" w:hAnsi="Times New Roman" w:eastAsia="Times New Roman" w:cs="Times New Roman"/>
          <w:sz w:val="24"/>
          <w:szCs w:val="24"/>
        </w:rPr>
        <w:t>starts</w:t>
      </w:r>
      <w:r w:rsidRPr="11A4063F" w:rsidR="00F87DC8">
        <w:rPr>
          <w:rFonts w:ascii="Times New Roman" w:hAnsi="Times New Roman" w:eastAsia="Times New Roman" w:cs="Times New Roman"/>
          <w:sz w:val="24"/>
          <w:szCs w:val="24"/>
        </w:rPr>
        <w:t xml:space="preserve"> with “</w:t>
      </w:r>
      <w:r w:rsidRPr="11A4063F" w:rsidR="00F87DC8">
        <w:rPr>
          <w:rFonts w:ascii="Times New Roman" w:hAnsi="Times New Roman" w:eastAsia="Times New Roman" w:cs="Times New Roman"/>
          <w:sz w:val="24"/>
          <w:szCs w:val="24"/>
        </w:rPr>
        <w:t>test”(</w:t>
      </w:r>
      <w:r w:rsidRPr="11A4063F" w:rsidR="00F87DC8">
        <w:rPr>
          <w:rFonts w:ascii="Times New Roman" w:hAnsi="Times New Roman" w:eastAsia="Times New Roman" w:cs="Times New Roman"/>
          <w:sz w:val="24"/>
          <w:szCs w:val="24"/>
        </w:rPr>
        <w:t>ex. test_{</w:t>
      </w:r>
      <w:r w:rsidRPr="11A4063F" w:rsidR="00F87DC8">
        <w:rPr>
          <w:rFonts w:ascii="Times New Roman" w:hAnsi="Times New Roman" w:eastAsia="Times New Roman" w:cs="Times New Roman"/>
          <w:sz w:val="24"/>
          <w:szCs w:val="24"/>
        </w:rPr>
        <w:t>module_name</w:t>
      </w:r>
      <w:r w:rsidRPr="11A4063F" w:rsidR="00F87DC8">
        <w:rPr>
          <w:rFonts w:ascii="Times New Roman" w:hAnsi="Times New Roman" w:eastAsia="Times New Roman" w:cs="Times New Roman"/>
          <w:sz w:val="24"/>
          <w:szCs w:val="24"/>
        </w:rPr>
        <w:t>}.</w:t>
      </w:r>
      <w:r w:rsidRPr="11A4063F" w:rsidR="00F87DC8">
        <w:rPr>
          <w:rFonts w:ascii="Times New Roman" w:hAnsi="Times New Roman" w:eastAsia="Times New Roman" w:cs="Times New Roman"/>
          <w:sz w:val="24"/>
          <w:szCs w:val="24"/>
        </w:rPr>
        <w:t>py</w:t>
      </w:r>
      <w:r w:rsidRPr="11A4063F" w:rsidR="00F87DC8">
        <w:rPr>
          <w:rFonts w:ascii="Times New Roman" w:hAnsi="Times New Roman" w:eastAsia="Times New Roman" w:cs="Times New Roman"/>
          <w:sz w:val="24"/>
          <w:szCs w:val="24"/>
        </w:rPr>
        <w:t>)</w:t>
      </w:r>
    </w:p>
    <w:p w:rsidR="00F87DC8" w:rsidP="11A4063F" w:rsidRDefault="00F87DC8" w14:paraId="3E3F2D85" w14:textId="05EDC108">
      <w:pPr>
        <w:pStyle w:val="ListParagraph"/>
        <w:numPr>
          <w:ilvl w:val="0"/>
          <w:numId w:val="43"/>
        </w:numPr>
        <w:spacing w:after="160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11A4063F" w:rsidR="00F87DC8">
        <w:rPr>
          <w:rFonts w:ascii="Times New Roman" w:hAnsi="Times New Roman" w:eastAsia="Times New Roman" w:cs="Times New Roman"/>
          <w:sz w:val="24"/>
          <w:szCs w:val="24"/>
        </w:rPr>
        <w:t>Test functions inside of Test Python scripts start with “</w:t>
      </w:r>
      <w:r w:rsidRPr="11A4063F" w:rsidR="00F87DC8">
        <w:rPr>
          <w:rFonts w:ascii="Times New Roman" w:hAnsi="Times New Roman" w:eastAsia="Times New Roman" w:cs="Times New Roman"/>
          <w:sz w:val="24"/>
          <w:szCs w:val="24"/>
        </w:rPr>
        <w:t>test”</w:t>
      </w:r>
      <w:r w:rsidRPr="11A4063F" w:rsidR="716D12BE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11A4063F" w:rsidR="00F87DC8">
        <w:rPr>
          <w:rFonts w:ascii="Times New Roman" w:hAnsi="Times New Roman" w:eastAsia="Times New Roman" w:cs="Times New Roman"/>
          <w:sz w:val="24"/>
          <w:szCs w:val="24"/>
        </w:rPr>
        <w:t>(</w:t>
      </w:r>
      <w:r w:rsidRPr="11A4063F" w:rsidR="00F87DC8">
        <w:rPr>
          <w:rFonts w:ascii="Times New Roman" w:hAnsi="Times New Roman" w:eastAsia="Times New Roman" w:cs="Times New Roman"/>
          <w:sz w:val="24"/>
          <w:szCs w:val="24"/>
        </w:rPr>
        <w:t xml:space="preserve">ex. </w:t>
      </w:r>
      <w:r w:rsidRPr="11A4063F" w:rsidR="00F87DC8">
        <w:rPr>
          <w:rFonts w:ascii="Times New Roman" w:hAnsi="Times New Roman" w:eastAsia="Times New Roman" w:cs="Times New Roman"/>
          <w:sz w:val="24"/>
          <w:szCs w:val="24"/>
        </w:rPr>
        <w:t>test_{</w:t>
      </w:r>
      <w:r w:rsidRPr="11A4063F" w:rsidR="00F87DC8">
        <w:rPr>
          <w:rFonts w:ascii="Times New Roman" w:hAnsi="Times New Roman" w:eastAsia="Times New Roman" w:cs="Times New Roman"/>
          <w:sz w:val="24"/>
          <w:szCs w:val="24"/>
        </w:rPr>
        <w:t>module_name</w:t>
      </w:r>
      <w:r w:rsidRPr="11A4063F" w:rsidR="00F87DC8">
        <w:rPr>
          <w:rFonts w:ascii="Times New Roman" w:hAnsi="Times New Roman" w:eastAsia="Times New Roman" w:cs="Times New Roman"/>
          <w:sz w:val="24"/>
          <w:szCs w:val="24"/>
        </w:rPr>
        <w:t>}.</w:t>
      </w:r>
      <w:r w:rsidRPr="11A4063F" w:rsidR="00F87DC8">
        <w:rPr>
          <w:rFonts w:ascii="Times New Roman" w:hAnsi="Times New Roman" w:eastAsia="Times New Roman" w:cs="Times New Roman"/>
          <w:sz w:val="24"/>
          <w:szCs w:val="24"/>
        </w:rPr>
        <w:t>py</w:t>
      </w:r>
      <w:r w:rsidRPr="11A4063F" w:rsidR="00F87DC8">
        <w:rPr>
          <w:rFonts w:ascii="Times New Roman" w:hAnsi="Times New Roman" w:eastAsia="Times New Roman" w:cs="Times New Roman"/>
          <w:sz w:val="24"/>
          <w:szCs w:val="24"/>
        </w:rPr>
        <w:t xml:space="preserve"> with</w:t>
      </w:r>
      <w:r w:rsidRPr="11A4063F" w:rsidR="00F87DC8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11A4063F" w:rsidR="009A057A">
        <w:rPr>
          <w:rFonts w:ascii="Times New Roman" w:hAnsi="Times New Roman" w:eastAsia="Times New Roman" w:cs="Times New Roman"/>
          <w:color w:val="0000FF"/>
          <w:sz w:val="24"/>
          <w:szCs w:val="24"/>
        </w:rPr>
        <w:t>def</w:t>
      </w:r>
      <w:r w:rsidRPr="11A4063F" w:rsidR="009A057A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</w:t>
      </w:r>
      <w:r w:rsidRPr="11A4063F" w:rsidR="009A057A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test_some_function</w:t>
      </w:r>
      <w:r w:rsidRPr="11A4063F" w:rsidR="009A057A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()</w:t>
      </w:r>
      <w:r w:rsidRPr="11A4063F" w:rsidR="00F87DC8">
        <w:rPr>
          <w:rFonts w:ascii="Times New Roman" w:hAnsi="Times New Roman" w:eastAsia="Times New Roman" w:cs="Times New Roman"/>
          <w:sz w:val="24"/>
          <w:szCs w:val="24"/>
        </w:rPr>
        <w:t>)</w:t>
      </w:r>
    </w:p>
    <w:p w:rsidR="00F87DC8" w:rsidP="11A4063F" w:rsidRDefault="00F87DC8" w14:paraId="64322B5F" w14:textId="3C04FD68">
      <w:pPr>
        <w:pStyle w:val="ListParagraph"/>
        <w:numPr>
          <w:ilvl w:val="0"/>
          <w:numId w:val="43"/>
        </w:numPr>
        <w:spacing w:after="160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11A4063F" w:rsidR="00F87DC8">
        <w:rPr>
          <w:rFonts w:ascii="Times New Roman" w:hAnsi="Times New Roman" w:eastAsia="Times New Roman" w:cs="Times New Roman"/>
          <w:sz w:val="24"/>
          <w:szCs w:val="24"/>
        </w:rPr>
        <w:t>pytest</w:t>
      </w:r>
      <w:r w:rsidRPr="11A4063F" w:rsidR="00F87DC8">
        <w:rPr>
          <w:rFonts w:ascii="Times New Roman" w:hAnsi="Times New Roman" w:eastAsia="Times New Roman" w:cs="Times New Roman"/>
          <w:sz w:val="24"/>
          <w:szCs w:val="24"/>
        </w:rPr>
        <w:t xml:space="preserve"> annotated </w:t>
      </w:r>
      <w:r w:rsidRPr="11A4063F" w:rsidR="00F87DC8">
        <w:rPr>
          <w:rFonts w:ascii="Times New Roman" w:hAnsi="Times New Roman" w:eastAsia="Times New Roman" w:cs="Times New Roman"/>
          <w:sz w:val="24"/>
          <w:szCs w:val="24"/>
        </w:rPr>
        <w:t>functions(</w:t>
      </w:r>
      <w:r w:rsidRPr="11A4063F" w:rsidR="00F87DC8">
        <w:rPr>
          <w:rFonts w:ascii="Times New Roman" w:hAnsi="Times New Roman" w:eastAsia="Times New Roman" w:cs="Times New Roman"/>
          <w:sz w:val="24"/>
          <w:szCs w:val="24"/>
        </w:rPr>
        <w:t xml:space="preserve">ex. </w:t>
      </w:r>
      <w:r w:rsidRPr="11A4063F" w:rsidR="00F87DC8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@</w:t>
      </w:r>
      <w:r w:rsidRPr="11A4063F" w:rsidR="00F87DC8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pytest.fixture</w:t>
      </w:r>
      <w:r w:rsidRPr="11A4063F" w:rsidR="00F87DC8">
        <w:rPr>
          <w:rFonts w:ascii="Times New Roman" w:hAnsi="Times New Roman" w:eastAsia="Times New Roman" w:cs="Times New Roman"/>
          <w:sz w:val="24"/>
          <w:szCs w:val="24"/>
        </w:rPr>
        <w:t>)</w:t>
      </w:r>
    </w:p>
    <w:p w:rsidR="009A057A" w:rsidP="0033165C" w:rsidRDefault="009A057A" w14:paraId="677BC670" w14:textId="77777777">
      <w:pPr>
        <w:spacing w:after="160"/>
        <w:jc w:val="both"/>
        <w:rPr>
          <w:b/>
          <w:bCs/>
        </w:rPr>
      </w:pPr>
    </w:p>
    <w:p w:rsidRPr="00414C86" w:rsidR="0033165C" w:rsidP="3A928C1D" w:rsidRDefault="005F34EC" w14:paraId="43EBE31B" w14:textId="5278B654" w14:noSpellErr="1">
      <w:pPr>
        <w:pStyle w:val="Heading1"/>
        <w:rPr>
          <w:b w:val="1"/>
          <w:bCs w:val="1"/>
        </w:rPr>
      </w:pPr>
      <w:r w:rsidR="005F34EC">
        <w:rPr/>
        <w:t>Setup environment</w:t>
      </w:r>
    </w:p>
    <w:p w:rsidR="00C82708" w:rsidP="0033165C" w:rsidRDefault="00C82708" w14:paraId="1BCB81EA" w14:textId="320F6DD6">
      <w:pPr>
        <w:spacing w:after="160"/>
        <w:jc w:val="both"/>
      </w:pPr>
      <w:r w:rsidR="005F34EC">
        <w:rPr/>
        <w:t xml:space="preserve">Step 1) </w:t>
      </w:r>
      <w:r w:rsidR="00C82708">
        <w:rPr/>
        <w:t>Open Terminal and execute the main.py</w:t>
      </w:r>
      <w:r w:rsidR="518D4B3C">
        <w:rPr/>
        <w:t>: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360"/>
      </w:tblGrid>
      <w:tr w:rsidR="3A928C1D" w:rsidTr="3A928C1D" w14:paraId="48D07937">
        <w:trPr>
          <w:trHeight w:val="300"/>
        </w:trPr>
        <w:tc>
          <w:tcPr>
            <w:tcW w:w="9360" w:type="dxa"/>
            <w:tcMar/>
          </w:tcPr>
          <w:p w:rsidR="518D4B3C" w:rsidP="3A928C1D" w:rsidRDefault="518D4B3C" w14:paraId="1E4474EA" w14:textId="0150AC64">
            <w:pPr>
              <w:pStyle w:val="Normal"/>
              <w:rPr>
                <w:rFonts w:ascii="Consolas" w:hAnsi="Consolas" w:eastAsia="Consolas" w:cs="Consolas"/>
              </w:rPr>
            </w:pPr>
            <w:r w:rsidRPr="3A928C1D" w:rsidR="518D4B3C">
              <w:rPr>
                <w:rFonts w:ascii="Consolas" w:hAnsi="Consolas" w:eastAsia="Consolas" w:cs="Consolas"/>
              </w:rPr>
              <w:t>python main.py</w:t>
            </w:r>
          </w:p>
        </w:tc>
      </w:tr>
    </w:tbl>
    <w:p w:rsidR="00C82708" w:rsidP="0033165C" w:rsidRDefault="00C82708" w14:paraId="0C2F6E0A" w14:textId="416B75B4">
      <w:pPr>
        <w:spacing w:after="160"/>
        <w:jc w:val="both"/>
      </w:pPr>
      <w:r w:rsidR="00C82708">
        <w:rPr/>
        <w:t xml:space="preserve">Take a </w:t>
      </w:r>
      <w:r w:rsidRPr="3A928C1D" w:rsidR="00C82708">
        <w:rPr>
          <w:b w:val="1"/>
          <w:bCs w:val="1"/>
          <w:color w:val="FF0000"/>
        </w:rPr>
        <w:t>screenshot</w:t>
      </w:r>
      <w:r w:rsidRPr="3A928C1D" w:rsidR="00C82708">
        <w:rPr>
          <w:color w:val="FF0000"/>
        </w:rPr>
        <w:t xml:space="preserve"> </w:t>
      </w:r>
      <w:r w:rsidR="00C82708">
        <w:rPr/>
        <w:t xml:space="preserve">of </w:t>
      </w:r>
      <w:r w:rsidR="00826186">
        <w:rPr/>
        <w:t xml:space="preserve">the </w:t>
      </w:r>
      <w:r w:rsidR="00C82708">
        <w:rPr/>
        <w:t xml:space="preserve">executed output to be </w:t>
      </w:r>
      <w:r w:rsidR="00C82708">
        <w:rPr/>
        <w:t>submitted</w:t>
      </w:r>
      <w:r w:rsidR="00C82708">
        <w:rPr/>
        <w:t xml:space="preserve"> for HOS10A</w:t>
      </w:r>
      <w:r w:rsidR="00826186">
        <w:rPr/>
        <w:t xml:space="preserve"> submission</w:t>
      </w:r>
      <w:r w:rsidR="00C82708">
        <w:rPr/>
        <w:t>.</w:t>
      </w:r>
    </w:p>
    <w:p w:rsidR="00C82708" w:rsidP="00C82708" w:rsidRDefault="00C82708" w14:paraId="0C90432C" w14:textId="6EDADE05">
      <w:pPr>
        <w:spacing w:after="160"/>
        <w:jc w:val="center"/>
      </w:pPr>
      <w:r w:rsidRPr="00C82708">
        <w:rPr>
          <w:noProof/>
        </w:rPr>
        <w:drawing>
          <wp:inline distT="0" distB="0" distL="0" distR="0" wp14:anchorId="5D84547C" wp14:editId="6E54A7DB">
            <wp:extent cx="3048000" cy="2221848"/>
            <wp:effectExtent l="0" t="0" r="0" b="1270"/>
            <wp:docPr id="2665048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6504855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139414" cy="2288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E7B55" w:rsidP="0033165C" w:rsidRDefault="00C82708" w14:paraId="5C01FB4C" w14:textId="1E0E36CE">
      <w:pPr>
        <w:spacing w:after="160"/>
        <w:jc w:val="both"/>
      </w:pPr>
      <w:r w:rsidR="00C82708">
        <w:rPr/>
        <w:t xml:space="preserve">Step </w:t>
      </w:r>
      <w:r w:rsidR="18F60485">
        <w:rPr/>
        <w:t>3</w:t>
      </w:r>
      <w:r w:rsidR="00C82708">
        <w:rPr/>
        <w:t xml:space="preserve">) We will review the contents of </w:t>
      </w:r>
      <w:r w:rsidR="00826186">
        <w:rPr/>
        <w:t xml:space="preserve">the </w:t>
      </w:r>
      <w:r w:rsidR="0098274C">
        <w:rPr/>
        <w:t>“</w:t>
      </w:r>
      <w:r w:rsidR="00C82708">
        <w:rPr/>
        <w:t>class type</w:t>
      </w:r>
      <w:r w:rsidR="0098274C">
        <w:rPr/>
        <w:t>”</w:t>
      </w:r>
      <w:r w:rsidR="00C82708">
        <w:rPr/>
        <w:t xml:space="preserve"> of </w:t>
      </w:r>
      <w:r w:rsidR="0098274C">
        <w:rPr/>
        <w:t xml:space="preserve">the Python </w:t>
      </w:r>
      <w:r w:rsidR="00C82708">
        <w:rPr/>
        <w:t>module.</w:t>
      </w:r>
    </w:p>
    <w:p w:rsidR="00C82708" w:rsidP="001E7B55" w:rsidRDefault="00C82708" w14:paraId="6F127514" w14:textId="1C3EB9A0">
      <w:pPr>
        <w:pStyle w:val="ListParagraph"/>
        <w:numPr>
          <w:ilvl w:val="0"/>
          <w:numId w:val="40"/>
        </w:numPr>
        <w:spacing w:after="160"/>
        <w:jc w:val="both"/>
      </w:pPr>
      <w:r>
        <w:t>Open the “</w:t>
      </w:r>
      <w:proofErr w:type="spellStart"/>
      <w:r>
        <w:t>cityu_pack</w:t>
      </w:r>
      <w:proofErr w:type="spellEnd"/>
      <w:r>
        <w:t>/</w:t>
      </w:r>
      <w:proofErr w:type="spellStart"/>
      <w:r>
        <w:t>sub_class_pack</w:t>
      </w:r>
      <w:proofErr w:type="spellEnd"/>
      <w:r>
        <w:t xml:space="preserve">/class_module.py” file. We can see that the module contains </w:t>
      </w:r>
      <w:r w:rsidR="00826186">
        <w:t xml:space="preserve">a </w:t>
      </w:r>
      <w:r>
        <w:t>class name, initialization function, and add function.</w:t>
      </w:r>
    </w:p>
    <w:p w:rsidR="00C82708" w:rsidP="00F87DC8" w:rsidRDefault="00C82708" w14:paraId="51F92ED6" w14:textId="763B8821">
      <w:pPr>
        <w:spacing w:after="160"/>
        <w:ind w:firstLine="720"/>
      </w:pPr>
      <w:r w:rsidRPr="00C82708">
        <w:rPr>
          <w:noProof/>
        </w:rPr>
        <w:drawing>
          <wp:inline distT="0" distB="0" distL="0" distR="0" wp14:anchorId="64E25133" wp14:editId="564EC28A">
            <wp:extent cx="3388242" cy="1556926"/>
            <wp:effectExtent l="0" t="0" r="3175" b="5715"/>
            <wp:docPr id="17459334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5933403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99312" cy="1607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35790" w:rsidP="11A4063F" w:rsidRDefault="00C82708" w14:paraId="75755489" w14:textId="6B394468">
      <w:pPr>
        <w:spacing w:after="160"/>
        <w:ind w:left="720"/>
        <w:jc w:val="both"/>
        <w:rPr>
          <w:rFonts w:ascii="Times New Roman" w:hAnsi="Times New Roman" w:eastAsia="Times New Roman" w:cs="Times New Roman"/>
        </w:rPr>
      </w:pPr>
      <w:r w:rsidRPr="11A4063F" w:rsidR="00C82708">
        <w:rPr>
          <w:rFonts w:ascii="Times New Roman" w:hAnsi="Times New Roman" w:eastAsia="Times New Roman" w:cs="Times New Roman"/>
        </w:rPr>
        <w:t>Note that the “</w:t>
      </w:r>
      <w:r w:rsidRPr="11A4063F" w:rsidR="00535790">
        <w:rPr>
          <w:rFonts w:ascii="Times New Roman" w:hAnsi="Times New Roman" w:eastAsia="Times New Roman" w:cs="Times New Roman"/>
          <w:color w:val="0000FF"/>
          <w:sz w:val="24"/>
          <w:szCs w:val="24"/>
        </w:rPr>
        <w:t>self</w:t>
      </w:r>
      <w:r w:rsidRPr="11A4063F" w:rsidR="00C82708">
        <w:rPr>
          <w:rFonts w:ascii="Times New Roman" w:hAnsi="Times New Roman" w:eastAsia="Times New Roman" w:cs="Times New Roman"/>
        </w:rPr>
        <w:t xml:space="preserve">” is </w:t>
      </w:r>
      <w:r w:rsidRPr="11A4063F" w:rsidR="00826186">
        <w:rPr>
          <w:rFonts w:ascii="Times New Roman" w:hAnsi="Times New Roman" w:eastAsia="Times New Roman" w:cs="Times New Roman"/>
        </w:rPr>
        <w:t xml:space="preserve">the </w:t>
      </w:r>
      <w:r w:rsidRPr="11A4063F" w:rsidR="00C82708">
        <w:rPr>
          <w:rFonts w:ascii="Times New Roman" w:hAnsi="Times New Roman" w:eastAsia="Times New Roman" w:cs="Times New Roman"/>
        </w:rPr>
        <w:t xml:space="preserve">keyword </w:t>
      </w:r>
      <w:r w:rsidRPr="11A4063F" w:rsidR="00826186">
        <w:rPr>
          <w:rFonts w:ascii="Times New Roman" w:hAnsi="Times New Roman" w:eastAsia="Times New Roman" w:cs="Times New Roman"/>
        </w:rPr>
        <w:t>that</w:t>
      </w:r>
      <w:r w:rsidRPr="11A4063F" w:rsidR="00C82708">
        <w:rPr>
          <w:rFonts w:ascii="Times New Roman" w:hAnsi="Times New Roman" w:eastAsia="Times New Roman" w:cs="Times New Roman"/>
        </w:rPr>
        <w:t xml:space="preserve"> </w:t>
      </w:r>
      <w:r w:rsidRPr="11A4063F" w:rsidR="00C82708">
        <w:rPr>
          <w:rFonts w:ascii="Times New Roman" w:hAnsi="Times New Roman" w:eastAsia="Times New Roman" w:cs="Times New Roman"/>
        </w:rPr>
        <w:t>indicates</w:t>
      </w:r>
      <w:r w:rsidRPr="11A4063F" w:rsidR="00C82708">
        <w:rPr>
          <w:rFonts w:ascii="Times New Roman" w:hAnsi="Times New Roman" w:eastAsia="Times New Roman" w:cs="Times New Roman"/>
        </w:rPr>
        <w:t xml:space="preserve"> the </w:t>
      </w:r>
      <w:r w:rsidRPr="11A4063F" w:rsidR="001E7B55">
        <w:rPr>
          <w:rFonts w:ascii="Times New Roman" w:hAnsi="Times New Roman" w:eastAsia="Times New Roman" w:cs="Times New Roman"/>
        </w:rPr>
        <w:t>function</w:t>
      </w:r>
      <w:r w:rsidRPr="11A4063F" w:rsidR="6B90A2E4">
        <w:rPr>
          <w:rFonts w:ascii="Times New Roman" w:hAnsi="Times New Roman" w:eastAsia="Times New Roman" w:cs="Times New Roman"/>
        </w:rPr>
        <w:t xml:space="preserve"> </w:t>
      </w:r>
      <w:r w:rsidRPr="11A4063F" w:rsidR="001E7B55">
        <w:rPr>
          <w:rFonts w:ascii="Times New Roman" w:hAnsi="Times New Roman" w:eastAsia="Times New Roman" w:cs="Times New Roman"/>
        </w:rPr>
        <w:t>(</w:t>
      </w:r>
      <w:r w:rsidRPr="11A4063F" w:rsidR="001E7B55">
        <w:rPr>
          <w:rFonts w:ascii="Times New Roman" w:hAnsi="Times New Roman" w:eastAsia="Times New Roman" w:cs="Times New Roman"/>
        </w:rPr>
        <w:t xml:space="preserve">ex. </w:t>
      </w:r>
      <w:r w:rsidRPr="11A4063F" w:rsidR="001E7B55">
        <w:rPr>
          <w:rFonts w:ascii="Times New Roman" w:hAnsi="Times New Roman" w:eastAsia="Times New Roman" w:cs="Times New Roman"/>
        </w:rPr>
        <w:t>__</w:t>
      </w:r>
      <w:r w:rsidRPr="11A4063F" w:rsidR="001E7B55">
        <w:rPr>
          <w:rFonts w:ascii="Times New Roman" w:hAnsi="Times New Roman" w:eastAsia="Times New Roman" w:cs="Times New Roman"/>
        </w:rPr>
        <w:t>init</w:t>
      </w:r>
      <w:r w:rsidRPr="11A4063F" w:rsidR="001E7B55">
        <w:rPr>
          <w:rFonts w:ascii="Times New Roman" w:hAnsi="Times New Roman" w:eastAsia="Times New Roman" w:cs="Times New Roman"/>
        </w:rPr>
        <w:t>__</w:t>
      </w:r>
      <w:r w:rsidRPr="11A4063F" w:rsidR="001E7B55">
        <w:rPr>
          <w:rFonts w:ascii="Times New Roman" w:hAnsi="Times New Roman" w:eastAsia="Times New Roman" w:cs="Times New Roman"/>
        </w:rPr>
        <w:t xml:space="preserve"> or </w:t>
      </w:r>
      <w:r w:rsidRPr="11A4063F" w:rsidR="001E7B55">
        <w:rPr>
          <w:rFonts w:ascii="Times New Roman" w:hAnsi="Times New Roman" w:eastAsia="Times New Roman" w:cs="Times New Roman"/>
        </w:rPr>
        <w:t>add</w:t>
      </w:r>
      <w:r w:rsidRPr="11A4063F" w:rsidR="001E7B55">
        <w:rPr>
          <w:rFonts w:ascii="Times New Roman" w:hAnsi="Times New Roman" w:eastAsia="Times New Roman" w:cs="Times New Roman"/>
        </w:rPr>
        <w:t xml:space="preserve">) or </w:t>
      </w:r>
      <w:r w:rsidRPr="11A4063F" w:rsidR="001E7B55">
        <w:rPr>
          <w:rFonts w:ascii="Times New Roman" w:hAnsi="Times New Roman" w:eastAsia="Times New Roman" w:cs="Times New Roman"/>
        </w:rPr>
        <w:t>variable(</w:t>
      </w:r>
      <w:r w:rsidRPr="11A4063F" w:rsidR="001E7B55">
        <w:rPr>
          <w:rFonts w:ascii="Times New Roman" w:hAnsi="Times New Roman" w:eastAsia="Times New Roman" w:cs="Times New Roman"/>
        </w:rPr>
        <w:t xml:space="preserve">ex. </w:t>
      </w:r>
      <w:r w:rsidRPr="11A4063F" w:rsidR="001E7B55">
        <w:rPr>
          <w:rFonts w:ascii="Times New Roman" w:hAnsi="Times New Roman" w:eastAsia="Times New Roman" w:cs="Times New Roman"/>
        </w:rPr>
        <w:t>self.global_init_param</w:t>
      </w:r>
      <w:r w:rsidRPr="11A4063F" w:rsidR="001E7B55">
        <w:rPr>
          <w:rFonts w:ascii="Times New Roman" w:hAnsi="Times New Roman" w:eastAsia="Times New Roman" w:cs="Times New Roman"/>
        </w:rPr>
        <w:t xml:space="preserve">) belongs to the class. When other </w:t>
      </w:r>
      <w:r w:rsidRPr="11A4063F" w:rsidR="00826186">
        <w:rPr>
          <w:rFonts w:ascii="Times New Roman" w:hAnsi="Times New Roman" w:eastAsia="Times New Roman" w:cs="Times New Roman"/>
        </w:rPr>
        <w:t>execution flow</w:t>
      </w:r>
      <w:r w:rsidRPr="11A4063F" w:rsidR="001E7B55">
        <w:rPr>
          <w:rFonts w:ascii="Times New Roman" w:hAnsi="Times New Roman" w:eastAsia="Times New Roman" w:cs="Times New Roman"/>
        </w:rPr>
        <w:t xml:space="preserve"> initialize</w:t>
      </w:r>
      <w:r w:rsidRPr="11A4063F" w:rsidR="00826186">
        <w:rPr>
          <w:rFonts w:ascii="Times New Roman" w:hAnsi="Times New Roman" w:eastAsia="Times New Roman" w:cs="Times New Roman"/>
        </w:rPr>
        <w:t>s</w:t>
      </w:r>
      <w:r w:rsidRPr="11A4063F" w:rsidR="001E7B55">
        <w:rPr>
          <w:rFonts w:ascii="Times New Roman" w:hAnsi="Times New Roman" w:eastAsia="Times New Roman" w:cs="Times New Roman"/>
        </w:rPr>
        <w:t xml:space="preserve"> this class, the </w:t>
      </w:r>
      <w:r w:rsidRPr="11A4063F" w:rsidR="00535790">
        <w:rPr>
          <w:rFonts w:ascii="Times New Roman" w:hAnsi="Times New Roman" w:eastAsia="Times New Roman" w:cs="Times New Roman"/>
        </w:rPr>
        <w:t>“</w:t>
      </w:r>
      <w:r w:rsidRPr="11A4063F" w:rsidR="00535790">
        <w:rPr>
          <w:rFonts w:ascii="Times New Roman" w:hAnsi="Times New Roman" w:eastAsia="Times New Roman" w:cs="Times New Roman"/>
          <w:color w:val="0000FF"/>
          <w:sz w:val="24"/>
          <w:szCs w:val="24"/>
        </w:rPr>
        <w:t>self</w:t>
      </w:r>
      <w:r w:rsidRPr="11A4063F" w:rsidR="00535790">
        <w:rPr>
          <w:rFonts w:ascii="Times New Roman" w:hAnsi="Times New Roman" w:eastAsia="Times New Roman" w:cs="Times New Roman"/>
        </w:rPr>
        <w:t xml:space="preserve">” </w:t>
      </w:r>
      <w:r w:rsidRPr="11A4063F" w:rsidR="001E7B55">
        <w:rPr>
          <w:rFonts w:ascii="Times New Roman" w:hAnsi="Times New Roman" w:eastAsia="Times New Roman" w:cs="Times New Roman"/>
        </w:rPr>
        <w:t xml:space="preserve">keyword </w:t>
      </w:r>
      <w:r w:rsidRPr="11A4063F" w:rsidR="00826186">
        <w:rPr>
          <w:rFonts w:ascii="Times New Roman" w:hAnsi="Times New Roman" w:eastAsia="Times New Roman" w:cs="Times New Roman"/>
        </w:rPr>
        <w:t>specified</w:t>
      </w:r>
      <w:r w:rsidRPr="11A4063F" w:rsidR="001E7B55">
        <w:rPr>
          <w:rFonts w:ascii="Times New Roman" w:hAnsi="Times New Roman" w:eastAsia="Times New Roman" w:cs="Times New Roman"/>
        </w:rPr>
        <w:t xml:space="preserve"> functions</w:t>
      </w:r>
      <w:r w:rsidRPr="11A4063F" w:rsidR="00826186">
        <w:rPr>
          <w:rFonts w:ascii="Times New Roman" w:hAnsi="Times New Roman" w:eastAsia="Times New Roman" w:cs="Times New Roman"/>
        </w:rPr>
        <w:t xml:space="preserve"> or </w:t>
      </w:r>
      <w:r w:rsidRPr="11A4063F" w:rsidR="001E7B55">
        <w:rPr>
          <w:rFonts w:ascii="Times New Roman" w:hAnsi="Times New Roman" w:eastAsia="Times New Roman" w:cs="Times New Roman"/>
        </w:rPr>
        <w:t xml:space="preserve">variables can be used </w:t>
      </w:r>
      <w:r w:rsidRPr="11A4063F" w:rsidR="00826186">
        <w:rPr>
          <w:rFonts w:ascii="Times New Roman" w:hAnsi="Times New Roman" w:eastAsia="Times New Roman" w:cs="Times New Roman"/>
        </w:rPr>
        <w:t>by this class initialized object calls</w:t>
      </w:r>
      <w:r w:rsidRPr="11A4063F" w:rsidR="001E7B55">
        <w:rPr>
          <w:rFonts w:ascii="Times New Roman" w:hAnsi="Times New Roman" w:eastAsia="Times New Roman" w:cs="Times New Roman"/>
        </w:rPr>
        <w:t>.</w:t>
      </w:r>
    </w:p>
    <w:p w:rsidR="001E7B55" w:rsidP="11A4063F" w:rsidRDefault="00535790" w14:paraId="223850F3" w14:textId="6FF576C6">
      <w:pPr>
        <w:pStyle w:val="ListParagraph"/>
        <w:numPr>
          <w:ilvl w:val="0"/>
          <w:numId w:val="40"/>
        </w:numPr>
        <w:spacing w:after="160"/>
        <w:jc w:val="both"/>
        <w:rPr>
          <w:rFonts w:ascii="Times New Roman" w:hAnsi="Times New Roman" w:eastAsia="Times New Roman" w:cs="Times New Roman"/>
        </w:rPr>
      </w:pPr>
      <w:r w:rsidRPr="11A4063F" w:rsidR="00535790">
        <w:rPr>
          <w:rFonts w:ascii="Times New Roman" w:hAnsi="Times New Roman" w:eastAsia="Times New Roman" w:cs="Times New Roman"/>
        </w:rPr>
        <w:t xml:space="preserve">Open </w:t>
      </w:r>
      <w:r w:rsidRPr="11A4063F" w:rsidR="00826186">
        <w:rPr>
          <w:rFonts w:ascii="Times New Roman" w:hAnsi="Times New Roman" w:eastAsia="Times New Roman" w:cs="Times New Roman"/>
        </w:rPr>
        <w:t>“</w:t>
      </w:r>
      <w:r w:rsidRPr="11A4063F" w:rsidR="00535790">
        <w:rPr>
          <w:rFonts w:ascii="Times New Roman" w:hAnsi="Times New Roman" w:eastAsia="Times New Roman" w:cs="Times New Roman"/>
        </w:rPr>
        <w:t>main.py</w:t>
      </w:r>
      <w:r w:rsidRPr="11A4063F" w:rsidR="00826186">
        <w:rPr>
          <w:rFonts w:ascii="Times New Roman" w:hAnsi="Times New Roman" w:eastAsia="Times New Roman" w:cs="Times New Roman"/>
        </w:rPr>
        <w:t>”</w:t>
      </w:r>
      <w:r w:rsidRPr="11A4063F" w:rsidR="00535790">
        <w:rPr>
          <w:rFonts w:ascii="Times New Roman" w:hAnsi="Times New Roman" w:eastAsia="Times New Roman" w:cs="Times New Roman"/>
        </w:rPr>
        <w:t xml:space="preserve"> in the HOS10A folder. We can see that the class “</w:t>
      </w:r>
      <w:r w:rsidRPr="11A4063F" w:rsidR="00535790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ClassModule</w:t>
      </w:r>
      <w:r w:rsidRPr="11A4063F" w:rsidR="00535790">
        <w:rPr>
          <w:rFonts w:ascii="Times New Roman" w:hAnsi="Times New Roman" w:eastAsia="Times New Roman" w:cs="Times New Roman"/>
        </w:rPr>
        <w:t xml:space="preserve">” is </w:t>
      </w:r>
      <w:r w:rsidRPr="11A4063F" w:rsidR="3A385A76">
        <w:rPr>
          <w:rFonts w:ascii="Times New Roman" w:hAnsi="Times New Roman" w:eastAsia="Times New Roman" w:cs="Times New Roman"/>
        </w:rPr>
        <w:t>initialized (</w:t>
      </w:r>
      <w:r w:rsidRPr="11A4063F" w:rsidR="00535790">
        <w:rPr>
          <w:rFonts w:ascii="Times New Roman" w:hAnsi="Times New Roman" w:eastAsia="Times New Roman" w:cs="Times New Roman"/>
        </w:rPr>
        <w:t xml:space="preserve">ex. </w:t>
      </w:r>
      <w:r w:rsidRPr="11A4063F" w:rsidR="00535790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ClassModule</w:t>
      </w:r>
      <w:r w:rsidRPr="11A4063F" w:rsidR="00535790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(</w:t>
      </w:r>
      <w:r w:rsidRPr="11A4063F" w:rsidR="00535790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global_init_param</w:t>
      </w:r>
      <w:r w:rsidRPr="11A4063F" w:rsidR="00535790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=</w:t>
      </w:r>
      <w:r w:rsidRPr="11A4063F" w:rsidR="00535790">
        <w:rPr>
          <w:rFonts w:ascii="Times New Roman" w:hAnsi="Times New Roman" w:eastAsia="Times New Roman" w:cs="Times New Roman"/>
          <w:color w:val="098658"/>
          <w:sz w:val="24"/>
          <w:szCs w:val="24"/>
        </w:rPr>
        <w:t>1</w:t>
      </w:r>
      <w:r w:rsidRPr="11A4063F" w:rsidR="00535790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)</w:t>
      </w:r>
      <w:r w:rsidRPr="11A4063F" w:rsidR="00535790">
        <w:rPr>
          <w:rFonts w:ascii="Times New Roman" w:hAnsi="Times New Roman" w:eastAsia="Times New Roman" w:cs="Times New Roman"/>
        </w:rPr>
        <w:t xml:space="preserve">) and the initialized class object variables and functions can be accessed due to </w:t>
      </w:r>
      <w:r w:rsidRPr="11A4063F" w:rsidR="00826186">
        <w:rPr>
          <w:rFonts w:ascii="Times New Roman" w:hAnsi="Times New Roman" w:eastAsia="Times New Roman" w:cs="Times New Roman"/>
        </w:rPr>
        <w:t xml:space="preserve">the </w:t>
      </w:r>
      <w:r w:rsidRPr="11A4063F" w:rsidR="00535790">
        <w:rPr>
          <w:rFonts w:ascii="Times New Roman" w:hAnsi="Times New Roman" w:eastAsia="Times New Roman" w:cs="Times New Roman"/>
        </w:rPr>
        <w:t>“</w:t>
      </w:r>
      <w:r w:rsidRPr="11A4063F" w:rsidR="00535790">
        <w:rPr>
          <w:rFonts w:ascii="Times New Roman" w:hAnsi="Times New Roman" w:eastAsia="Times New Roman" w:cs="Times New Roman"/>
          <w:color w:val="0000FF"/>
          <w:sz w:val="24"/>
          <w:szCs w:val="24"/>
        </w:rPr>
        <w:t>self</w:t>
      </w:r>
      <w:r w:rsidRPr="11A4063F" w:rsidR="00535790">
        <w:rPr>
          <w:rFonts w:ascii="Times New Roman" w:hAnsi="Times New Roman" w:eastAsia="Times New Roman" w:cs="Times New Roman"/>
        </w:rPr>
        <w:t xml:space="preserve">” keyword in the </w:t>
      </w:r>
      <w:r w:rsidRPr="11A4063F" w:rsidR="00826186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ClassModule</w:t>
      </w:r>
      <w:r w:rsidRPr="11A4063F" w:rsidR="00535790">
        <w:rPr>
          <w:rFonts w:ascii="Times New Roman" w:hAnsi="Times New Roman" w:eastAsia="Times New Roman" w:cs="Times New Roman"/>
        </w:rPr>
        <w:t>.</w:t>
      </w:r>
    </w:p>
    <w:p w:rsidR="00535790" w:rsidP="00535790" w:rsidRDefault="00535790" w14:paraId="40A6797D" w14:textId="730463EE">
      <w:pPr>
        <w:pStyle w:val="ListParagraph"/>
        <w:spacing w:after="160"/>
        <w:jc w:val="both"/>
      </w:pPr>
      <w:r w:rsidRPr="00535790">
        <w:rPr>
          <w:noProof/>
        </w:rPr>
        <w:drawing>
          <wp:inline distT="0" distB="0" distL="0" distR="0" wp14:anchorId="0A7A8EEF" wp14:editId="6AAD089A">
            <wp:extent cx="4033284" cy="1546954"/>
            <wp:effectExtent l="0" t="0" r="5715" b="2540"/>
            <wp:docPr id="13377896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778968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63545" cy="1596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82708" w:rsidP="0033165C" w:rsidRDefault="00C82708" w14:paraId="2275F3E1" w14:textId="48A74B8F">
      <w:pPr>
        <w:spacing w:after="160"/>
        <w:jc w:val="both"/>
      </w:pPr>
      <w:r w:rsidR="00C82708">
        <w:rPr/>
        <w:t xml:space="preserve">Step </w:t>
      </w:r>
      <w:r w:rsidR="57E95EF2">
        <w:rPr/>
        <w:t>4</w:t>
      </w:r>
      <w:r w:rsidR="00C82708">
        <w:rPr/>
        <w:t xml:space="preserve">) We will review the contents of </w:t>
      </w:r>
      <w:r w:rsidR="0098274C">
        <w:rPr/>
        <w:t>the “</w:t>
      </w:r>
      <w:r w:rsidR="00C82708">
        <w:rPr/>
        <w:t>function type</w:t>
      </w:r>
      <w:r w:rsidR="0098274C">
        <w:rPr/>
        <w:t>”</w:t>
      </w:r>
      <w:r w:rsidR="00C82708">
        <w:rPr/>
        <w:t xml:space="preserve"> of </w:t>
      </w:r>
      <w:r w:rsidR="0098274C">
        <w:rPr/>
        <w:t xml:space="preserve">the Python </w:t>
      </w:r>
      <w:r w:rsidR="00C82708">
        <w:rPr/>
        <w:t>module</w:t>
      </w:r>
      <w:r w:rsidR="008351C5">
        <w:rPr/>
        <w:t>.</w:t>
      </w:r>
    </w:p>
    <w:p w:rsidR="00C561C1" w:rsidP="00C561C1" w:rsidRDefault="00C561C1" w14:paraId="0B68BC18" w14:textId="097B6B7A">
      <w:pPr>
        <w:pStyle w:val="ListParagraph"/>
        <w:numPr>
          <w:ilvl w:val="0"/>
          <w:numId w:val="42"/>
        </w:numPr>
        <w:spacing w:after="160"/>
        <w:jc w:val="both"/>
      </w:pPr>
      <w:r>
        <w:t>Open the “</w:t>
      </w:r>
      <w:proofErr w:type="spellStart"/>
      <w:r>
        <w:t>cityu_pack</w:t>
      </w:r>
      <w:proofErr w:type="spellEnd"/>
      <w:r>
        <w:t>/</w:t>
      </w:r>
      <w:proofErr w:type="spellStart"/>
      <w:r>
        <w:t>sub_</w:t>
      </w:r>
      <w:r w:rsidR="00CE34DC">
        <w:t>func</w:t>
      </w:r>
      <w:r>
        <w:t>_pack</w:t>
      </w:r>
      <w:proofErr w:type="spellEnd"/>
      <w:r>
        <w:t>/</w:t>
      </w:r>
      <w:r w:rsidR="00CE34DC">
        <w:t>func</w:t>
      </w:r>
      <w:r>
        <w:t xml:space="preserve">_module.py” file. We can see that the module contains </w:t>
      </w:r>
      <w:r w:rsidR="00CE34DC">
        <w:t>functions</w:t>
      </w:r>
      <w:r w:rsidR="00844C1A">
        <w:t xml:space="preserve"> and </w:t>
      </w:r>
      <w:r w:rsidR="00783DFB">
        <w:t xml:space="preserve">is </w:t>
      </w:r>
      <w:r w:rsidR="00844C1A">
        <w:t xml:space="preserve">very simple. </w:t>
      </w:r>
    </w:p>
    <w:p w:rsidR="008351C5" w:rsidP="00CB64B4" w:rsidRDefault="00CE34DC" w14:paraId="0D3CDA4A" w14:textId="1C59176D">
      <w:pPr>
        <w:spacing w:after="160"/>
        <w:ind w:firstLine="720"/>
        <w:jc w:val="both"/>
      </w:pPr>
      <w:r w:rsidRPr="00CE34DC">
        <w:rPr>
          <w:noProof/>
        </w:rPr>
        <w:drawing>
          <wp:inline distT="0" distB="0" distL="0" distR="0" wp14:anchorId="20E461C1" wp14:editId="7B8D0585">
            <wp:extent cx="3296093" cy="1330613"/>
            <wp:effectExtent l="0" t="0" r="0" b="3175"/>
            <wp:docPr id="16772575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7257535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339088" cy="1347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44C1A" w:rsidP="00783DFB" w:rsidRDefault="00844C1A" w14:paraId="7C843B43" w14:textId="5364412B">
      <w:pPr>
        <w:spacing w:after="160"/>
        <w:ind w:left="720"/>
        <w:jc w:val="both"/>
      </w:pPr>
      <w:r>
        <w:t xml:space="preserve">Note that when </w:t>
      </w:r>
      <w:r w:rsidR="00783DFB">
        <w:t>a</w:t>
      </w:r>
      <w:r>
        <w:t xml:space="preserve"> function </w:t>
      </w:r>
      <w:r w:rsidR="00783DFB">
        <w:t>is</w:t>
      </w:r>
      <w:r>
        <w:t xml:space="preserve"> </w:t>
      </w:r>
      <w:r w:rsidR="00783DFB">
        <w:t xml:space="preserve">a one-time call </w:t>
      </w:r>
      <w:r>
        <w:t>utility</w:t>
      </w:r>
      <w:r w:rsidR="00783DFB">
        <w:t>-like</w:t>
      </w:r>
      <w:r>
        <w:t xml:space="preserve"> </w:t>
      </w:r>
      <w:r w:rsidR="00783DFB">
        <w:t>function,</w:t>
      </w:r>
      <w:r>
        <w:t xml:space="preserve"> the </w:t>
      </w:r>
      <w:r w:rsidR="00783DFB">
        <w:t>“</w:t>
      </w:r>
      <w:r>
        <w:t>function type</w:t>
      </w:r>
      <w:r w:rsidR="00783DFB">
        <w:t>”</w:t>
      </w:r>
      <w:r>
        <w:t xml:space="preserve"> mo</w:t>
      </w:r>
      <w:r w:rsidR="00CB64B4">
        <w:t>dule</w:t>
      </w:r>
      <w:r w:rsidR="00783DFB">
        <w:t xml:space="preserve"> structure is</w:t>
      </w:r>
      <w:r w:rsidR="00CB64B4">
        <w:t xml:space="preserve"> used.</w:t>
      </w:r>
    </w:p>
    <w:p w:rsidR="00CB64B4" w:rsidP="00CB64B4" w:rsidRDefault="00CB64B4" w14:paraId="53C10FE2" w14:textId="0D8E1885">
      <w:pPr>
        <w:pStyle w:val="ListParagraph"/>
        <w:numPr>
          <w:ilvl w:val="0"/>
          <w:numId w:val="42"/>
        </w:numPr>
        <w:spacing w:after="160"/>
        <w:jc w:val="both"/>
        <w:rPr/>
      </w:pPr>
      <w:r w:rsidR="00CB64B4">
        <w:rPr/>
        <w:t xml:space="preserve">Open </w:t>
      </w:r>
      <w:r w:rsidR="00783DFB">
        <w:rPr/>
        <w:t>“</w:t>
      </w:r>
      <w:r w:rsidR="00CB64B4">
        <w:rPr/>
        <w:t>main.py</w:t>
      </w:r>
      <w:r w:rsidR="00783DFB">
        <w:rPr/>
        <w:t>”</w:t>
      </w:r>
      <w:r w:rsidR="00CB64B4">
        <w:rPr/>
        <w:t xml:space="preserve"> in the HOS10A folder. The second part of the </w:t>
      </w:r>
      <w:r w:rsidR="00783DFB">
        <w:rPr/>
        <w:t>“</w:t>
      </w:r>
      <w:r w:rsidR="00CB64B4">
        <w:rPr/>
        <w:t>main.py</w:t>
      </w:r>
      <w:r w:rsidR="00783DFB">
        <w:rPr/>
        <w:t>”</w:t>
      </w:r>
      <w:r w:rsidR="00CB64B4">
        <w:rPr/>
        <w:t xml:space="preserve"> script </w:t>
      </w:r>
      <w:r w:rsidR="00CB64B4">
        <w:rPr/>
        <w:t>contains</w:t>
      </w:r>
      <w:r w:rsidR="00CB64B4">
        <w:rPr/>
        <w:t xml:space="preserve"> two ways of importing the function module. One explicitly imports just </w:t>
      </w:r>
      <w:r w:rsidR="00783DFB">
        <w:rPr/>
        <w:t>the “</w:t>
      </w:r>
      <w:r w:rsidR="00CB64B4">
        <w:rPr/>
        <w:t>avg</w:t>
      </w:r>
      <w:r w:rsidR="00783DFB">
        <w:rPr/>
        <w:t>”</w:t>
      </w:r>
      <w:r w:rsidR="00CB64B4">
        <w:rPr/>
        <w:t xml:space="preserve"> function and the other one imports </w:t>
      </w:r>
      <w:r w:rsidR="00783DFB">
        <w:rPr/>
        <w:t xml:space="preserve">the </w:t>
      </w:r>
      <w:r w:rsidR="796B315C">
        <w:rPr/>
        <w:t>whole (</w:t>
      </w:r>
      <w:r w:rsidR="00783DFB">
        <w:rPr/>
        <w:t>ex. *)</w:t>
      </w:r>
      <w:r w:rsidR="00CB64B4">
        <w:rPr/>
        <w:t xml:space="preserve"> module. Note that the first importing style is recommended as engineers can follow through the code </w:t>
      </w:r>
      <w:r w:rsidR="00783DFB">
        <w:rPr/>
        <w:t>more easily</w:t>
      </w:r>
      <w:r w:rsidR="00CB64B4">
        <w:rPr/>
        <w:t>.</w:t>
      </w:r>
      <w:r w:rsidR="00783DFB">
        <w:rPr/>
        <w:t xml:space="preserve"> The latter case is often used in framework automation where it gives the capability to external users to create custom functions.</w:t>
      </w:r>
    </w:p>
    <w:p w:rsidR="00CB64B4" w:rsidP="00CB64B4" w:rsidRDefault="00CB64B4" w14:paraId="72D67BAE" w14:textId="4F3DDE0E">
      <w:pPr>
        <w:spacing w:after="160"/>
        <w:ind w:left="360"/>
        <w:jc w:val="both"/>
      </w:pPr>
      <w:r w:rsidRPr="00CB64B4">
        <w:rPr>
          <w:noProof/>
        </w:rPr>
        <w:drawing>
          <wp:inline distT="0" distB="0" distL="0" distR="0" wp14:anchorId="137C969B" wp14:editId="346E0EE9">
            <wp:extent cx="4098239" cy="2030730"/>
            <wp:effectExtent l="0" t="0" r="4445" b="1270"/>
            <wp:docPr id="5254544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5454476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164109" cy="2063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351C5" w:rsidP="0033165C" w:rsidRDefault="008351C5" w14:paraId="03017FC1" w14:textId="322B90A9">
      <w:pPr>
        <w:spacing w:after="160"/>
        <w:jc w:val="both"/>
      </w:pPr>
      <w:r w:rsidR="008351C5">
        <w:rPr/>
        <w:t xml:space="preserve">Step </w:t>
      </w:r>
      <w:r w:rsidR="1534A00F">
        <w:rPr/>
        <w:t>5</w:t>
      </w:r>
      <w:r w:rsidR="008351C5">
        <w:rPr/>
        <w:t>)</w:t>
      </w:r>
      <w:r w:rsidR="00CB64B4">
        <w:rPr/>
        <w:t xml:space="preserve"> In the terminal run </w:t>
      </w:r>
      <w:r w:rsidR="00783DFB">
        <w:rPr/>
        <w:t xml:space="preserve">the </w:t>
      </w:r>
      <w:r w:rsidR="00CB64B4">
        <w:rPr/>
        <w:t xml:space="preserve">following command to install </w:t>
      </w:r>
      <w:r w:rsidR="00783DFB">
        <w:rPr/>
        <w:t xml:space="preserve">the </w:t>
      </w:r>
      <w:r w:rsidR="00CB64B4">
        <w:rPr/>
        <w:t>pytest</w:t>
      </w:r>
      <w:r w:rsidR="00CB64B4">
        <w:rPr/>
        <w:t xml:space="preserve"> package.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360"/>
      </w:tblGrid>
      <w:tr w:rsidR="3A928C1D" w:rsidTr="3A928C1D" w14:paraId="0E2D4B24">
        <w:trPr>
          <w:trHeight w:val="300"/>
        </w:trPr>
        <w:tc>
          <w:tcPr>
            <w:tcW w:w="9360" w:type="dxa"/>
            <w:tcMar/>
          </w:tcPr>
          <w:p w:rsidR="40331C5A" w:rsidP="3A928C1D" w:rsidRDefault="40331C5A" w14:paraId="021AAA57" w14:textId="4EB62604">
            <w:pPr>
              <w:spacing w:after="160"/>
              <w:ind w:firstLine="0"/>
              <w:jc w:val="both"/>
              <w:rPr>
                <w:rFonts w:ascii="Consolas" w:hAnsi="Consolas" w:eastAsia="Consolas" w:cs="Consolas"/>
                <w:color w:val="000000" w:themeColor="text1" w:themeTint="FF" w:themeShade="FF"/>
                <w:sz w:val="24"/>
                <w:szCs w:val="24"/>
              </w:rPr>
            </w:pPr>
            <w:r w:rsidRPr="3A928C1D" w:rsidR="40331C5A">
              <w:rPr>
                <w:rFonts w:ascii="Consolas" w:hAnsi="Consolas" w:eastAsia="Consolas" w:cs="Consolas"/>
                <w:color w:val="000000" w:themeColor="text1" w:themeTint="FF" w:themeShade="FF"/>
                <w:sz w:val="24"/>
                <w:szCs w:val="24"/>
              </w:rPr>
              <w:t xml:space="preserve">pip3 install </w:t>
            </w:r>
            <w:r w:rsidRPr="3A928C1D" w:rsidR="40331C5A">
              <w:rPr>
                <w:rFonts w:ascii="Consolas" w:hAnsi="Consolas" w:eastAsia="Consolas" w:cs="Consolas"/>
                <w:color w:val="000000" w:themeColor="text1" w:themeTint="FF" w:themeShade="FF"/>
                <w:sz w:val="24"/>
                <w:szCs w:val="24"/>
              </w:rPr>
              <w:t>pytest</w:t>
            </w:r>
          </w:p>
        </w:tc>
      </w:tr>
    </w:tbl>
    <w:p w:rsidR="00CB64B4" w:rsidP="0033165C" w:rsidRDefault="00CB64B4" w14:paraId="1AC5AFEA" w14:textId="15F83A37">
      <w:pPr>
        <w:spacing w:after="160"/>
        <w:jc w:val="both"/>
      </w:pPr>
      <w:r w:rsidR="00CB64B4">
        <w:rPr/>
        <w:t xml:space="preserve">Step </w:t>
      </w:r>
      <w:r w:rsidR="31F94BB8">
        <w:rPr/>
        <w:t>6</w:t>
      </w:r>
      <w:r w:rsidR="00CB64B4">
        <w:rPr/>
        <w:t>)</w:t>
      </w:r>
      <w:r w:rsidR="00653FD4">
        <w:rPr/>
        <w:t xml:space="preserve"> </w:t>
      </w:r>
      <w:r w:rsidR="00F9390E">
        <w:rPr/>
        <w:t xml:space="preserve">After installing </w:t>
      </w:r>
      <w:r w:rsidR="00783DFB">
        <w:rPr/>
        <w:t xml:space="preserve">the </w:t>
      </w:r>
      <w:r w:rsidR="00F9390E">
        <w:rPr/>
        <w:t xml:space="preserve">package, navigate into </w:t>
      </w:r>
      <w:r w:rsidR="00783DFB">
        <w:rPr/>
        <w:t>the “</w:t>
      </w:r>
      <w:r w:rsidR="00F9390E">
        <w:rPr/>
        <w:t>city</w:t>
      </w:r>
      <w:r w:rsidR="00783DFB">
        <w:rPr/>
        <w:t>u</w:t>
      </w:r>
      <w:r w:rsidR="00F9390E">
        <w:rPr/>
        <w:t>_pack</w:t>
      </w:r>
      <w:r w:rsidR="00783DFB">
        <w:rPr/>
        <w:t>”</w:t>
      </w:r>
      <w:r w:rsidR="00F9390E">
        <w:rPr/>
        <w:t xml:space="preserve"> folder </w:t>
      </w:r>
      <w:r w:rsidR="00C4158C">
        <w:rPr/>
        <w:t xml:space="preserve">and execute </w:t>
      </w:r>
      <w:r w:rsidR="00C4158C">
        <w:rPr/>
        <w:t>pytest</w:t>
      </w:r>
      <w:r w:rsidR="00C4158C">
        <w:rPr/>
        <w:t xml:space="preserve"> </w:t>
      </w:r>
      <w:r w:rsidR="00F9390E">
        <w:rPr/>
        <w:t xml:space="preserve">with </w:t>
      </w:r>
      <w:r w:rsidR="00783DFB">
        <w:rPr/>
        <w:t xml:space="preserve">the </w:t>
      </w:r>
      <w:r w:rsidR="00F9390E">
        <w:rPr/>
        <w:t>following command.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360"/>
      </w:tblGrid>
      <w:tr w:rsidR="3A928C1D" w:rsidTr="3A928C1D" w14:paraId="787F67B4">
        <w:trPr>
          <w:trHeight w:val="300"/>
        </w:trPr>
        <w:tc>
          <w:tcPr>
            <w:tcW w:w="9360" w:type="dxa"/>
            <w:tcMar/>
          </w:tcPr>
          <w:p w:rsidR="5A03B016" w:rsidP="3A928C1D" w:rsidRDefault="5A03B016" w14:paraId="55B4D44F" w14:textId="750BE5C3">
            <w:pPr>
              <w:spacing w:after="160"/>
              <w:ind w:firstLine="0"/>
              <w:jc w:val="both"/>
              <w:rPr>
                <w:rFonts w:ascii="Consolas" w:hAnsi="Consolas" w:eastAsia="Consolas" w:cs="Consolas"/>
                <w:color w:val="000000" w:themeColor="text1" w:themeTint="FF" w:themeShade="FF"/>
                <w:sz w:val="24"/>
                <w:szCs w:val="24"/>
              </w:rPr>
            </w:pPr>
            <w:r w:rsidRPr="3A928C1D" w:rsidR="5A03B016">
              <w:rPr>
                <w:rFonts w:ascii="Consolas" w:hAnsi="Consolas" w:eastAsia="Consolas" w:cs="Consolas"/>
                <w:color w:val="000000" w:themeColor="text1" w:themeTint="FF" w:themeShade="FF"/>
                <w:sz w:val="24"/>
                <w:szCs w:val="24"/>
              </w:rPr>
              <w:t xml:space="preserve">cd </w:t>
            </w:r>
            <w:r w:rsidRPr="3A928C1D" w:rsidR="5A03B016">
              <w:rPr>
                <w:rFonts w:ascii="Consolas" w:hAnsi="Consolas" w:eastAsia="Consolas" w:cs="Consolas"/>
                <w:color w:val="000000" w:themeColor="text1" w:themeTint="FF" w:themeShade="FF"/>
                <w:sz w:val="24"/>
                <w:szCs w:val="24"/>
              </w:rPr>
              <w:t>cityu_pack</w:t>
            </w:r>
          </w:p>
          <w:p w:rsidR="5A03B016" w:rsidP="3A928C1D" w:rsidRDefault="5A03B016" w14:paraId="0E0D564A" w14:textId="2F644ECB">
            <w:pPr>
              <w:spacing w:after="160"/>
              <w:ind w:firstLine="0"/>
              <w:jc w:val="both"/>
              <w:rPr>
                <w:rFonts w:ascii="Consolas" w:hAnsi="Consolas" w:eastAsia="Consolas" w:cs="Consolas"/>
                <w:color w:val="000000" w:themeColor="text1" w:themeTint="FF" w:themeShade="FF"/>
                <w:sz w:val="24"/>
                <w:szCs w:val="24"/>
              </w:rPr>
            </w:pPr>
            <w:r w:rsidRPr="3A928C1D" w:rsidR="5A03B016">
              <w:rPr>
                <w:rFonts w:ascii="Consolas" w:hAnsi="Consolas" w:eastAsia="Consolas" w:cs="Consolas"/>
                <w:color w:val="000000" w:themeColor="text1" w:themeTint="FF" w:themeShade="FF"/>
                <w:sz w:val="24"/>
                <w:szCs w:val="24"/>
              </w:rPr>
              <w:t>pytest</w:t>
            </w:r>
            <w:r w:rsidRPr="3A928C1D" w:rsidR="5A03B016">
              <w:rPr>
                <w:rFonts w:ascii="Consolas" w:hAnsi="Consolas" w:eastAsia="Consolas" w:cs="Consolas"/>
                <w:color w:val="000000" w:themeColor="text1" w:themeTint="FF" w:themeShade="FF"/>
                <w:sz w:val="24"/>
                <w:szCs w:val="24"/>
              </w:rPr>
              <w:t xml:space="preserve"> -s</w:t>
            </w:r>
          </w:p>
        </w:tc>
      </w:tr>
    </w:tbl>
    <w:p w:rsidR="00C4158C" w:rsidP="000E38D4" w:rsidRDefault="00C4158C" w14:paraId="256B29EE" w14:textId="79418F17">
      <w:pPr>
        <w:spacing w:after="160"/>
        <w:ind w:left="720" w:firstLine="720"/>
        <w:jc w:val="both"/>
        <w:rPr>
          <w:rFonts w:ascii="Menlo" w:hAnsi="Menlo" w:cs="Menlo"/>
          <w:color w:val="000000"/>
          <w:sz w:val="18"/>
          <w:szCs w:val="18"/>
        </w:rPr>
      </w:pPr>
      <w:r w:rsidRPr="00C4158C">
        <w:rPr>
          <w:rFonts w:ascii="Menlo" w:hAnsi="Menlo" w:cs="Menlo"/>
          <w:noProof/>
          <w:color w:val="000000"/>
          <w:sz w:val="18"/>
          <w:szCs w:val="18"/>
        </w:rPr>
        <w:drawing>
          <wp:inline distT="0" distB="0" distL="0" distR="0" wp14:anchorId="631B6EB2" wp14:editId="43BDBAC3">
            <wp:extent cx="3191069" cy="808074"/>
            <wp:effectExtent l="0" t="0" r="0" b="5080"/>
            <wp:docPr id="18665235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6523527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434966" cy="8698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C4158C" w:rsidR="00C4158C" w:rsidP="000E38D4" w:rsidRDefault="00C4158C" w14:paraId="4357F773" w14:textId="6DE6DA27">
      <w:pPr>
        <w:spacing w:after="160"/>
        <w:ind w:left="720" w:firstLine="720"/>
        <w:jc w:val="both"/>
      </w:pPr>
      <w:r w:rsidRPr="00C4158C">
        <w:lastRenderedPageBreak/>
        <w:t>We can see that there were 3 tests executed</w:t>
      </w:r>
    </w:p>
    <w:p w:rsidR="00B14997" w:rsidP="0033165C" w:rsidRDefault="00F9390E" w14:paraId="55BD3BEA" w14:textId="6FA2C831">
      <w:pPr>
        <w:spacing w:after="160"/>
        <w:jc w:val="both"/>
      </w:pPr>
      <w:r w:rsidR="00F9390E">
        <w:rPr/>
        <w:t xml:space="preserve">Step </w:t>
      </w:r>
      <w:r w:rsidR="252C1FED">
        <w:rPr/>
        <w:t>7</w:t>
      </w:r>
      <w:r w:rsidR="00F9390E">
        <w:rPr/>
        <w:t>)</w:t>
      </w:r>
      <w:r w:rsidR="00C4158C">
        <w:rPr/>
        <w:t xml:space="preserve"> </w:t>
      </w:r>
      <w:r w:rsidR="00B14997">
        <w:rPr/>
        <w:t>Open “</w:t>
      </w:r>
      <w:r w:rsidR="00B14997">
        <w:rPr/>
        <w:t>cityu_pack</w:t>
      </w:r>
      <w:r w:rsidR="00B14997">
        <w:rPr/>
        <w:t>/tests/</w:t>
      </w:r>
      <w:r w:rsidR="00B14997">
        <w:rPr/>
        <w:t>sub_class_pack</w:t>
      </w:r>
      <w:r w:rsidR="00B14997">
        <w:rPr/>
        <w:t>/test_class_module.py” to review test functions.</w:t>
      </w:r>
    </w:p>
    <w:p w:rsidR="00F9390E" w:rsidP="00417F08" w:rsidRDefault="00B14997" w14:paraId="1DC0368C" w14:textId="57B0616A">
      <w:pPr>
        <w:spacing w:after="160"/>
        <w:jc w:val="center"/>
      </w:pPr>
      <w:r w:rsidRPr="00B14997">
        <w:rPr>
          <w:noProof/>
        </w:rPr>
        <w:drawing>
          <wp:inline distT="0" distB="0" distL="0" distR="0" wp14:anchorId="00200F66" wp14:editId="6D563C0B">
            <wp:extent cx="4352260" cy="2700633"/>
            <wp:effectExtent l="0" t="0" r="4445" b="5080"/>
            <wp:docPr id="9879973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7997329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428870" cy="27481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14997" w:rsidP="11A4063F" w:rsidRDefault="00B14997" w14:paraId="294F1436" w14:textId="10264748">
      <w:pPr>
        <w:spacing w:after="160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11A4063F" w:rsidR="00B14997">
        <w:rPr>
          <w:rFonts w:ascii="Times New Roman" w:hAnsi="Times New Roman" w:eastAsia="Times New Roman" w:cs="Times New Roman"/>
          <w:sz w:val="24"/>
          <w:szCs w:val="24"/>
        </w:rPr>
        <w:t xml:space="preserve">Note that </w:t>
      </w:r>
      <w:r w:rsidRPr="11A4063F" w:rsidR="00783DFB">
        <w:rPr>
          <w:rFonts w:ascii="Times New Roman" w:hAnsi="Times New Roman" w:eastAsia="Times New Roman" w:cs="Times New Roman"/>
          <w:sz w:val="24"/>
          <w:szCs w:val="24"/>
        </w:rPr>
        <w:t xml:space="preserve">the </w:t>
      </w:r>
      <w:r w:rsidRPr="11A4063F" w:rsidR="00B14997">
        <w:rPr>
          <w:rFonts w:ascii="Times New Roman" w:hAnsi="Times New Roman" w:eastAsia="Times New Roman" w:cs="Times New Roman"/>
          <w:sz w:val="24"/>
          <w:szCs w:val="24"/>
        </w:rPr>
        <w:t>pytest</w:t>
      </w:r>
      <w:r w:rsidRPr="11A4063F" w:rsidR="00B14997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11A4063F" w:rsidR="000C70EC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fixture</w:t>
      </w:r>
      <w:r w:rsidRPr="11A4063F" w:rsidR="000C70EC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11A4063F" w:rsidR="00B14997">
        <w:rPr>
          <w:rFonts w:ascii="Times New Roman" w:hAnsi="Times New Roman" w:eastAsia="Times New Roman" w:cs="Times New Roman"/>
          <w:sz w:val="24"/>
          <w:szCs w:val="24"/>
        </w:rPr>
        <w:t xml:space="preserve">is used to create </w:t>
      </w:r>
      <w:r w:rsidRPr="11A4063F" w:rsidR="00783DFB">
        <w:rPr>
          <w:rFonts w:ascii="Times New Roman" w:hAnsi="Times New Roman" w:eastAsia="Times New Roman" w:cs="Times New Roman"/>
          <w:sz w:val="24"/>
          <w:szCs w:val="24"/>
        </w:rPr>
        <w:t xml:space="preserve">and </w:t>
      </w:r>
      <w:r w:rsidRPr="11A4063F" w:rsidR="00B14997">
        <w:rPr>
          <w:rFonts w:ascii="Times New Roman" w:hAnsi="Times New Roman" w:eastAsia="Times New Roman" w:cs="Times New Roman"/>
          <w:sz w:val="24"/>
          <w:szCs w:val="24"/>
        </w:rPr>
        <w:t xml:space="preserve">initialize </w:t>
      </w:r>
      <w:r w:rsidRPr="11A4063F" w:rsidR="00B14997">
        <w:rPr>
          <w:rFonts w:ascii="Times New Roman" w:hAnsi="Times New Roman" w:eastAsia="Times New Roman" w:cs="Times New Roman"/>
          <w:sz w:val="24"/>
          <w:szCs w:val="24"/>
        </w:rPr>
        <w:t>ClassModule</w:t>
      </w:r>
      <w:r w:rsidRPr="11A4063F" w:rsidR="00B14997">
        <w:rPr>
          <w:rFonts w:ascii="Times New Roman" w:hAnsi="Times New Roman" w:eastAsia="Times New Roman" w:cs="Times New Roman"/>
          <w:sz w:val="24"/>
          <w:szCs w:val="24"/>
        </w:rPr>
        <w:t xml:space="preserve">. The </w:t>
      </w:r>
      <w:r w:rsidRPr="11A4063F" w:rsidR="000C70EC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fixture</w:t>
      </w:r>
      <w:r w:rsidRPr="11A4063F" w:rsidR="000C70EC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11A4063F" w:rsidR="00B14997">
        <w:rPr>
          <w:rFonts w:ascii="Times New Roman" w:hAnsi="Times New Roman" w:eastAsia="Times New Roman" w:cs="Times New Roman"/>
          <w:sz w:val="24"/>
          <w:szCs w:val="24"/>
        </w:rPr>
        <w:t>is also used when we need to create dummy mock objects</w:t>
      </w:r>
      <w:r w:rsidRPr="11A4063F" w:rsidR="00783DFB">
        <w:rPr>
          <w:rFonts w:ascii="Times New Roman" w:hAnsi="Times New Roman" w:eastAsia="Times New Roman" w:cs="Times New Roman"/>
          <w:sz w:val="24"/>
          <w:szCs w:val="24"/>
        </w:rPr>
        <w:t>. The dummy mock fixtures</w:t>
      </w:r>
      <w:r w:rsidRPr="11A4063F" w:rsidR="00B14997">
        <w:rPr>
          <w:rFonts w:ascii="Times New Roman" w:hAnsi="Times New Roman" w:eastAsia="Times New Roman" w:cs="Times New Roman"/>
          <w:sz w:val="24"/>
          <w:szCs w:val="24"/>
        </w:rPr>
        <w:t xml:space="preserve"> may </w:t>
      </w:r>
      <w:r w:rsidRPr="11A4063F" w:rsidR="00783DFB">
        <w:rPr>
          <w:rFonts w:ascii="Times New Roman" w:hAnsi="Times New Roman" w:eastAsia="Times New Roman" w:cs="Times New Roman"/>
          <w:sz w:val="24"/>
          <w:szCs w:val="24"/>
        </w:rPr>
        <w:t xml:space="preserve">simulate </w:t>
      </w:r>
      <w:r w:rsidRPr="11A4063F" w:rsidR="00B14997">
        <w:rPr>
          <w:rFonts w:ascii="Times New Roman" w:hAnsi="Times New Roman" w:eastAsia="Times New Roman" w:cs="Times New Roman"/>
          <w:sz w:val="24"/>
          <w:szCs w:val="24"/>
        </w:rPr>
        <w:t>communicat</w:t>
      </w:r>
      <w:r w:rsidRPr="11A4063F" w:rsidR="00783DFB">
        <w:rPr>
          <w:rFonts w:ascii="Times New Roman" w:hAnsi="Times New Roman" w:eastAsia="Times New Roman" w:cs="Times New Roman"/>
          <w:sz w:val="24"/>
          <w:szCs w:val="24"/>
        </w:rPr>
        <w:t>ing</w:t>
      </w:r>
      <w:r w:rsidRPr="11A4063F" w:rsidR="00B14997">
        <w:rPr>
          <w:rFonts w:ascii="Times New Roman" w:hAnsi="Times New Roman" w:eastAsia="Times New Roman" w:cs="Times New Roman"/>
          <w:sz w:val="24"/>
          <w:szCs w:val="24"/>
        </w:rPr>
        <w:t xml:space="preserve"> external resources such as servers. </w:t>
      </w:r>
      <w:r w:rsidRPr="11A4063F" w:rsidR="003169D8">
        <w:rPr>
          <w:rFonts w:ascii="Times New Roman" w:hAnsi="Times New Roman" w:eastAsia="Times New Roman" w:cs="Times New Roman"/>
          <w:sz w:val="24"/>
          <w:szCs w:val="24"/>
        </w:rPr>
        <w:t xml:space="preserve">In this test, the </w:t>
      </w:r>
      <w:r w:rsidRPr="11A4063F" w:rsidR="000C70EC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fixture</w:t>
      </w:r>
      <w:r w:rsidRPr="11A4063F" w:rsidR="000C70EC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11A4063F" w:rsidR="00B14997">
        <w:rPr>
          <w:rFonts w:ascii="Times New Roman" w:hAnsi="Times New Roman" w:eastAsia="Times New Roman" w:cs="Times New Roman"/>
          <w:sz w:val="24"/>
          <w:szCs w:val="24"/>
        </w:rPr>
        <w:t xml:space="preserve">is used for </w:t>
      </w:r>
      <w:r w:rsidRPr="11A4063F" w:rsidR="7978C97D">
        <w:rPr>
          <w:rFonts w:ascii="Times New Roman" w:hAnsi="Times New Roman" w:eastAsia="Times New Roman" w:cs="Times New Roman"/>
          <w:sz w:val="24"/>
          <w:szCs w:val="24"/>
        </w:rPr>
        <w:t>both</w:t>
      </w:r>
      <w:r w:rsidRPr="11A4063F" w:rsidR="00783DFB">
        <w:rPr>
          <w:rFonts w:ascii="Times New Roman" w:hAnsi="Times New Roman" w:eastAsia="Times New Roman" w:cs="Times New Roman"/>
          <w:sz w:val="24"/>
          <w:szCs w:val="24"/>
        </w:rPr>
        <w:t xml:space="preserve"> “</w:t>
      </w:r>
      <w:r w:rsidRPr="11A4063F" w:rsidR="00B14997">
        <w:rPr>
          <w:rFonts w:ascii="Times New Roman" w:hAnsi="Times New Roman" w:eastAsia="Times New Roman" w:cs="Times New Roman"/>
          <w:sz w:val="24"/>
          <w:szCs w:val="24"/>
        </w:rPr>
        <w:t>__</w:t>
      </w:r>
      <w:r w:rsidRPr="11A4063F" w:rsidR="00B14997">
        <w:rPr>
          <w:rFonts w:ascii="Times New Roman" w:hAnsi="Times New Roman" w:eastAsia="Times New Roman" w:cs="Times New Roman"/>
          <w:sz w:val="24"/>
          <w:szCs w:val="24"/>
        </w:rPr>
        <w:t>init</w:t>
      </w:r>
      <w:r w:rsidRPr="11A4063F" w:rsidR="00B14997">
        <w:rPr>
          <w:rFonts w:ascii="Times New Roman" w:hAnsi="Times New Roman" w:eastAsia="Times New Roman" w:cs="Times New Roman"/>
          <w:sz w:val="24"/>
          <w:szCs w:val="24"/>
        </w:rPr>
        <w:t>__</w:t>
      </w:r>
      <w:r w:rsidRPr="11A4063F" w:rsidR="00783DFB">
        <w:rPr>
          <w:rFonts w:ascii="Times New Roman" w:hAnsi="Times New Roman" w:eastAsia="Times New Roman" w:cs="Times New Roman"/>
          <w:sz w:val="24"/>
          <w:szCs w:val="24"/>
        </w:rPr>
        <w:t>”</w:t>
      </w:r>
      <w:r w:rsidRPr="11A4063F" w:rsidR="00B14997">
        <w:rPr>
          <w:rFonts w:ascii="Times New Roman" w:hAnsi="Times New Roman" w:eastAsia="Times New Roman" w:cs="Times New Roman"/>
          <w:sz w:val="24"/>
          <w:szCs w:val="24"/>
        </w:rPr>
        <w:t xml:space="preserve"> and </w:t>
      </w:r>
      <w:r w:rsidRPr="11A4063F" w:rsidR="00783DFB">
        <w:rPr>
          <w:rFonts w:ascii="Times New Roman" w:hAnsi="Times New Roman" w:eastAsia="Times New Roman" w:cs="Times New Roman"/>
          <w:sz w:val="24"/>
          <w:szCs w:val="24"/>
        </w:rPr>
        <w:t>“</w:t>
      </w:r>
      <w:r w:rsidRPr="11A4063F" w:rsidR="00B14997">
        <w:rPr>
          <w:rFonts w:ascii="Times New Roman" w:hAnsi="Times New Roman" w:eastAsia="Times New Roman" w:cs="Times New Roman"/>
          <w:sz w:val="24"/>
          <w:szCs w:val="24"/>
        </w:rPr>
        <w:t>add</w:t>
      </w:r>
      <w:r w:rsidRPr="11A4063F" w:rsidR="00783DFB">
        <w:rPr>
          <w:rFonts w:ascii="Times New Roman" w:hAnsi="Times New Roman" w:eastAsia="Times New Roman" w:cs="Times New Roman"/>
          <w:sz w:val="24"/>
          <w:szCs w:val="24"/>
        </w:rPr>
        <w:t>”</w:t>
      </w:r>
      <w:r w:rsidRPr="11A4063F" w:rsidR="00B14997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11A4063F" w:rsidR="003169D8">
        <w:rPr>
          <w:rFonts w:ascii="Times New Roman" w:hAnsi="Times New Roman" w:eastAsia="Times New Roman" w:cs="Times New Roman"/>
          <w:sz w:val="24"/>
          <w:szCs w:val="24"/>
        </w:rPr>
        <w:t>functions</w:t>
      </w:r>
      <w:r w:rsidRPr="11A4063F" w:rsidR="00783DFB">
        <w:rPr>
          <w:rFonts w:ascii="Times New Roman" w:hAnsi="Times New Roman" w:eastAsia="Times New Roman" w:cs="Times New Roman"/>
          <w:sz w:val="24"/>
          <w:szCs w:val="24"/>
        </w:rPr>
        <w:t xml:space="preserve"> test</w:t>
      </w:r>
      <w:r w:rsidRPr="11A4063F" w:rsidR="003169D8">
        <w:rPr>
          <w:rFonts w:ascii="Times New Roman" w:hAnsi="Times New Roman" w:eastAsia="Times New Roman" w:cs="Times New Roman"/>
          <w:sz w:val="24"/>
          <w:szCs w:val="24"/>
        </w:rPr>
        <w:t xml:space="preserve"> from </w:t>
      </w:r>
      <w:r w:rsidRPr="11A4063F" w:rsidR="00783DFB">
        <w:rPr>
          <w:rFonts w:ascii="Times New Roman" w:hAnsi="Times New Roman" w:eastAsia="Times New Roman" w:cs="Times New Roman"/>
          <w:sz w:val="24"/>
          <w:szCs w:val="24"/>
        </w:rPr>
        <w:t>“</w:t>
      </w:r>
      <w:r w:rsidRPr="11A4063F" w:rsidR="003169D8">
        <w:rPr>
          <w:rFonts w:ascii="Times New Roman" w:hAnsi="Times New Roman" w:eastAsia="Times New Roman" w:cs="Times New Roman"/>
          <w:sz w:val="24"/>
          <w:szCs w:val="24"/>
        </w:rPr>
        <w:t>class_module.py</w:t>
      </w:r>
      <w:r w:rsidRPr="11A4063F" w:rsidR="00783DFB">
        <w:rPr>
          <w:rFonts w:ascii="Times New Roman" w:hAnsi="Times New Roman" w:eastAsia="Times New Roman" w:cs="Times New Roman"/>
          <w:sz w:val="24"/>
          <w:szCs w:val="24"/>
        </w:rPr>
        <w:t>”</w:t>
      </w:r>
      <w:r w:rsidRPr="11A4063F" w:rsidR="00B14997">
        <w:rPr>
          <w:rFonts w:ascii="Times New Roman" w:hAnsi="Times New Roman" w:eastAsia="Times New Roman" w:cs="Times New Roman"/>
          <w:sz w:val="24"/>
          <w:szCs w:val="24"/>
        </w:rPr>
        <w:t>.</w:t>
      </w:r>
      <w:r w:rsidRPr="11A4063F" w:rsidR="00B14997">
        <w:rPr>
          <w:rFonts w:ascii="Times New Roman" w:hAnsi="Times New Roman" w:eastAsia="Times New Roman" w:cs="Times New Roman"/>
          <w:sz w:val="24"/>
          <w:szCs w:val="24"/>
        </w:rPr>
        <w:t xml:space="preserve"> The </w:t>
      </w:r>
      <w:r w:rsidRPr="11A4063F" w:rsidR="00783DFB">
        <w:rPr>
          <w:rFonts w:ascii="Times New Roman" w:hAnsi="Times New Roman" w:eastAsia="Times New Roman" w:cs="Times New Roman"/>
          <w:sz w:val="24"/>
          <w:szCs w:val="24"/>
        </w:rPr>
        <w:t>“</w:t>
      </w:r>
      <w:r w:rsidRPr="11A4063F" w:rsidR="00A739D3">
        <w:rPr>
          <w:rFonts w:ascii="Times New Roman" w:hAnsi="Times New Roman" w:eastAsia="Times New Roman" w:cs="Times New Roman"/>
          <w:color w:val="0000FF"/>
          <w:sz w:val="24"/>
          <w:szCs w:val="24"/>
        </w:rPr>
        <w:t>assert</w:t>
      </w:r>
      <w:r w:rsidRPr="11A4063F" w:rsidR="00783DFB">
        <w:rPr>
          <w:rFonts w:ascii="Times New Roman" w:hAnsi="Times New Roman" w:eastAsia="Times New Roman" w:cs="Times New Roman"/>
          <w:sz w:val="24"/>
          <w:szCs w:val="24"/>
        </w:rPr>
        <w:t>”</w:t>
      </w:r>
      <w:r w:rsidRPr="11A4063F" w:rsidR="00A739D3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11A4063F" w:rsidR="00B14997">
        <w:rPr>
          <w:rFonts w:ascii="Times New Roman" w:hAnsi="Times New Roman" w:eastAsia="Times New Roman" w:cs="Times New Roman"/>
          <w:sz w:val="24"/>
          <w:szCs w:val="24"/>
        </w:rPr>
        <w:t xml:space="preserve">is used in general </w:t>
      </w:r>
      <w:r w:rsidRPr="11A4063F" w:rsidR="00783DFB">
        <w:rPr>
          <w:rFonts w:ascii="Times New Roman" w:hAnsi="Times New Roman" w:eastAsia="Times New Roman" w:cs="Times New Roman"/>
          <w:sz w:val="24"/>
          <w:szCs w:val="24"/>
        </w:rPr>
        <w:t>P</w:t>
      </w:r>
      <w:r w:rsidRPr="11A4063F" w:rsidR="00B14997">
        <w:rPr>
          <w:rFonts w:ascii="Times New Roman" w:hAnsi="Times New Roman" w:eastAsia="Times New Roman" w:cs="Times New Roman"/>
          <w:sz w:val="24"/>
          <w:szCs w:val="24"/>
        </w:rPr>
        <w:t xml:space="preserve">ython programming to test and </w:t>
      </w:r>
      <w:r w:rsidRPr="11A4063F" w:rsidR="272174D2">
        <w:rPr>
          <w:rFonts w:ascii="Times New Roman" w:hAnsi="Times New Roman" w:eastAsia="Times New Roman" w:cs="Times New Roman"/>
          <w:sz w:val="24"/>
          <w:szCs w:val="24"/>
        </w:rPr>
        <w:t>throw</w:t>
      </w:r>
      <w:r w:rsidRPr="11A4063F" w:rsidR="00B14997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11A4063F" w:rsidR="00783DFB">
        <w:rPr>
          <w:rFonts w:ascii="Times New Roman" w:hAnsi="Times New Roman" w:eastAsia="Times New Roman" w:cs="Times New Roman"/>
          <w:sz w:val="24"/>
          <w:szCs w:val="24"/>
        </w:rPr>
        <w:t xml:space="preserve">an </w:t>
      </w:r>
      <w:r w:rsidRPr="11A4063F" w:rsidR="00B14997">
        <w:rPr>
          <w:rFonts w:ascii="Times New Roman" w:hAnsi="Times New Roman" w:eastAsia="Times New Roman" w:cs="Times New Roman"/>
          <w:sz w:val="24"/>
          <w:szCs w:val="24"/>
        </w:rPr>
        <w:t>error if the condition is false.</w:t>
      </w:r>
    </w:p>
    <w:p w:rsidR="00EE1262" w:rsidP="007D0BB0" w:rsidRDefault="00EE1262" w14:paraId="13C9A752" w14:textId="4D21E6CF">
      <w:pPr>
        <w:spacing w:after="160"/>
        <w:jc w:val="center"/>
      </w:pPr>
    </w:p>
    <w:p w:rsidRPr="00A03FB0" w:rsidR="00B85F31" w:rsidP="005E06BB" w:rsidRDefault="007D0BB0" w14:paraId="26FC24AD" w14:textId="37E9DF3B">
      <w:pPr>
        <w:spacing w:after="160"/>
        <w:jc w:val="both"/>
      </w:pPr>
      <w:r w:rsidR="007D0BB0">
        <w:rPr/>
        <w:t xml:space="preserve">Step </w:t>
      </w:r>
      <w:r w:rsidR="67B19301">
        <w:rPr/>
        <w:t>8</w:t>
      </w:r>
      <w:r w:rsidR="007D0BB0">
        <w:rPr/>
        <w:t xml:space="preserve">) Save </w:t>
      </w:r>
      <w:r w:rsidR="0076282B">
        <w:rPr/>
        <w:t xml:space="preserve">the </w:t>
      </w:r>
      <w:r w:rsidR="007D0BB0">
        <w:rPr/>
        <w:t xml:space="preserve">executed </w:t>
      </w:r>
      <w:r w:rsidR="00853B87">
        <w:rPr/>
        <w:t>folder</w:t>
      </w:r>
      <w:r w:rsidR="00085707">
        <w:rPr/>
        <w:t xml:space="preserve">, </w:t>
      </w:r>
      <w:r w:rsidR="00783DFB">
        <w:rPr/>
        <w:t xml:space="preserve">and </w:t>
      </w:r>
      <w:r w:rsidR="00085707">
        <w:rPr/>
        <w:t>screenshots</w:t>
      </w:r>
      <w:r w:rsidR="007D0BB0">
        <w:rPr/>
        <w:t xml:space="preserve"> and </w:t>
      </w:r>
      <w:r w:rsidR="007D0BB0">
        <w:rPr/>
        <w:t>submit</w:t>
      </w:r>
      <w:r w:rsidR="007D0BB0">
        <w:rPr/>
        <w:t xml:space="preserve"> </w:t>
      </w:r>
      <w:r w:rsidR="0076282B">
        <w:rPr/>
        <w:t xml:space="preserve">the </w:t>
      </w:r>
      <w:r w:rsidR="00445DEF">
        <w:rPr/>
        <w:t>entire</w:t>
      </w:r>
      <w:r w:rsidR="005E06BB">
        <w:rPr/>
        <w:t xml:space="preserve"> HOS</w:t>
      </w:r>
      <w:r w:rsidR="00853B87">
        <w:rPr/>
        <w:t>10</w:t>
      </w:r>
      <w:r w:rsidR="005E06BB">
        <w:rPr/>
        <w:t>A folder</w:t>
      </w:r>
      <w:r w:rsidR="00FD1275">
        <w:rPr/>
        <w:t xml:space="preserve"> for this HOS</w:t>
      </w:r>
      <w:r w:rsidR="005E06BB">
        <w:rPr/>
        <w:t>.</w:t>
      </w:r>
    </w:p>
    <w:p w:rsidR="00B727D7" w:rsidP="00E33827" w:rsidRDefault="00B727D7" w14:paraId="55ECE551" w14:textId="77777777">
      <w:pPr>
        <w:spacing w:after="160" w:line="257" w:lineRule="auto"/>
        <w:jc w:val="both"/>
      </w:pPr>
    </w:p>
    <w:p w:rsidR="0018796D" w:rsidP="0018796D" w:rsidRDefault="0018796D" w14:paraId="2074F35B" w14:textId="77777777">
      <w:pPr>
        <w:spacing w:line="276" w:lineRule="auto"/>
        <w:rPr>
          <w:color w:val="000000" w:themeColor="text1"/>
        </w:rPr>
      </w:pPr>
      <w:r w:rsidRPr="1790CE82">
        <w:rPr>
          <w:b/>
          <w:bCs/>
          <w:color w:val="000000" w:themeColor="text1"/>
        </w:rPr>
        <w:t xml:space="preserve">HOS submission instructions: </w:t>
      </w:r>
    </w:p>
    <w:p w:rsidR="0018796D" w:rsidP="0018796D" w:rsidRDefault="0018796D" w14:paraId="41A8ADB8" w14:textId="77777777">
      <w:pPr>
        <w:spacing w:line="276" w:lineRule="auto"/>
        <w:rPr>
          <w:color w:val="000000" w:themeColor="text1"/>
        </w:rPr>
      </w:pPr>
      <w:r w:rsidRPr="1790CE82">
        <w:rPr>
          <w:color w:val="000000" w:themeColor="text1"/>
        </w:rPr>
        <w:t xml:space="preserve">1. Please install the GitHub Desktop: </w:t>
      </w:r>
      <w:hyperlink r:id="rId16">
        <w:r w:rsidRPr="1790CE82">
          <w:rPr>
            <w:rStyle w:val="Hyperlink"/>
          </w:rPr>
          <w:t>https://cityuseattle.github.io/docs/git/github_desktop/</w:t>
        </w:r>
      </w:hyperlink>
      <w:r w:rsidRPr="1790CE82">
        <w:rPr>
          <w:color w:val="000000" w:themeColor="text1"/>
        </w:rPr>
        <w:t xml:space="preserve"> </w:t>
      </w:r>
    </w:p>
    <w:p w:rsidR="7B463F26" w:rsidP="0018796D" w:rsidRDefault="0018796D" w14:paraId="143EB71D" w14:textId="2E1B6A60">
      <w:pPr>
        <w:spacing w:line="276" w:lineRule="auto"/>
        <w:rPr>
          <w:color w:val="000000" w:themeColor="text1"/>
        </w:rPr>
      </w:pPr>
      <w:r w:rsidRPr="1790CE82">
        <w:rPr>
          <w:color w:val="000000" w:themeColor="text1"/>
        </w:rPr>
        <w:t xml:space="preserve">2. Clone, organize, and submit your work through GitHub Desktop: </w:t>
      </w:r>
      <w:hyperlink r:id="rId17">
        <w:r w:rsidRPr="1790CE82">
          <w:rPr>
            <w:rStyle w:val="Hyperlink"/>
          </w:rPr>
          <w:t>https://cityuseattle.github.io/docs/hoporhos</w:t>
        </w:r>
      </w:hyperlink>
    </w:p>
    <w:sectPr w:rsidR="7B463F26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Menlo">
    <w:altName w:val="DokChampa"/>
    <w:charset w:val="00"/>
    <w:family w:val="modern"/>
    <w:pitch w:val="fixed"/>
    <w:sig w:usb0="E60022FF" w:usb1="D200F9FB" w:usb2="02000028" w:usb3="00000000" w:csb0="000001D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rYQklV+QPoKQr9" int2:id="Y5k8shJF">
      <int2:state int2:value="Rejected" int2:type="LegacyProofing"/>
    </int2:textHash>
    <int2:textHash int2:hashCode="bizFOLyUjRpmyj" int2:id="bn6gGOXJ">
      <int2:state int2:value="Rejected" int2:type="LegacyProofing"/>
    </int2:textHash>
    <int2:textHash int2:hashCode="kuku5Ek2vmv0CX" int2:id="kqQLc5KV">
      <int2:state int2:value="Rejected" int2:type="LegacyProofing"/>
    </int2:textHash>
    <int2:textHash int2:hashCode="Q67vPms0pSKBxv" int2:id="14NavJwd">
      <int2:state int2:value="Rejected" int2:type="LegacyProofing"/>
    </int2:textHash>
    <int2:textHash int2:hashCode="5YtzZd4NoJFKcl" int2:id="3Mml9wga">
      <int2:state int2:value="Rejected" int2:type="LegacyProofing"/>
    </int2:textHash>
    <int2:textHash int2:hashCode="U3u8FqK3mK46oA" int2:id="eD065sKk">
      <int2:state int2:value="Rejected" int2:type="LegacyProofing"/>
    </int2:textHash>
    <int2:textHash int2:hashCode="5OzW/BGJhWWvJJ" int2:id="HArVYfg1">
      <int2:state int2:value="Rejected" int2:type="LegacyProofing"/>
    </int2:textHash>
    <int2:textHash int2:hashCode="kIaP/fo6i9mc+p" int2:id="2oq6i7XH">
      <int2:state int2:value="Rejected" int2:type="LegacyProofing"/>
    </int2:textHash>
    <int2:textHash int2:hashCode="kCr9iAOvdezs/2" int2:id="muVT3fRr">
      <int2:state int2:value="Rejected" int2:type="LegacyProofing"/>
    </int2:textHash>
    <int2:textHash int2:hashCode="MeMfMu4Si211jD" int2:id="WAVCBQkW">
      <int2:state int2:value="Rejected" int2:type="LegacyProofing"/>
    </int2:textHash>
    <int2:textHash int2:hashCode="7SVYFX9+9Lz4o7" int2:id="Z14KCOFp">
      <int2:state int2:value="Rejected" int2:type="LegacyProofing"/>
    </int2:textHash>
    <int2:textHash int2:hashCode="QTyOMeV1/HW8zK" int2:id="H3PIDZHB">
      <int2:state int2:value="Rejected" int2:type="LegacyProofing"/>
    </int2:textHash>
    <int2:textHash int2:hashCode="/T4uv3vVRAK3BV" int2:id="7dP9Immy">
      <int2:state int2:value="Rejected" int2:type="LegacyProofing"/>
    </int2:textHash>
    <int2:textHash int2:hashCode="uL1ZGLzYmlApyT" int2:id="IAUegfQD">
      <int2:state int2:value="Rejected" int2:type="LegacyProofing"/>
    </int2:textHash>
    <int2:textHash int2:hashCode="sUFNageP1KdYOv" int2:id="W08i1RkU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42">
    <w:nsid w:val="648797c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07E44C3"/>
    <w:multiLevelType w:val="hybridMultilevel"/>
    <w:tmpl w:val="CDC69DCE"/>
    <w:lvl w:ilvl="0" w:tplc="8812B1F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1" w:tplc="C9206062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w:ilvl="2" w:tplc="F1FABDD6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4B5C6678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7F8E0370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w:ilvl="5" w:tplc="311418DC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F5C2D634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3F18CA0A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w:ilvl="8" w:tplc="5E8C9EA4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1" w15:restartNumberingAfterBreak="0">
    <w:nsid w:val="014CC81B"/>
    <w:multiLevelType w:val="hybridMultilevel"/>
    <w:tmpl w:val="36E0845A"/>
    <w:lvl w:ilvl="0" w:tplc="F3B4DFE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AD54FFC0">
      <w:start w:val="1"/>
      <w:numFmt w:val="decimal"/>
      <w:lvlText w:val="%2."/>
      <w:lvlJc w:val="left"/>
      <w:pPr>
        <w:ind w:left="1440" w:hanging="360"/>
      </w:pPr>
    </w:lvl>
    <w:lvl w:ilvl="2" w:tplc="3410A24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492235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55D415C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FB6F60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B722357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E40B9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594636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1C58A2B"/>
    <w:multiLevelType w:val="hybridMultilevel"/>
    <w:tmpl w:val="E1B0DD04"/>
    <w:lvl w:ilvl="0" w:tplc="6CE4094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FB6DCA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BCA5A6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6F2E9E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086F82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B70049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564306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AA1A4A5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974F77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28605DD"/>
    <w:multiLevelType w:val="hybridMultilevel"/>
    <w:tmpl w:val="E21251B2"/>
    <w:lvl w:ilvl="0" w:tplc="48182F0A">
      <w:numFmt w:val="bullet"/>
      <w:lvlText w:val="-"/>
      <w:lvlJc w:val="left"/>
      <w:pPr>
        <w:ind w:left="720" w:hanging="360"/>
      </w:pPr>
      <w:rPr>
        <w:rFonts w:hint="default" w:ascii="Times New Roman" w:hAnsi="Times New Roman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036C6622"/>
    <w:multiLevelType w:val="hybridMultilevel"/>
    <w:tmpl w:val="C64CE152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3FA2D78"/>
    <w:multiLevelType w:val="hybridMultilevel"/>
    <w:tmpl w:val="90A2150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F32B82"/>
    <w:multiLevelType w:val="hybridMultilevel"/>
    <w:tmpl w:val="7DACA638"/>
    <w:lvl w:ilvl="0" w:tplc="DEE81B30">
      <w:start w:val="2"/>
      <w:numFmt w:val="bullet"/>
      <w:lvlText w:val="-"/>
      <w:lvlJc w:val="left"/>
      <w:pPr>
        <w:ind w:left="720" w:hanging="360"/>
      </w:pPr>
      <w:rPr>
        <w:rFonts w:hint="default" w:ascii="Times New Roman" w:hAnsi="Times New Roman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080C5CAF"/>
    <w:multiLevelType w:val="hybridMultilevel"/>
    <w:tmpl w:val="7B0C0B32"/>
    <w:lvl w:ilvl="0" w:tplc="482C2248">
      <w:numFmt w:val="bullet"/>
      <w:lvlText w:val="-"/>
      <w:lvlJc w:val="left"/>
      <w:pPr>
        <w:ind w:left="720" w:hanging="360"/>
      </w:pPr>
      <w:rPr>
        <w:rFonts w:hint="default" w:ascii="Times New Roman" w:hAnsi="Times New Roman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0DF65BE1"/>
    <w:multiLevelType w:val="hybridMultilevel"/>
    <w:tmpl w:val="11BCB418"/>
    <w:lvl w:ilvl="0" w:tplc="B4A805D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89DC3574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EF148AA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D76901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D626F65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185E512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5FCFD1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A04877C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AC769E0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104436C2"/>
    <w:multiLevelType w:val="hybridMultilevel"/>
    <w:tmpl w:val="C64CE15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C746F8"/>
    <w:multiLevelType w:val="hybridMultilevel"/>
    <w:tmpl w:val="5A10AD86"/>
    <w:lvl w:ilvl="0" w:tplc="AC06F1F2">
      <w:numFmt w:val="bullet"/>
      <w:lvlText w:val="-"/>
      <w:lvlJc w:val="left"/>
      <w:pPr>
        <w:ind w:left="420" w:hanging="360"/>
      </w:pPr>
      <w:rPr>
        <w:rFonts w:hint="default" w:ascii="Times New Roman" w:hAnsi="Times New Roman" w:eastAsia="Times New Roman" w:cs="Times New Roman"/>
      </w:rPr>
    </w:lvl>
    <w:lvl w:ilvl="1" w:tplc="04090003">
      <w:start w:val="1"/>
      <w:numFmt w:val="bullet"/>
      <w:lvlText w:val="o"/>
      <w:lvlJc w:val="left"/>
      <w:pPr>
        <w:ind w:left="11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18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hint="default" w:ascii="Wingdings" w:hAnsi="Wingdings"/>
      </w:rPr>
    </w:lvl>
  </w:abstractNum>
  <w:abstractNum w:abstractNumId="11" w15:restartNumberingAfterBreak="0">
    <w:nsid w:val="1A4335F1"/>
    <w:multiLevelType w:val="hybridMultilevel"/>
    <w:tmpl w:val="A1DE33D2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1A612654"/>
    <w:multiLevelType w:val="hybridMultilevel"/>
    <w:tmpl w:val="00122C08"/>
    <w:lvl w:ilvl="0" w:tplc="5BC4055C">
      <w:numFmt w:val="bullet"/>
      <w:lvlText w:val="-"/>
      <w:lvlJc w:val="left"/>
      <w:pPr>
        <w:ind w:left="720" w:hanging="360"/>
      </w:pPr>
      <w:rPr>
        <w:rFonts w:hint="default" w:ascii="Times New Roman" w:hAnsi="Times New Roman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1F054C34"/>
    <w:multiLevelType w:val="hybridMultilevel"/>
    <w:tmpl w:val="9C84FC7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1F1655F6"/>
    <w:multiLevelType w:val="hybridMultilevel"/>
    <w:tmpl w:val="792C1944"/>
    <w:lvl w:ilvl="0" w:tplc="90F0AC1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5" w15:restartNumberingAfterBreak="0">
    <w:nsid w:val="1F5D7399"/>
    <w:multiLevelType w:val="hybridMultilevel"/>
    <w:tmpl w:val="868AD89A"/>
    <w:lvl w:ilvl="0" w:tplc="07AA7E8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D58D1D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871E23F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6C4D9E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55268B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A874E96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E99A4BD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B89255E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2922470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21A4D80B"/>
    <w:multiLevelType w:val="hybridMultilevel"/>
    <w:tmpl w:val="DD04684A"/>
    <w:lvl w:ilvl="0" w:tplc="557CFB0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2D2102C">
      <w:start w:val="1"/>
      <w:numFmt w:val="decimal"/>
      <w:lvlText w:val="%2."/>
      <w:lvlJc w:val="left"/>
      <w:pPr>
        <w:ind w:left="1440" w:hanging="360"/>
      </w:pPr>
    </w:lvl>
    <w:lvl w:ilvl="2" w:tplc="DA44E94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87A579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F6EF4C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8FB2345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7472BC5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C8CE295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678338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23FC33E8"/>
    <w:multiLevelType w:val="hybridMultilevel"/>
    <w:tmpl w:val="787CC2D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569CF61"/>
    <w:multiLevelType w:val="hybridMultilevel"/>
    <w:tmpl w:val="BF4EAC62"/>
    <w:lvl w:ilvl="0" w:tplc="A718C26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679A024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568DEA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1E6924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BCA0A8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94AA3D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BC3826D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282EBA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DA4C200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2B654D6A"/>
    <w:multiLevelType w:val="hybridMultilevel"/>
    <w:tmpl w:val="4D6ED64C"/>
    <w:lvl w:ilvl="0" w:tplc="CA54983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753C0F7E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C83E7C4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22A855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BC6D89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236C6FC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9F18F87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EDE805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114C40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2D69F71B"/>
    <w:multiLevelType w:val="hybridMultilevel"/>
    <w:tmpl w:val="4D52AEA4"/>
    <w:lvl w:ilvl="0" w:tplc="5970A9C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A47E11F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FF0C21B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6C421E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9888DD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7FA33E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D967B6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DF0564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C10440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2FA527CA"/>
    <w:multiLevelType w:val="hybridMultilevel"/>
    <w:tmpl w:val="A0429388"/>
    <w:lvl w:ilvl="0" w:tplc="070EF6E0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  <w:color w:val="000000" w:themeColor="text1"/>
      </w:rPr>
    </w:lvl>
    <w:lvl w:ilvl="1" w:tplc="05981220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w:ilvl="2" w:tplc="DB8E81F6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1E12E694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604E2A76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w:ilvl="5" w:tplc="48F8E2B6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DCCAE590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6D68998A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w:ilvl="8" w:tplc="AD7855D2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2" w15:restartNumberingAfterBreak="0">
    <w:nsid w:val="30319079"/>
    <w:multiLevelType w:val="hybridMultilevel"/>
    <w:tmpl w:val="E0FCC13C"/>
    <w:lvl w:ilvl="0" w:tplc="BD645448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AA66B106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w:ilvl="2" w:tplc="B8D8C668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ADE2BC8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E928510A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w:ilvl="5" w:tplc="3E70D1AA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236C4F7E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115A1FDC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w:ilvl="8" w:tplc="A818509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3" w15:restartNumberingAfterBreak="0">
    <w:nsid w:val="34A8594F"/>
    <w:multiLevelType w:val="hybridMultilevel"/>
    <w:tmpl w:val="378EB8A8"/>
    <w:lvl w:ilvl="0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FFFFFFFF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FFFFFFFF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w:ilvl="5" w:tplc="FFFFFFFF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FFFFFFFF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FFFFFFFF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w:ilvl="8" w:tplc="FFFFFFFF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4" w15:restartNumberingAfterBreak="0">
    <w:nsid w:val="39750EFB"/>
    <w:multiLevelType w:val="hybridMultilevel"/>
    <w:tmpl w:val="D12AE22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3CD74085"/>
    <w:multiLevelType w:val="hybridMultilevel"/>
    <w:tmpl w:val="A1DE33D2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4218D677"/>
    <w:multiLevelType w:val="hybridMultilevel"/>
    <w:tmpl w:val="368AB09C"/>
    <w:lvl w:ilvl="0" w:tplc="BFBC3E1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57F4B93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33D85EC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85A60A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15401B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F7D2C7F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C668D4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1D89C1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5364DD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44581820"/>
    <w:multiLevelType w:val="hybridMultilevel"/>
    <w:tmpl w:val="6F3A9E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7C75DD8"/>
    <w:multiLevelType w:val="hybridMultilevel"/>
    <w:tmpl w:val="814EFC3E"/>
    <w:lvl w:ilvl="0" w:tplc="5538B31A">
      <w:numFmt w:val="bullet"/>
      <w:lvlText w:val="-"/>
      <w:lvlJc w:val="left"/>
      <w:pPr>
        <w:ind w:left="720" w:hanging="360"/>
      </w:pPr>
      <w:rPr>
        <w:rFonts w:hint="default" w:ascii="Times New Roman" w:hAnsi="Times New Roman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47DCB6FD"/>
    <w:multiLevelType w:val="hybridMultilevel"/>
    <w:tmpl w:val="1E5059BC"/>
    <w:lvl w:ilvl="0" w:tplc="18EC643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BBCCFDD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DF7E891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A4B6687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5544BE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798B5D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A3C0A54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7C4005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B66A27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48CF78D5"/>
    <w:multiLevelType w:val="hybridMultilevel"/>
    <w:tmpl w:val="A1DE33D2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520BCBEF"/>
    <w:multiLevelType w:val="hybridMultilevel"/>
    <w:tmpl w:val="FBD24B92"/>
    <w:lvl w:ilvl="0" w:tplc="975E8BA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A2E562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8992158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BFEB18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226A5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FDECD7D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9F006AD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E96B85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608F34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527B019A"/>
    <w:multiLevelType w:val="hybridMultilevel"/>
    <w:tmpl w:val="A1DE33D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530F1F94"/>
    <w:multiLevelType w:val="hybridMultilevel"/>
    <w:tmpl w:val="2C94A14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4" w15:restartNumberingAfterBreak="0">
    <w:nsid w:val="582130C8"/>
    <w:multiLevelType w:val="hybridMultilevel"/>
    <w:tmpl w:val="C96811D8"/>
    <w:lvl w:ilvl="0" w:tplc="2B04B672">
      <w:numFmt w:val="bullet"/>
      <w:lvlText w:val="-"/>
      <w:lvlJc w:val="left"/>
      <w:pPr>
        <w:ind w:left="720" w:hanging="360"/>
      </w:pPr>
      <w:rPr>
        <w:rFonts w:hint="default" w:ascii="Times New Roman" w:hAnsi="Times New Roman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5" w15:restartNumberingAfterBreak="0">
    <w:nsid w:val="649D6C16"/>
    <w:multiLevelType w:val="hybridMultilevel"/>
    <w:tmpl w:val="DD1E659A"/>
    <w:lvl w:ilvl="0" w:tplc="40B608B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B326620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E5D6CEA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D4EF0A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594477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107CA5D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2B6D3D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649E799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3530CA2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6" w15:restartNumberingAfterBreak="0">
    <w:nsid w:val="68AE2C20"/>
    <w:multiLevelType w:val="hybridMultilevel"/>
    <w:tmpl w:val="472CE4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8E79E54"/>
    <w:multiLevelType w:val="hybridMultilevel"/>
    <w:tmpl w:val="5B16F160"/>
    <w:lvl w:ilvl="0" w:tplc="818C6528">
      <w:start w:val="1"/>
      <w:numFmt w:val="bullet"/>
      <w:lvlText w:val=""/>
      <w:lvlJc w:val="left"/>
      <w:pPr>
        <w:ind w:left="1080" w:hanging="360"/>
      </w:pPr>
      <w:rPr>
        <w:rFonts w:hint="default" w:ascii="Wingdings" w:hAnsi="Wingdings"/>
      </w:rPr>
    </w:lvl>
    <w:lvl w:ilvl="1" w:tplc="165E5846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w:ilvl="2" w:tplc="DE6ECF7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C6D68688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7FBCECD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w:ilvl="5" w:tplc="38FEF3D8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61625978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B92C762A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w:ilvl="8" w:tplc="BEBCDFC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8" w15:restartNumberingAfterBreak="0">
    <w:nsid w:val="6BE387D5"/>
    <w:multiLevelType w:val="multilevel"/>
    <w:tmpl w:val="F98647BA"/>
    <w:lvl w:ilvl="0">
      <w:start w:val="1"/>
      <w:numFmt w:val="decimal"/>
      <w:lvlText w:val="%1."/>
      <w:lvlJc w:val="left"/>
      <w:pPr>
        <w:ind w:left="720" w:hanging="360"/>
      </w:pPr>
      <w:rPr>
        <w:rFonts w:hint="default" w:ascii="Times New Roman" w:hAnsi="Times New Roman"/>
        <w:b w:val="0"/>
        <w:i w:val="0"/>
        <w:sz w:val="24"/>
      </w:r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39" w15:restartNumberingAfterBreak="0">
    <w:nsid w:val="6FFABC3E"/>
    <w:multiLevelType w:val="hybridMultilevel"/>
    <w:tmpl w:val="0538A1E6"/>
    <w:lvl w:ilvl="0" w:tplc="6630BF4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ACDC1FF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68560E4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C0005FD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6F4775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870434D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90A8FEA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3462EB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7B0579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0" w15:restartNumberingAfterBreak="0">
    <w:nsid w:val="7057A2CF"/>
    <w:multiLevelType w:val="hybridMultilevel"/>
    <w:tmpl w:val="94F400AE"/>
    <w:lvl w:ilvl="0" w:tplc="7F0454B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32287D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E5FC868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9E42F87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7761E2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F6245A9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C34336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744E714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01A31D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1" w15:restartNumberingAfterBreak="0">
    <w:nsid w:val="7DB5C96E"/>
    <w:multiLevelType w:val="hybridMultilevel"/>
    <w:tmpl w:val="13A4C0AC"/>
    <w:lvl w:ilvl="0" w:tplc="31944D2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996820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BC0A419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DBE024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8A881FD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FD6CDCF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BE413B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75EEB1B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354ABB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43">
    <w:abstractNumId w:val="42"/>
  </w:num>
  <w:num w:numId="1" w16cid:durableId="805050759">
    <w:abstractNumId w:val="31"/>
  </w:num>
  <w:num w:numId="2" w16cid:durableId="1772701479">
    <w:abstractNumId w:val="19"/>
  </w:num>
  <w:num w:numId="3" w16cid:durableId="1396925804">
    <w:abstractNumId w:val="38"/>
  </w:num>
  <w:num w:numId="4" w16cid:durableId="247348785">
    <w:abstractNumId w:val="41"/>
  </w:num>
  <w:num w:numId="5" w16cid:durableId="1646004261">
    <w:abstractNumId w:val="37"/>
  </w:num>
  <w:num w:numId="6" w16cid:durableId="1482115317">
    <w:abstractNumId w:val="29"/>
  </w:num>
  <w:num w:numId="7" w16cid:durableId="1631865813">
    <w:abstractNumId w:val="39"/>
  </w:num>
  <w:num w:numId="8" w16cid:durableId="1129590070">
    <w:abstractNumId w:val="40"/>
  </w:num>
  <w:num w:numId="9" w16cid:durableId="733233859">
    <w:abstractNumId w:val="26"/>
  </w:num>
  <w:num w:numId="10" w16cid:durableId="1302617533">
    <w:abstractNumId w:val="8"/>
  </w:num>
  <w:num w:numId="11" w16cid:durableId="1095784600">
    <w:abstractNumId w:val="21"/>
  </w:num>
  <w:num w:numId="12" w16cid:durableId="980354823">
    <w:abstractNumId w:val="35"/>
  </w:num>
  <w:num w:numId="13" w16cid:durableId="932054820">
    <w:abstractNumId w:val="15"/>
  </w:num>
  <w:num w:numId="14" w16cid:durableId="717702573">
    <w:abstractNumId w:val="18"/>
  </w:num>
  <w:num w:numId="15" w16cid:durableId="1916089867">
    <w:abstractNumId w:val="22"/>
  </w:num>
  <w:num w:numId="16" w16cid:durableId="1957252273">
    <w:abstractNumId w:val="1"/>
  </w:num>
  <w:num w:numId="17" w16cid:durableId="950935587">
    <w:abstractNumId w:val="2"/>
  </w:num>
  <w:num w:numId="18" w16cid:durableId="1362895316">
    <w:abstractNumId w:val="20"/>
  </w:num>
  <w:num w:numId="19" w16cid:durableId="1083915372">
    <w:abstractNumId w:val="16"/>
  </w:num>
  <w:num w:numId="20" w16cid:durableId="1027558816">
    <w:abstractNumId w:val="0"/>
  </w:num>
  <w:num w:numId="21" w16cid:durableId="601768262">
    <w:abstractNumId w:val="33"/>
  </w:num>
  <w:num w:numId="22" w16cid:durableId="857156333">
    <w:abstractNumId w:val="32"/>
  </w:num>
  <w:num w:numId="23" w16cid:durableId="1756588386">
    <w:abstractNumId w:val="34"/>
  </w:num>
  <w:num w:numId="24" w16cid:durableId="1489977352">
    <w:abstractNumId w:val="12"/>
  </w:num>
  <w:num w:numId="25" w16cid:durableId="701589805">
    <w:abstractNumId w:val="3"/>
  </w:num>
  <w:num w:numId="26" w16cid:durableId="611202708">
    <w:abstractNumId w:val="11"/>
  </w:num>
  <w:num w:numId="27" w16cid:durableId="1375082431">
    <w:abstractNumId w:val="13"/>
  </w:num>
  <w:num w:numId="28" w16cid:durableId="2117097301">
    <w:abstractNumId w:val="23"/>
  </w:num>
  <w:num w:numId="29" w16cid:durableId="1864828829">
    <w:abstractNumId w:val="24"/>
  </w:num>
  <w:num w:numId="30" w16cid:durableId="1095906064">
    <w:abstractNumId w:val="7"/>
  </w:num>
  <w:num w:numId="31" w16cid:durableId="760641699">
    <w:abstractNumId w:val="14"/>
  </w:num>
  <w:num w:numId="32" w16cid:durableId="1600332447">
    <w:abstractNumId w:val="10"/>
  </w:num>
  <w:num w:numId="33" w16cid:durableId="890114113">
    <w:abstractNumId w:val="17"/>
  </w:num>
  <w:num w:numId="34" w16cid:durableId="1210609729">
    <w:abstractNumId w:val="27"/>
  </w:num>
  <w:num w:numId="35" w16cid:durableId="2124372689">
    <w:abstractNumId w:val="25"/>
  </w:num>
  <w:num w:numId="36" w16cid:durableId="1316060372">
    <w:abstractNumId w:val="30"/>
  </w:num>
  <w:num w:numId="37" w16cid:durableId="1208419685">
    <w:abstractNumId w:val="28"/>
  </w:num>
  <w:num w:numId="38" w16cid:durableId="657660293">
    <w:abstractNumId w:val="5"/>
  </w:num>
  <w:num w:numId="39" w16cid:durableId="2004115292">
    <w:abstractNumId w:val="36"/>
  </w:num>
  <w:num w:numId="40" w16cid:durableId="1771197671">
    <w:abstractNumId w:val="9"/>
  </w:num>
  <w:num w:numId="41" w16cid:durableId="2070838376">
    <w:abstractNumId w:val="6"/>
  </w:num>
  <w:num w:numId="42" w16cid:durableId="208687680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trackRevisions w:val="false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U0NzY2MjU2NzU0MzNX0lEKTi0uzszPAymwqAUAKCHeqywAAAA="/>
  </w:docVars>
  <w:rsids>
    <w:rsidRoot w:val="7BAC1452"/>
    <w:rsid w:val="0000179B"/>
    <w:rsid w:val="000045F7"/>
    <w:rsid w:val="00006B96"/>
    <w:rsid w:val="00011A7B"/>
    <w:rsid w:val="0001223B"/>
    <w:rsid w:val="00013513"/>
    <w:rsid w:val="00014B1E"/>
    <w:rsid w:val="00015AC8"/>
    <w:rsid w:val="00015ED2"/>
    <w:rsid w:val="000160AE"/>
    <w:rsid w:val="00017237"/>
    <w:rsid w:val="0002197A"/>
    <w:rsid w:val="000241C6"/>
    <w:rsid w:val="00025597"/>
    <w:rsid w:val="00027D73"/>
    <w:rsid w:val="0003105A"/>
    <w:rsid w:val="00035A45"/>
    <w:rsid w:val="000362C1"/>
    <w:rsid w:val="00042F5D"/>
    <w:rsid w:val="00043C9D"/>
    <w:rsid w:val="000444E7"/>
    <w:rsid w:val="000445A3"/>
    <w:rsid w:val="0004708F"/>
    <w:rsid w:val="00047438"/>
    <w:rsid w:val="00047A87"/>
    <w:rsid w:val="00050F1B"/>
    <w:rsid w:val="00054167"/>
    <w:rsid w:val="00054A2E"/>
    <w:rsid w:val="000572E5"/>
    <w:rsid w:val="0006068E"/>
    <w:rsid w:val="00065051"/>
    <w:rsid w:val="00065FC0"/>
    <w:rsid w:val="0007271A"/>
    <w:rsid w:val="000749E1"/>
    <w:rsid w:val="00075F17"/>
    <w:rsid w:val="00081183"/>
    <w:rsid w:val="00083CB6"/>
    <w:rsid w:val="00083F1B"/>
    <w:rsid w:val="000846A4"/>
    <w:rsid w:val="0008484D"/>
    <w:rsid w:val="00085707"/>
    <w:rsid w:val="00091624"/>
    <w:rsid w:val="00092AA4"/>
    <w:rsid w:val="00093BE0"/>
    <w:rsid w:val="000955F5"/>
    <w:rsid w:val="000979C9"/>
    <w:rsid w:val="000A06AD"/>
    <w:rsid w:val="000A5F11"/>
    <w:rsid w:val="000A5F83"/>
    <w:rsid w:val="000A6577"/>
    <w:rsid w:val="000A66A1"/>
    <w:rsid w:val="000B2C6B"/>
    <w:rsid w:val="000B5A89"/>
    <w:rsid w:val="000C048F"/>
    <w:rsid w:val="000C08EA"/>
    <w:rsid w:val="000C1B37"/>
    <w:rsid w:val="000C1C4B"/>
    <w:rsid w:val="000C21DC"/>
    <w:rsid w:val="000C4C09"/>
    <w:rsid w:val="000C5E25"/>
    <w:rsid w:val="000C70EC"/>
    <w:rsid w:val="000D0C4B"/>
    <w:rsid w:val="000D13BF"/>
    <w:rsid w:val="000D1D48"/>
    <w:rsid w:val="000D3C50"/>
    <w:rsid w:val="000D4C5B"/>
    <w:rsid w:val="000D4F2F"/>
    <w:rsid w:val="000D67D8"/>
    <w:rsid w:val="000D7D21"/>
    <w:rsid w:val="000E117D"/>
    <w:rsid w:val="000E1C2D"/>
    <w:rsid w:val="000E38D4"/>
    <w:rsid w:val="000E3A33"/>
    <w:rsid w:val="000E604E"/>
    <w:rsid w:val="000F22A1"/>
    <w:rsid w:val="000F293C"/>
    <w:rsid w:val="000F37A9"/>
    <w:rsid w:val="000F7666"/>
    <w:rsid w:val="000F7C96"/>
    <w:rsid w:val="001011EE"/>
    <w:rsid w:val="00106AC9"/>
    <w:rsid w:val="00111135"/>
    <w:rsid w:val="00112167"/>
    <w:rsid w:val="0011368D"/>
    <w:rsid w:val="001139B6"/>
    <w:rsid w:val="00114E84"/>
    <w:rsid w:val="00116BAB"/>
    <w:rsid w:val="001171CA"/>
    <w:rsid w:val="00117EFD"/>
    <w:rsid w:val="001202C0"/>
    <w:rsid w:val="00122F88"/>
    <w:rsid w:val="00125D01"/>
    <w:rsid w:val="00127283"/>
    <w:rsid w:val="00127561"/>
    <w:rsid w:val="0013025B"/>
    <w:rsid w:val="00130350"/>
    <w:rsid w:val="00134515"/>
    <w:rsid w:val="00141D1B"/>
    <w:rsid w:val="00143DFC"/>
    <w:rsid w:val="0014414B"/>
    <w:rsid w:val="001442A6"/>
    <w:rsid w:val="0014793D"/>
    <w:rsid w:val="001516FD"/>
    <w:rsid w:val="0015179B"/>
    <w:rsid w:val="00152325"/>
    <w:rsid w:val="001541B5"/>
    <w:rsid w:val="001546EB"/>
    <w:rsid w:val="001608C2"/>
    <w:rsid w:val="0016091A"/>
    <w:rsid w:val="0016299B"/>
    <w:rsid w:val="001632E2"/>
    <w:rsid w:val="001640C7"/>
    <w:rsid w:val="001648BC"/>
    <w:rsid w:val="0016673B"/>
    <w:rsid w:val="00166F84"/>
    <w:rsid w:val="00167685"/>
    <w:rsid w:val="00167CF8"/>
    <w:rsid w:val="001714EB"/>
    <w:rsid w:val="00171EAC"/>
    <w:rsid w:val="00171FEE"/>
    <w:rsid w:val="001732F3"/>
    <w:rsid w:val="001740B2"/>
    <w:rsid w:val="00176896"/>
    <w:rsid w:val="0017777E"/>
    <w:rsid w:val="00177F8F"/>
    <w:rsid w:val="00180956"/>
    <w:rsid w:val="00184FEE"/>
    <w:rsid w:val="00186ABC"/>
    <w:rsid w:val="0018796D"/>
    <w:rsid w:val="00190331"/>
    <w:rsid w:val="00190907"/>
    <w:rsid w:val="00193719"/>
    <w:rsid w:val="0019767B"/>
    <w:rsid w:val="001A1C3A"/>
    <w:rsid w:val="001A1DFC"/>
    <w:rsid w:val="001A27B0"/>
    <w:rsid w:val="001A657F"/>
    <w:rsid w:val="001A6A7D"/>
    <w:rsid w:val="001B008D"/>
    <w:rsid w:val="001B00BE"/>
    <w:rsid w:val="001B0E93"/>
    <w:rsid w:val="001B2859"/>
    <w:rsid w:val="001B2A7C"/>
    <w:rsid w:val="001B5CD0"/>
    <w:rsid w:val="001B695C"/>
    <w:rsid w:val="001B720E"/>
    <w:rsid w:val="001B749D"/>
    <w:rsid w:val="001B7B8F"/>
    <w:rsid w:val="001C2836"/>
    <w:rsid w:val="001C3545"/>
    <w:rsid w:val="001D344E"/>
    <w:rsid w:val="001D3C10"/>
    <w:rsid w:val="001D592A"/>
    <w:rsid w:val="001D6580"/>
    <w:rsid w:val="001D66AB"/>
    <w:rsid w:val="001D75E1"/>
    <w:rsid w:val="001D7BB2"/>
    <w:rsid w:val="001E2336"/>
    <w:rsid w:val="001E43D9"/>
    <w:rsid w:val="001E7B55"/>
    <w:rsid w:val="001F1553"/>
    <w:rsid w:val="001F1CFB"/>
    <w:rsid w:val="001F35E5"/>
    <w:rsid w:val="001F512B"/>
    <w:rsid w:val="001F7888"/>
    <w:rsid w:val="00202037"/>
    <w:rsid w:val="00202279"/>
    <w:rsid w:val="00206903"/>
    <w:rsid w:val="00206BCA"/>
    <w:rsid w:val="00210711"/>
    <w:rsid w:val="00211024"/>
    <w:rsid w:val="00212202"/>
    <w:rsid w:val="002151F7"/>
    <w:rsid w:val="00217B8F"/>
    <w:rsid w:val="00221E67"/>
    <w:rsid w:val="002225BB"/>
    <w:rsid w:val="0022374E"/>
    <w:rsid w:val="002244C1"/>
    <w:rsid w:val="00227161"/>
    <w:rsid w:val="002320A1"/>
    <w:rsid w:val="00235D3F"/>
    <w:rsid w:val="00235E26"/>
    <w:rsid w:val="0023723D"/>
    <w:rsid w:val="00240190"/>
    <w:rsid w:val="0024628E"/>
    <w:rsid w:val="00252EAB"/>
    <w:rsid w:val="002537A9"/>
    <w:rsid w:val="00254A93"/>
    <w:rsid w:val="0025595A"/>
    <w:rsid w:val="00256A6C"/>
    <w:rsid w:val="00257BC1"/>
    <w:rsid w:val="00264349"/>
    <w:rsid w:val="00272235"/>
    <w:rsid w:val="0027353B"/>
    <w:rsid w:val="00275CE6"/>
    <w:rsid w:val="00280BFF"/>
    <w:rsid w:val="002831ED"/>
    <w:rsid w:val="00283F37"/>
    <w:rsid w:val="00284C6D"/>
    <w:rsid w:val="00285DC7"/>
    <w:rsid w:val="00286E08"/>
    <w:rsid w:val="00287AE9"/>
    <w:rsid w:val="00290C3C"/>
    <w:rsid w:val="00291833"/>
    <w:rsid w:val="00292FD9"/>
    <w:rsid w:val="00294479"/>
    <w:rsid w:val="002974C9"/>
    <w:rsid w:val="002A0D5A"/>
    <w:rsid w:val="002A0F4D"/>
    <w:rsid w:val="002A33E7"/>
    <w:rsid w:val="002A3662"/>
    <w:rsid w:val="002B0C56"/>
    <w:rsid w:val="002B1834"/>
    <w:rsid w:val="002B1995"/>
    <w:rsid w:val="002B3EBF"/>
    <w:rsid w:val="002B41C6"/>
    <w:rsid w:val="002B4D39"/>
    <w:rsid w:val="002B532D"/>
    <w:rsid w:val="002B55BE"/>
    <w:rsid w:val="002B5D7A"/>
    <w:rsid w:val="002B784E"/>
    <w:rsid w:val="002B788E"/>
    <w:rsid w:val="002B7A70"/>
    <w:rsid w:val="002C2262"/>
    <w:rsid w:val="002C2439"/>
    <w:rsid w:val="002C28ED"/>
    <w:rsid w:val="002C5283"/>
    <w:rsid w:val="002C5A7E"/>
    <w:rsid w:val="002D19BE"/>
    <w:rsid w:val="002D22E2"/>
    <w:rsid w:val="002D25A6"/>
    <w:rsid w:val="002D3600"/>
    <w:rsid w:val="002D5EF2"/>
    <w:rsid w:val="002E27DD"/>
    <w:rsid w:val="002E3814"/>
    <w:rsid w:val="002E41A4"/>
    <w:rsid w:val="002E4532"/>
    <w:rsid w:val="002E7502"/>
    <w:rsid w:val="002F1A71"/>
    <w:rsid w:val="002F2723"/>
    <w:rsid w:val="002F5FE0"/>
    <w:rsid w:val="002F6C2A"/>
    <w:rsid w:val="003040B6"/>
    <w:rsid w:val="00310071"/>
    <w:rsid w:val="00312ADD"/>
    <w:rsid w:val="00313F43"/>
    <w:rsid w:val="00314676"/>
    <w:rsid w:val="003169D8"/>
    <w:rsid w:val="00316D9A"/>
    <w:rsid w:val="003230DE"/>
    <w:rsid w:val="00326232"/>
    <w:rsid w:val="00330BEA"/>
    <w:rsid w:val="0033165C"/>
    <w:rsid w:val="003321E5"/>
    <w:rsid w:val="00333D59"/>
    <w:rsid w:val="003405EB"/>
    <w:rsid w:val="00340C37"/>
    <w:rsid w:val="00342ABB"/>
    <w:rsid w:val="003436C2"/>
    <w:rsid w:val="00346F73"/>
    <w:rsid w:val="00352654"/>
    <w:rsid w:val="00352C1F"/>
    <w:rsid w:val="00352EFB"/>
    <w:rsid w:val="003540C1"/>
    <w:rsid w:val="00356E7F"/>
    <w:rsid w:val="00363751"/>
    <w:rsid w:val="003720A8"/>
    <w:rsid w:val="00372CD2"/>
    <w:rsid w:val="00375CC6"/>
    <w:rsid w:val="00376FB1"/>
    <w:rsid w:val="003776F5"/>
    <w:rsid w:val="00380FBC"/>
    <w:rsid w:val="00381462"/>
    <w:rsid w:val="00381C16"/>
    <w:rsid w:val="003825F2"/>
    <w:rsid w:val="00382BB5"/>
    <w:rsid w:val="00382FDD"/>
    <w:rsid w:val="00384A67"/>
    <w:rsid w:val="00387245"/>
    <w:rsid w:val="0039219E"/>
    <w:rsid w:val="00393DED"/>
    <w:rsid w:val="00396721"/>
    <w:rsid w:val="0039738B"/>
    <w:rsid w:val="003A0F13"/>
    <w:rsid w:val="003A5CAC"/>
    <w:rsid w:val="003AA6DF"/>
    <w:rsid w:val="003B21C9"/>
    <w:rsid w:val="003B231A"/>
    <w:rsid w:val="003B3F81"/>
    <w:rsid w:val="003B4498"/>
    <w:rsid w:val="003B4EA6"/>
    <w:rsid w:val="003B69D7"/>
    <w:rsid w:val="003B6F31"/>
    <w:rsid w:val="003C051C"/>
    <w:rsid w:val="003C13D4"/>
    <w:rsid w:val="003C1844"/>
    <w:rsid w:val="003C1DF7"/>
    <w:rsid w:val="003C1E4C"/>
    <w:rsid w:val="003C2AF3"/>
    <w:rsid w:val="003C2B1A"/>
    <w:rsid w:val="003C54CB"/>
    <w:rsid w:val="003D33C7"/>
    <w:rsid w:val="003D5E8E"/>
    <w:rsid w:val="003D647E"/>
    <w:rsid w:val="003D6855"/>
    <w:rsid w:val="003E1037"/>
    <w:rsid w:val="003E2BC0"/>
    <w:rsid w:val="003E7D57"/>
    <w:rsid w:val="003F1601"/>
    <w:rsid w:val="003F3475"/>
    <w:rsid w:val="003F36FA"/>
    <w:rsid w:val="003F6A2F"/>
    <w:rsid w:val="003F7093"/>
    <w:rsid w:val="003F7912"/>
    <w:rsid w:val="00400143"/>
    <w:rsid w:val="00400965"/>
    <w:rsid w:val="00401EF9"/>
    <w:rsid w:val="0040208A"/>
    <w:rsid w:val="00404174"/>
    <w:rsid w:val="00404D6F"/>
    <w:rsid w:val="00405286"/>
    <w:rsid w:val="00407BFB"/>
    <w:rsid w:val="004104F3"/>
    <w:rsid w:val="004107C9"/>
    <w:rsid w:val="004112F6"/>
    <w:rsid w:val="0041358A"/>
    <w:rsid w:val="00414C86"/>
    <w:rsid w:val="00415E38"/>
    <w:rsid w:val="00416876"/>
    <w:rsid w:val="00417F08"/>
    <w:rsid w:val="0042008E"/>
    <w:rsid w:val="00420DB3"/>
    <w:rsid w:val="004219C3"/>
    <w:rsid w:val="00425FF8"/>
    <w:rsid w:val="00426036"/>
    <w:rsid w:val="004274AA"/>
    <w:rsid w:val="0042786B"/>
    <w:rsid w:val="004307B9"/>
    <w:rsid w:val="00431935"/>
    <w:rsid w:val="00431E97"/>
    <w:rsid w:val="004321F4"/>
    <w:rsid w:val="00434963"/>
    <w:rsid w:val="00435393"/>
    <w:rsid w:val="004356CE"/>
    <w:rsid w:val="00435DAD"/>
    <w:rsid w:val="004400F6"/>
    <w:rsid w:val="00440749"/>
    <w:rsid w:val="00441446"/>
    <w:rsid w:val="004416F5"/>
    <w:rsid w:val="004424F4"/>
    <w:rsid w:val="00442556"/>
    <w:rsid w:val="00444029"/>
    <w:rsid w:val="00445DEF"/>
    <w:rsid w:val="004463A1"/>
    <w:rsid w:val="004538B6"/>
    <w:rsid w:val="00455FD0"/>
    <w:rsid w:val="00462C3C"/>
    <w:rsid w:val="00463B7E"/>
    <w:rsid w:val="004656C1"/>
    <w:rsid w:val="00465F2D"/>
    <w:rsid w:val="00470617"/>
    <w:rsid w:val="00474DA3"/>
    <w:rsid w:val="00476B94"/>
    <w:rsid w:val="00477130"/>
    <w:rsid w:val="00477B8C"/>
    <w:rsid w:val="00481958"/>
    <w:rsid w:val="004825CD"/>
    <w:rsid w:val="0048318E"/>
    <w:rsid w:val="00485411"/>
    <w:rsid w:val="004867A0"/>
    <w:rsid w:val="00486F7A"/>
    <w:rsid w:val="004870E0"/>
    <w:rsid w:val="00492C1C"/>
    <w:rsid w:val="00495560"/>
    <w:rsid w:val="004975EC"/>
    <w:rsid w:val="004A03CC"/>
    <w:rsid w:val="004A1477"/>
    <w:rsid w:val="004A2A3C"/>
    <w:rsid w:val="004A551A"/>
    <w:rsid w:val="004A5971"/>
    <w:rsid w:val="004A748E"/>
    <w:rsid w:val="004A7FE4"/>
    <w:rsid w:val="004B2828"/>
    <w:rsid w:val="004B2FB3"/>
    <w:rsid w:val="004B35DA"/>
    <w:rsid w:val="004B5A00"/>
    <w:rsid w:val="004B6B34"/>
    <w:rsid w:val="004C0601"/>
    <w:rsid w:val="004C1121"/>
    <w:rsid w:val="004C17A3"/>
    <w:rsid w:val="004C6A2F"/>
    <w:rsid w:val="004D013A"/>
    <w:rsid w:val="004D041B"/>
    <w:rsid w:val="004D1585"/>
    <w:rsid w:val="004D20C1"/>
    <w:rsid w:val="004D2F87"/>
    <w:rsid w:val="004D3440"/>
    <w:rsid w:val="004D524E"/>
    <w:rsid w:val="004D53EF"/>
    <w:rsid w:val="004E1B44"/>
    <w:rsid w:val="004E40C7"/>
    <w:rsid w:val="004E7803"/>
    <w:rsid w:val="004F0A6D"/>
    <w:rsid w:val="004F3885"/>
    <w:rsid w:val="004F445C"/>
    <w:rsid w:val="004F4BB6"/>
    <w:rsid w:val="004F6010"/>
    <w:rsid w:val="005007EE"/>
    <w:rsid w:val="00500ACA"/>
    <w:rsid w:val="0050192D"/>
    <w:rsid w:val="00504FBB"/>
    <w:rsid w:val="00506E74"/>
    <w:rsid w:val="0050708A"/>
    <w:rsid w:val="00507770"/>
    <w:rsid w:val="00507D71"/>
    <w:rsid w:val="005104BC"/>
    <w:rsid w:val="00511953"/>
    <w:rsid w:val="00511A98"/>
    <w:rsid w:val="005121FD"/>
    <w:rsid w:val="00513EC4"/>
    <w:rsid w:val="00515DB1"/>
    <w:rsid w:val="005213AF"/>
    <w:rsid w:val="0052392B"/>
    <w:rsid w:val="00523F53"/>
    <w:rsid w:val="0052450E"/>
    <w:rsid w:val="00526BCD"/>
    <w:rsid w:val="005321AA"/>
    <w:rsid w:val="00532DED"/>
    <w:rsid w:val="005344BA"/>
    <w:rsid w:val="00535790"/>
    <w:rsid w:val="00536B98"/>
    <w:rsid w:val="00536C27"/>
    <w:rsid w:val="00536FD7"/>
    <w:rsid w:val="005445C2"/>
    <w:rsid w:val="00550087"/>
    <w:rsid w:val="00554259"/>
    <w:rsid w:val="005552D9"/>
    <w:rsid w:val="00555DB9"/>
    <w:rsid w:val="00555EA0"/>
    <w:rsid w:val="00556AAE"/>
    <w:rsid w:val="00556B65"/>
    <w:rsid w:val="0055715D"/>
    <w:rsid w:val="00557D8D"/>
    <w:rsid w:val="005618D4"/>
    <w:rsid w:val="00564590"/>
    <w:rsid w:val="005646B3"/>
    <w:rsid w:val="00565220"/>
    <w:rsid w:val="00565599"/>
    <w:rsid w:val="0057130F"/>
    <w:rsid w:val="00571E28"/>
    <w:rsid w:val="00573DEB"/>
    <w:rsid w:val="0057400F"/>
    <w:rsid w:val="00574299"/>
    <w:rsid w:val="005761A9"/>
    <w:rsid w:val="00576EE9"/>
    <w:rsid w:val="00581EC5"/>
    <w:rsid w:val="005824B4"/>
    <w:rsid w:val="0059236A"/>
    <w:rsid w:val="0059396D"/>
    <w:rsid w:val="00593AB6"/>
    <w:rsid w:val="00593FDF"/>
    <w:rsid w:val="00596270"/>
    <w:rsid w:val="005A2B6F"/>
    <w:rsid w:val="005B005B"/>
    <w:rsid w:val="005B1328"/>
    <w:rsid w:val="005B4760"/>
    <w:rsid w:val="005B54E5"/>
    <w:rsid w:val="005B68C6"/>
    <w:rsid w:val="005B6B9F"/>
    <w:rsid w:val="005C1F8A"/>
    <w:rsid w:val="005C2292"/>
    <w:rsid w:val="005C3A50"/>
    <w:rsid w:val="005D0325"/>
    <w:rsid w:val="005D06AC"/>
    <w:rsid w:val="005D28EE"/>
    <w:rsid w:val="005D32B1"/>
    <w:rsid w:val="005D38C9"/>
    <w:rsid w:val="005D4F05"/>
    <w:rsid w:val="005D60B5"/>
    <w:rsid w:val="005D620C"/>
    <w:rsid w:val="005E06BB"/>
    <w:rsid w:val="005E0EEF"/>
    <w:rsid w:val="005E3DAD"/>
    <w:rsid w:val="005E5476"/>
    <w:rsid w:val="005E66AA"/>
    <w:rsid w:val="005F34EC"/>
    <w:rsid w:val="005F49A2"/>
    <w:rsid w:val="005F5E9A"/>
    <w:rsid w:val="005F64A1"/>
    <w:rsid w:val="005F657A"/>
    <w:rsid w:val="005F7697"/>
    <w:rsid w:val="005F7868"/>
    <w:rsid w:val="006005D8"/>
    <w:rsid w:val="006028D6"/>
    <w:rsid w:val="00604642"/>
    <w:rsid w:val="0060632A"/>
    <w:rsid w:val="00617C18"/>
    <w:rsid w:val="00617EAC"/>
    <w:rsid w:val="00623900"/>
    <w:rsid w:val="006258BF"/>
    <w:rsid w:val="00625DC4"/>
    <w:rsid w:val="0062672C"/>
    <w:rsid w:val="006267EB"/>
    <w:rsid w:val="00626A4A"/>
    <w:rsid w:val="00627366"/>
    <w:rsid w:val="006301F9"/>
    <w:rsid w:val="00630ABC"/>
    <w:rsid w:val="00630DD7"/>
    <w:rsid w:val="00633CF3"/>
    <w:rsid w:val="00634588"/>
    <w:rsid w:val="00634AEB"/>
    <w:rsid w:val="00635CB3"/>
    <w:rsid w:val="00636331"/>
    <w:rsid w:val="006378B7"/>
    <w:rsid w:val="00637F7B"/>
    <w:rsid w:val="00644699"/>
    <w:rsid w:val="006451D9"/>
    <w:rsid w:val="00645B65"/>
    <w:rsid w:val="006476D2"/>
    <w:rsid w:val="00647BE8"/>
    <w:rsid w:val="0065033F"/>
    <w:rsid w:val="006526D8"/>
    <w:rsid w:val="00653FD4"/>
    <w:rsid w:val="00657763"/>
    <w:rsid w:val="00660419"/>
    <w:rsid w:val="006616A2"/>
    <w:rsid w:val="006616B5"/>
    <w:rsid w:val="006618CC"/>
    <w:rsid w:val="006621D7"/>
    <w:rsid w:val="0066345D"/>
    <w:rsid w:val="00665062"/>
    <w:rsid w:val="00665321"/>
    <w:rsid w:val="00666DDD"/>
    <w:rsid w:val="00671DD2"/>
    <w:rsid w:val="00676F93"/>
    <w:rsid w:val="00681186"/>
    <w:rsid w:val="006815FB"/>
    <w:rsid w:val="006816A9"/>
    <w:rsid w:val="006836B9"/>
    <w:rsid w:val="00684846"/>
    <w:rsid w:val="006874DC"/>
    <w:rsid w:val="0069279B"/>
    <w:rsid w:val="0069366F"/>
    <w:rsid w:val="006942D9"/>
    <w:rsid w:val="006962F5"/>
    <w:rsid w:val="0069715B"/>
    <w:rsid w:val="006A1B40"/>
    <w:rsid w:val="006A261C"/>
    <w:rsid w:val="006A3435"/>
    <w:rsid w:val="006A4214"/>
    <w:rsid w:val="006A712B"/>
    <w:rsid w:val="006B0427"/>
    <w:rsid w:val="006B170F"/>
    <w:rsid w:val="006B3074"/>
    <w:rsid w:val="006B679D"/>
    <w:rsid w:val="006B7C3A"/>
    <w:rsid w:val="006C5B32"/>
    <w:rsid w:val="006C7AA9"/>
    <w:rsid w:val="006C7B6D"/>
    <w:rsid w:val="006D3267"/>
    <w:rsid w:val="006D3D13"/>
    <w:rsid w:val="006E07B4"/>
    <w:rsid w:val="006E5552"/>
    <w:rsid w:val="006E7603"/>
    <w:rsid w:val="006E7827"/>
    <w:rsid w:val="006F102B"/>
    <w:rsid w:val="006F2D57"/>
    <w:rsid w:val="006F6574"/>
    <w:rsid w:val="007037AB"/>
    <w:rsid w:val="0071374A"/>
    <w:rsid w:val="007137F1"/>
    <w:rsid w:val="00713EA8"/>
    <w:rsid w:val="007211E1"/>
    <w:rsid w:val="0072121F"/>
    <w:rsid w:val="00721400"/>
    <w:rsid w:val="00722565"/>
    <w:rsid w:val="00726CAC"/>
    <w:rsid w:val="007271FD"/>
    <w:rsid w:val="0072746A"/>
    <w:rsid w:val="007279D5"/>
    <w:rsid w:val="007319F5"/>
    <w:rsid w:val="00731BAA"/>
    <w:rsid w:val="00734040"/>
    <w:rsid w:val="00734F5D"/>
    <w:rsid w:val="0073599C"/>
    <w:rsid w:val="00735F1D"/>
    <w:rsid w:val="00740706"/>
    <w:rsid w:val="007421CE"/>
    <w:rsid w:val="00742215"/>
    <w:rsid w:val="00742BDE"/>
    <w:rsid w:val="0075085D"/>
    <w:rsid w:val="00751C88"/>
    <w:rsid w:val="007520FB"/>
    <w:rsid w:val="0075250F"/>
    <w:rsid w:val="00753981"/>
    <w:rsid w:val="00754CBD"/>
    <w:rsid w:val="007552E2"/>
    <w:rsid w:val="007565B4"/>
    <w:rsid w:val="007604EF"/>
    <w:rsid w:val="00762769"/>
    <w:rsid w:val="0076282B"/>
    <w:rsid w:val="00764BBB"/>
    <w:rsid w:val="00767B08"/>
    <w:rsid w:val="007712CA"/>
    <w:rsid w:val="007736ED"/>
    <w:rsid w:val="0077408D"/>
    <w:rsid w:val="00774438"/>
    <w:rsid w:val="00776AB4"/>
    <w:rsid w:val="0077795E"/>
    <w:rsid w:val="00780E77"/>
    <w:rsid w:val="007836F1"/>
    <w:rsid w:val="00783DFB"/>
    <w:rsid w:val="00791E47"/>
    <w:rsid w:val="00793B69"/>
    <w:rsid w:val="00793FCF"/>
    <w:rsid w:val="00794866"/>
    <w:rsid w:val="00797111"/>
    <w:rsid w:val="007A28B2"/>
    <w:rsid w:val="007A3D4D"/>
    <w:rsid w:val="007B2E4A"/>
    <w:rsid w:val="007B5A3B"/>
    <w:rsid w:val="007B7613"/>
    <w:rsid w:val="007C068C"/>
    <w:rsid w:val="007C37CD"/>
    <w:rsid w:val="007C5913"/>
    <w:rsid w:val="007D0BB0"/>
    <w:rsid w:val="007D2563"/>
    <w:rsid w:val="007D36B0"/>
    <w:rsid w:val="007D5185"/>
    <w:rsid w:val="007D5231"/>
    <w:rsid w:val="007D665C"/>
    <w:rsid w:val="007D7C8A"/>
    <w:rsid w:val="007E21BC"/>
    <w:rsid w:val="007E2F3C"/>
    <w:rsid w:val="007E324E"/>
    <w:rsid w:val="007E430D"/>
    <w:rsid w:val="007E6D53"/>
    <w:rsid w:val="007E7BE0"/>
    <w:rsid w:val="007F13E0"/>
    <w:rsid w:val="007F146D"/>
    <w:rsid w:val="007F158B"/>
    <w:rsid w:val="007F23BE"/>
    <w:rsid w:val="007F2EEF"/>
    <w:rsid w:val="007F4D07"/>
    <w:rsid w:val="007F58B2"/>
    <w:rsid w:val="00800629"/>
    <w:rsid w:val="00800845"/>
    <w:rsid w:val="00805566"/>
    <w:rsid w:val="008121BF"/>
    <w:rsid w:val="00817505"/>
    <w:rsid w:val="00817CE8"/>
    <w:rsid w:val="00826186"/>
    <w:rsid w:val="008313D2"/>
    <w:rsid w:val="008327CE"/>
    <w:rsid w:val="00834A25"/>
    <w:rsid w:val="008351C5"/>
    <w:rsid w:val="00836679"/>
    <w:rsid w:val="00837BB3"/>
    <w:rsid w:val="00841404"/>
    <w:rsid w:val="00843AEA"/>
    <w:rsid w:val="00844122"/>
    <w:rsid w:val="00844C1A"/>
    <w:rsid w:val="00846834"/>
    <w:rsid w:val="00846EDB"/>
    <w:rsid w:val="0085304E"/>
    <w:rsid w:val="0085396D"/>
    <w:rsid w:val="00853B87"/>
    <w:rsid w:val="008574B6"/>
    <w:rsid w:val="008577B1"/>
    <w:rsid w:val="00861369"/>
    <w:rsid w:val="0086287B"/>
    <w:rsid w:val="00862E98"/>
    <w:rsid w:val="00863A67"/>
    <w:rsid w:val="00864228"/>
    <w:rsid w:val="00864E57"/>
    <w:rsid w:val="00866004"/>
    <w:rsid w:val="008661B0"/>
    <w:rsid w:val="00874C02"/>
    <w:rsid w:val="00876A59"/>
    <w:rsid w:val="00876D01"/>
    <w:rsid w:val="00876E44"/>
    <w:rsid w:val="0088078D"/>
    <w:rsid w:val="00882A13"/>
    <w:rsid w:val="00882FB9"/>
    <w:rsid w:val="0088741A"/>
    <w:rsid w:val="008878EE"/>
    <w:rsid w:val="00890A85"/>
    <w:rsid w:val="008940D6"/>
    <w:rsid w:val="00897DCD"/>
    <w:rsid w:val="008A05E9"/>
    <w:rsid w:val="008A2268"/>
    <w:rsid w:val="008A2756"/>
    <w:rsid w:val="008A6954"/>
    <w:rsid w:val="008A6F8B"/>
    <w:rsid w:val="008A77AF"/>
    <w:rsid w:val="008B27F1"/>
    <w:rsid w:val="008B78BC"/>
    <w:rsid w:val="008B7DF8"/>
    <w:rsid w:val="008C1B18"/>
    <w:rsid w:val="008C24D5"/>
    <w:rsid w:val="008C7A79"/>
    <w:rsid w:val="008D03DD"/>
    <w:rsid w:val="008D1C5E"/>
    <w:rsid w:val="008D2F1F"/>
    <w:rsid w:val="008D6FF2"/>
    <w:rsid w:val="008D7349"/>
    <w:rsid w:val="008D759F"/>
    <w:rsid w:val="008D7D11"/>
    <w:rsid w:val="008D7F1A"/>
    <w:rsid w:val="008E320F"/>
    <w:rsid w:val="008E429D"/>
    <w:rsid w:val="008E4ACD"/>
    <w:rsid w:val="008F0EA0"/>
    <w:rsid w:val="008F19DE"/>
    <w:rsid w:val="008F1FB5"/>
    <w:rsid w:val="008F22E6"/>
    <w:rsid w:val="008F39FF"/>
    <w:rsid w:val="008F595A"/>
    <w:rsid w:val="008F623F"/>
    <w:rsid w:val="0090114E"/>
    <w:rsid w:val="00901AFF"/>
    <w:rsid w:val="009023B9"/>
    <w:rsid w:val="00902C1C"/>
    <w:rsid w:val="00905063"/>
    <w:rsid w:val="00905359"/>
    <w:rsid w:val="00910A3D"/>
    <w:rsid w:val="00910D8D"/>
    <w:rsid w:val="009115CB"/>
    <w:rsid w:val="0091227C"/>
    <w:rsid w:val="0091643E"/>
    <w:rsid w:val="00920285"/>
    <w:rsid w:val="00923EA1"/>
    <w:rsid w:val="0092459E"/>
    <w:rsid w:val="00925EB7"/>
    <w:rsid w:val="009307CD"/>
    <w:rsid w:val="00930E4E"/>
    <w:rsid w:val="00930EE1"/>
    <w:rsid w:val="00933AEF"/>
    <w:rsid w:val="009364FF"/>
    <w:rsid w:val="00936F6B"/>
    <w:rsid w:val="009370D1"/>
    <w:rsid w:val="0093741F"/>
    <w:rsid w:val="0093768C"/>
    <w:rsid w:val="0094167A"/>
    <w:rsid w:val="00942022"/>
    <w:rsid w:val="00944FB9"/>
    <w:rsid w:val="00947FF8"/>
    <w:rsid w:val="00951684"/>
    <w:rsid w:val="00953DB0"/>
    <w:rsid w:val="00954402"/>
    <w:rsid w:val="00955281"/>
    <w:rsid w:val="00955889"/>
    <w:rsid w:val="00957DC4"/>
    <w:rsid w:val="00961A1C"/>
    <w:rsid w:val="0096381A"/>
    <w:rsid w:val="00964C1B"/>
    <w:rsid w:val="009650BB"/>
    <w:rsid w:val="00970D17"/>
    <w:rsid w:val="009726B0"/>
    <w:rsid w:val="00973E62"/>
    <w:rsid w:val="00974210"/>
    <w:rsid w:val="00974881"/>
    <w:rsid w:val="0098274C"/>
    <w:rsid w:val="00984156"/>
    <w:rsid w:val="00984953"/>
    <w:rsid w:val="00990349"/>
    <w:rsid w:val="00992ED9"/>
    <w:rsid w:val="00994207"/>
    <w:rsid w:val="00994C58"/>
    <w:rsid w:val="00994D5D"/>
    <w:rsid w:val="00996D71"/>
    <w:rsid w:val="009A057A"/>
    <w:rsid w:val="009A30D3"/>
    <w:rsid w:val="009A35A0"/>
    <w:rsid w:val="009A386E"/>
    <w:rsid w:val="009A4EDC"/>
    <w:rsid w:val="009A54EE"/>
    <w:rsid w:val="009A6722"/>
    <w:rsid w:val="009A7ABF"/>
    <w:rsid w:val="009B4B4B"/>
    <w:rsid w:val="009C0CFE"/>
    <w:rsid w:val="009C2095"/>
    <w:rsid w:val="009C475E"/>
    <w:rsid w:val="009C6596"/>
    <w:rsid w:val="009CB7ED"/>
    <w:rsid w:val="009D5C6F"/>
    <w:rsid w:val="009D79C4"/>
    <w:rsid w:val="009E299A"/>
    <w:rsid w:val="009E3769"/>
    <w:rsid w:val="009E6168"/>
    <w:rsid w:val="009E6B9B"/>
    <w:rsid w:val="00A017CE"/>
    <w:rsid w:val="00A03C1E"/>
    <w:rsid w:val="00A03FB0"/>
    <w:rsid w:val="00A07DC0"/>
    <w:rsid w:val="00A128EA"/>
    <w:rsid w:val="00A14131"/>
    <w:rsid w:val="00A14283"/>
    <w:rsid w:val="00A154F0"/>
    <w:rsid w:val="00A1591C"/>
    <w:rsid w:val="00A20149"/>
    <w:rsid w:val="00A2179B"/>
    <w:rsid w:val="00A21DA9"/>
    <w:rsid w:val="00A2567B"/>
    <w:rsid w:val="00A335F1"/>
    <w:rsid w:val="00A33F90"/>
    <w:rsid w:val="00A34953"/>
    <w:rsid w:val="00A43A7B"/>
    <w:rsid w:val="00A44F14"/>
    <w:rsid w:val="00A46924"/>
    <w:rsid w:val="00A5089D"/>
    <w:rsid w:val="00A5173E"/>
    <w:rsid w:val="00A56920"/>
    <w:rsid w:val="00A56B0A"/>
    <w:rsid w:val="00A64678"/>
    <w:rsid w:val="00A64E56"/>
    <w:rsid w:val="00A653F8"/>
    <w:rsid w:val="00A70777"/>
    <w:rsid w:val="00A739D3"/>
    <w:rsid w:val="00A741AA"/>
    <w:rsid w:val="00A767B5"/>
    <w:rsid w:val="00A777C4"/>
    <w:rsid w:val="00A80A7E"/>
    <w:rsid w:val="00A85ADB"/>
    <w:rsid w:val="00A87244"/>
    <w:rsid w:val="00A915E6"/>
    <w:rsid w:val="00A91781"/>
    <w:rsid w:val="00A93387"/>
    <w:rsid w:val="00A93C08"/>
    <w:rsid w:val="00A9536F"/>
    <w:rsid w:val="00A973DF"/>
    <w:rsid w:val="00AA0916"/>
    <w:rsid w:val="00AA331A"/>
    <w:rsid w:val="00AA4C90"/>
    <w:rsid w:val="00AB049D"/>
    <w:rsid w:val="00AB0978"/>
    <w:rsid w:val="00AB180F"/>
    <w:rsid w:val="00AB6851"/>
    <w:rsid w:val="00AB6A24"/>
    <w:rsid w:val="00AB6AB8"/>
    <w:rsid w:val="00AC414F"/>
    <w:rsid w:val="00AC531B"/>
    <w:rsid w:val="00AC7DC8"/>
    <w:rsid w:val="00AD4B6C"/>
    <w:rsid w:val="00AD4D66"/>
    <w:rsid w:val="00AD60DD"/>
    <w:rsid w:val="00AE1073"/>
    <w:rsid w:val="00AE1B7A"/>
    <w:rsid w:val="00AF0103"/>
    <w:rsid w:val="00AF2F4A"/>
    <w:rsid w:val="00AF48E6"/>
    <w:rsid w:val="00AF63AD"/>
    <w:rsid w:val="00AF6DB7"/>
    <w:rsid w:val="00B0032B"/>
    <w:rsid w:val="00B01F44"/>
    <w:rsid w:val="00B041AF"/>
    <w:rsid w:val="00B041FF"/>
    <w:rsid w:val="00B10964"/>
    <w:rsid w:val="00B11B48"/>
    <w:rsid w:val="00B1274F"/>
    <w:rsid w:val="00B147D0"/>
    <w:rsid w:val="00B14997"/>
    <w:rsid w:val="00B20F9A"/>
    <w:rsid w:val="00B210A8"/>
    <w:rsid w:val="00B24BDA"/>
    <w:rsid w:val="00B26121"/>
    <w:rsid w:val="00B303DF"/>
    <w:rsid w:val="00B3274A"/>
    <w:rsid w:val="00B35539"/>
    <w:rsid w:val="00B35CFF"/>
    <w:rsid w:val="00B377EF"/>
    <w:rsid w:val="00B41F0F"/>
    <w:rsid w:val="00B44D7A"/>
    <w:rsid w:val="00B46B23"/>
    <w:rsid w:val="00B473B6"/>
    <w:rsid w:val="00B50AF2"/>
    <w:rsid w:val="00B5146D"/>
    <w:rsid w:val="00B536E1"/>
    <w:rsid w:val="00B53789"/>
    <w:rsid w:val="00B540FE"/>
    <w:rsid w:val="00B546F2"/>
    <w:rsid w:val="00B550EF"/>
    <w:rsid w:val="00B56365"/>
    <w:rsid w:val="00B575BE"/>
    <w:rsid w:val="00B727D7"/>
    <w:rsid w:val="00B730EA"/>
    <w:rsid w:val="00B80AE9"/>
    <w:rsid w:val="00B83F6C"/>
    <w:rsid w:val="00B85F31"/>
    <w:rsid w:val="00B9072A"/>
    <w:rsid w:val="00B90A09"/>
    <w:rsid w:val="00B92A38"/>
    <w:rsid w:val="00B95AA9"/>
    <w:rsid w:val="00BA02B9"/>
    <w:rsid w:val="00BA10E5"/>
    <w:rsid w:val="00BA4EEF"/>
    <w:rsid w:val="00BA5B9B"/>
    <w:rsid w:val="00BB0EED"/>
    <w:rsid w:val="00BB1490"/>
    <w:rsid w:val="00BB3C4E"/>
    <w:rsid w:val="00BB6745"/>
    <w:rsid w:val="00BC3E09"/>
    <w:rsid w:val="00BC535F"/>
    <w:rsid w:val="00BC5487"/>
    <w:rsid w:val="00BD3C85"/>
    <w:rsid w:val="00BD62AA"/>
    <w:rsid w:val="00BD64B7"/>
    <w:rsid w:val="00BD6648"/>
    <w:rsid w:val="00BD7D83"/>
    <w:rsid w:val="00BE4344"/>
    <w:rsid w:val="00BE5086"/>
    <w:rsid w:val="00BF2F5A"/>
    <w:rsid w:val="00BF4518"/>
    <w:rsid w:val="00C008AE"/>
    <w:rsid w:val="00C020E9"/>
    <w:rsid w:val="00C0293C"/>
    <w:rsid w:val="00C05784"/>
    <w:rsid w:val="00C05930"/>
    <w:rsid w:val="00C06805"/>
    <w:rsid w:val="00C0793D"/>
    <w:rsid w:val="00C2027B"/>
    <w:rsid w:val="00C204BA"/>
    <w:rsid w:val="00C20A55"/>
    <w:rsid w:val="00C21113"/>
    <w:rsid w:val="00C21966"/>
    <w:rsid w:val="00C237F2"/>
    <w:rsid w:val="00C23CAD"/>
    <w:rsid w:val="00C23FBD"/>
    <w:rsid w:val="00C249FF"/>
    <w:rsid w:val="00C24F30"/>
    <w:rsid w:val="00C2590A"/>
    <w:rsid w:val="00C33D14"/>
    <w:rsid w:val="00C34250"/>
    <w:rsid w:val="00C343D4"/>
    <w:rsid w:val="00C347F0"/>
    <w:rsid w:val="00C36DE6"/>
    <w:rsid w:val="00C4158C"/>
    <w:rsid w:val="00C42E8D"/>
    <w:rsid w:val="00C4675E"/>
    <w:rsid w:val="00C46FC4"/>
    <w:rsid w:val="00C5026F"/>
    <w:rsid w:val="00C54854"/>
    <w:rsid w:val="00C54E04"/>
    <w:rsid w:val="00C5528A"/>
    <w:rsid w:val="00C55525"/>
    <w:rsid w:val="00C55FF9"/>
    <w:rsid w:val="00C561C1"/>
    <w:rsid w:val="00C56BF2"/>
    <w:rsid w:val="00C57051"/>
    <w:rsid w:val="00C61F26"/>
    <w:rsid w:val="00C644E2"/>
    <w:rsid w:val="00C70A61"/>
    <w:rsid w:val="00C71D4D"/>
    <w:rsid w:val="00C73621"/>
    <w:rsid w:val="00C73637"/>
    <w:rsid w:val="00C7391A"/>
    <w:rsid w:val="00C73A3E"/>
    <w:rsid w:val="00C74DCD"/>
    <w:rsid w:val="00C762CF"/>
    <w:rsid w:val="00C76861"/>
    <w:rsid w:val="00C77486"/>
    <w:rsid w:val="00C8234D"/>
    <w:rsid w:val="00C82708"/>
    <w:rsid w:val="00C82893"/>
    <w:rsid w:val="00C83129"/>
    <w:rsid w:val="00C83BF6"/>
    <w:rsid w:val="00C841BB"/>
    <w:rsid w:val="00C90390"/>
    <w:rsid w:val="00C91C44"/>
    <w:rsid w:val="00C93BA2"/>
    <w:rsid w:val="00C97975"/>
    <w:rsid w:val="00CA1155"/>
    <w:rsid w:val="00CA3590"/>
    <w:rsid w:val="00CA60FE"/>
    <w:rsid w:val="00CA78FD"/>
    <w:rsid w:val="00CA7C9F"/>
    <w:rsid w:val="00CB1A28"/>
    <w:rsid w:val="00CB3BFF"/>
    <w:rsid w:val="00CB41E5"/>
    <w:rsid w:val="00CB4E36"/>
    <w:rsid w:val="00CB64B4"/>
    <w:rsid w:val="00CC0B20"/>
    <w:rsid w:val="00CC16C8"/>
    <w:rsid w:val="00CC4087"/>
    <w:rsid w:val="00CD0002"/>
    <w:rsid w:val="00CD6C5C"/>
    <w:rsid w:val="00CD7637"/>
    <w:rsid w:val="00CE34DC"/>
    <w:rsid w:val="00CE35B1"/>
    <w:rsid w:val="00CE42AA"/>
    <w:rsid w:val="00CE51D9"/>
    <w:rsid w:val="00CE5932"/>
    <w:rsid w:val="00CE5A28"/>
    <w:rsid w:val="00CF09CE"/>
    <w:rsid w:val="00CF3644"/>
    <w:rsid w:val="00CF6B5F"/>
    <w:rsid w:val="00D00FC0"/>
    <w:rsid w:val="00D01576"/>
    <w:rsid w:val="00D03714"/>
    <w:rsid w:val="00D03C4C"/>
    <w:rsid w:val="00D05181"/>
    <w:rsid w:val="00D052CE"/>
    <w:rsid w:val="00D0667D"/>
    <w:rsid w:val="00D076CD"/>
    <w:rsid w:val="00D10080"/>
    <w:rsid w:val="00D13F68"/>
    <w:rsid w:val="00D144B6"/>
    <w:rsid w:val="00D148D6"/>
    <w:rsid w:val="00D14DF5"/>
    <w:rsid w:val="00D17D34"/>
    <w:rsid w:val="00D2524D"/>
    <w:rsid w:val="00D26A30"/>
    <w:rsid w:val="00D26BB6"/>
    <w:rsid w:val="00D26DB6"/>
    <w:rsid w:val="00D26F02"/>
    <w:rsid w:val="00D3040B"/>
    <w:rsid w:val="00D33487"/>
    <w:rsid w:val="00D34A1F"/>
    <w:rsid w:val="00D40B1A"/>
    <w:rsid w:val="00D42BCA"/>
    <w:rsid w:val="00D5266E"/>
    <w:rsid w:val="00D53436"/>
    <w:rsid w:val="00D54836"/>
    <w:rsid w:val="00D55CCF"/>
    <w:rsid w:val="00D6048F"/>
    <w:rsid w:val="00D62427"/>
    <w:rsid w:val="00D64FE4"/>
    <w:rsid w:val="00D6558A"/>
    <w:rsid w:val="00D66ED8"/>
    <w:rsid w:val="00D67C89"/>
    <w:rsid w:val="00D70322"/>
    <w:rsid w:val="00D70C57"/>
    <w:rsid w:val="00D72026"/>
    <w:rsid w:val="00D72D20"/>
    <w:rsid w:val="00D72D3A"/>
    <w:rsid w:val="00D73E54"/>
    <w:rsid w:val="00D757FD"/>
    <w:rsid w:val="00D76D4B"/>
    <w:rsid w:val="00D8116C"/>
    <w:rsid w:val="00D81F74"/>
    <w:rsid w:val="00D83AF7"/>
    <w:rsid w:val="00D8463A"/>
    <w:rsid w:val="00D8476C"/>
    <w:rsid w:val="00D85BCC"/>
    <w:rsid w:val="00D85F3B"/>
    <w:rsid w:val="00D863C6"/>
    <w:rsid w:val="00D9073C"/>
    <w:rsid w:val="00D91366"/>
    <w:rsid w:val="00D934D5"/>
    <w:rsid w:val="00D944A9"/>
    <w:rsid w:val="00D96C7E"/>
    <w:rsid w:val="00D96DDE"/>
    <w:rsid w:val="00DA11AB"/>
    <w:rsid w:val="00DA44FF"/>
    <w:rsid w:val="00DA5626"/>
    <w:rsid w:val="00DA5C94"/>
    <w:rsid w:val="00DA6428"/>
    <w:rsid w:val="00DA69CF"/>
    <w:rsid w:val="00DB1E47"/>
    <w:rsid w:val="00DC2143"/>
    <w:rsid w:val="00DC2B1A"/>
    <w:rsid w:val="00DC3498"/>
    <w:rsid w:val="00DC3631"/>
    <w:rsid w:val="00DC4075"/>
    <w:rsid w:val="00DC4428"/>
    <w:rsid w:val="00DC4477"/>
    <w:rsid w:val="00DC47F0"/>
    <w:rsid w:val="00DC4D5E"/>
    <w:rsid w:val="00DD1C53"/>
    <w:rsid w:val="00DD1E44"/>
    <w:rsid w:val="00DD4B99"/>
    <w:rsid w:val="00DD567C"/>
    <w:rsid w:val="00DD6DD8"/>
    <w:rsid w:val="00DE28C7"/>
    <w:rsid w:val="00DF00C1"/>
    <w:rsid w:val="00DF023A"/>
    <w:rsid w:val="00DF2433"/>
    <w:rsid w:val="00DF721F"/>
    <w:rsid w:val="00E0052A"/>
    <w:rsid w:val="00E00A0F"/>
    <w:rsid w:val="00E03A05"/>
    <w:rsid w:val="00E03C2A"/>
    <w:rsid w:val="00E046A9"/>
    <w:rsid w:val="00E04E64"/>
    <w:rsid w:val="00E05828"/>
    <w:rsid w:val="00E05F7C"/>
    <w:rsid w:val="00E07BEE"/>
    <w:rsid w:val="00E10865"/>
    <w:rsid w:val="00E12084"/>
    <w:rsid w:val="00E13BD8"/>
    <w:rsid w:val="00E14BD9"/>
    <w:rsid w:val="00E15BAC"/>
    <w:rsid w:val="00E23743"/>
    <w:rsid w:val="00E238AF"/>
    <w:rsid w:val="00E238D8"/>
    <w:rsid w:val="00E2697B"/>
    <w:rsid w:val="00E26B04"/>
    <w:rsid w:val="00E30636"/>
    <w:rsid w:val="00E326DC"/>
    <w:rsid w:val="00E33827"/>
    <w:rsid w:val="00E3495E"/>
    <w:rsid w:val="00E365D3"/>
    <w:rsid w:val="00E40E7D"/>
    <w:rsid w:val="00E43679"/>
    <w:rsid w:val="00E4432B"/>
    <w:rsid w:val="00E47335"/>
    <w:rsid w:val="00E50F88"/>
    <w:rsid w:val="00E511FE"/>
    <w:rsid w:val="00E549AA"/>
    <w:rsid w:val="00E568F0"/>
    <w:rsid w:val="00E61C08"/>
    <w:rsid w:val="00E61CAB"/>
    <w:rsid w:val="00E6466C"/>
    <w:rsid w:val="00E65ABD"/>
    <w:rsid w:val="00E66659"/>
    <w:rsid w:val="00E7026D"/>
    <w:rsid w:val="00E71DF6"/>
    <w:rsid w:val="00E749DD"/>
    <w:rsid w:val="00E77B43"/>
    <w:rsid w:val="00E81892"/>
    <w:rsid w:val="00E82EA4"/>
    <w:rsid w:val="00E8457F"/>
    <w:rsid w:val="00E90158"/>
    <w:rsid w:val="00E93942"/>
    <w:rsid w:val="00E95BB8"/>
    <w:rsid w:val="00EA0EB0"/>
    <w:rsid w:val="00EA11B1"/>
    <w:rsid w:val="00EA26F2"/>
    <w:rsid w:val="00EA2928"/>
    <w:rsid w:val="00EA2D05"/>
    <w:rsid w:val="00EA5193"/>
    <w:rsid w:val="00EB233F"/>
    <w:rsid w:val="00EB2FEA"/>
    <w:rsid w:val="00EB3F4B"/>
    <w:rsid w:val="00EB446D"/>
    <w:rsid w:val="00EB5B92"/>
    <w:rsid w:val="00EB5D21"/>
    <w:rsid w:val="00EB682F"/>
    <w:rsid w:val="00EC09D1"/>
    <w:rsid w:val="00EC3CC1"/>
    <w:rsid w:val="00EC469B"/>
    <w:rsid w:val="00EC613D"/>
    <w:rsid w:val="00ED737D"/>
    <w:rsid w:val="00ED7A77"/>
    <w:rsid w:val="00ED7C2A"/>
    <w:rsid w:val="00ED7D7A"/>
    <w:rsid w:val="00EE0C7C"/>
    <w:rsid w:val="00EE1262"/>
    <w:rsid w:val="00EE263D"/>
    <w:rsid w:val="00EE2DC6"/>
    <w:rsid w:val="00EE74FF"/>
    <w:rsid w:val="00EF02FE"/>
    <w:rsid w:val="00EF04E2"/>
    <w:rsid w:val="00EF118E"/>
    <w:rsid w:val="00EF3CA8"/>
    <w:rsid w:val="00EF4A42"/>
    <w:rsid w:val="00EF4C19"/>
    <w:rsid w:val="00EF52BF"/>
    <w:rsid w:val="00F03C73"/>
    <w:rsid w:val="00F03F10"/>
    <w:rsid w:val="00F04057"/>
    <w:rsid w:val="00F04825"/>
    <w:rsid w:val="00F06C4C"/>
    <w:rsid w:val="00F11505"/>
    <w:rsid w:val="00F14D46"/>
    <w:rsid w:val="00F15A69"/>
    <w:rsid w:val="00F17630"/>
    <w:rsid w:val="00F23F35"/>
    <w:rsid w:val="00F264A3"/>
    <w:rsid w:val="00F26A80"/>
    <w:rsid w:val="00F26C1F"/>
    <w:rsid w:val="00F27242"/>
    <w:rsid w:val="00F32C62"/>
    <w:rsid w:val="00F32F38"/>
    <w:rsid w:val="00F33504"/>
    <w:rsid w:val="00F40992"/>
    <w:rsid w:val="00F41F4A"/>
    <w:rsid w:val="00F430E8"/>
    <w:rsid w:val="00F51F2A"/>
    <w:rsid w:val="00F52DAE"/>
    <w:rsid w:val="00F561C8"/>
    <w:rsid w:val="00F56AE7"/>
    <w:rsid w:val="00F57A96"/>
    <w:rsid w:val="00F57E95"/>
    <w:rsid w:val="00F6447E"/>
    <w:rsid w:val="00F65D92"/>
    <w:rsid w:val="00F70495"/>
    <w:rsid w:val="00F7176D"/>
    <w:rsid w:val="00F7196E"/>
    <w:rsid w:val="00F73CC1"/>
    <w:rsid w:val="00F74E73"/>
    <w:rsid w:val="00F75ABA"/>
    <w:rsid w:val="00F772AC"/>
    <w:rsid w:val="00F8321A"/>
    <w:rsid w:val="00F868A7"/>
    <w:rsid w:val="00F868D2"/>
    <w:rsid w:val="00F87DC8"/>
    <w:rsid w:val="00F9390E"/>
    <w:rsid w:val="00F951D0"/>
    <w:rsid w:val="00F960F7"/>
    <w:rsid w:val="00F96EF8"/>
    <w:rsid w:val="00FA16FD"/>
    <w:rsid w:val="00FA1A87"/>
    <w:rsid w:val="00FA3030"/>
    <w:rsid w:val="00FA51CC"/>
    <w:rsid w:val="00FA51EB"/>
    <w:rsid w:val="00FA58B2"/>
    <w:rsid w:val="00FA6A53"/>
    <w:rsid w:val="00FA7735"/>
    <w:rsid w:val="00FB0D75"/>
    <w:rsid w:val="00FB335D"/>
    <w:rsid w:val="00FB346E"/>
    <w:rsid w:val="00FB4A07"/>
    <w:rsid w:val="00FC3D96"/>
    <w:rsid w:val="00FC6880"/>
    <w:rsid w:val="00FC77C5"/>
    <w:rsid w:val="00FD06FF"/>
    <w:rsid w:val="00FD1275"/>
    <w:rsid w:val="00FD24AD"/>
    <w:rsid w:val="00FD45B7"/>
    <w:rsid w:val="00FD6DD5"/>
    <w:rsid w:val="00FD70D0"/>
    <w:rsid w:val="00FE2162"/>
    <w:rsid w:val="00FE6B45"/>
    <w:rsid w:val="00FF00B5"/>
    <w:rsid w:val="00FF0752"/>
    <w:rsid w:val="00FF4DC9"/>
    <w:rsid w:val="00FF4E3A"/>
    <w:rsid w:val="0169788D"/>
    <w:rsid w:val="01FD473F"/>
    <w:rsid w:val="02014843"/>
    <w:rsid w:val="028D2B7B"/>
    <w:rsid w:val="02C180EF"/>
    <w:rsid w:val="034BC166"/>
    <w:rsid w:val="03AE06F7"/>
    <w:rsid w:val="03E889B8"/>
    <w:rsid w:val="03E985D7"/>
    <w:rsid w:val="04625EAE"/>
    <w:rsid w:val="047C4E5A"/>
    <w:rsid w:val="048903AF"/>
    <w:rsid w:val="0493498A"/>
    <w:rsid w:val="04A026BE"/>
    <w:rsid w:val="0500BA24"/>
    <w:rsid w:val="05456817"/>
    <w:rsid w:val="05978CBB"/>
    <w:rsid w:val="0620FECC"/>
    <w:rsid w:val="06680A48"/>
    <w:rsid w:val="06CF1E28"/>
    <w:rsid w:val="087D08D9"/>
    <w:rsid w:val="08CD8FC1"/>
    <w:rsid w:val="095D4523"/>
    <w:rsid w:val="098EA7EB"/>
    <w:rsid w:val="09BDC571"/>
    <w:rsid w:val="0A37F3F6"/>
    <w:rsid w:val="0AA01B2F"/>
    <w:rsid w:val="0ABBE15A"/>
    <w:rsid w:val="0AF93647"/>
    <w:rsid w:val="0B2A00FA"/>
    <w:rsid w:val="0B4CA169"/>
    <w:rsid w:val="0C3BEB90"/>
    <w:rsid w:val="0C48E85F"/>
    <w:rsid w:val="0CC3B3B8"/>
    <w:rsid w:val="0D174469"/>
    <w:rsid w:val="0D4D539D"/>
    <w:rsid w:val="0E210373"/>
    <w:rsid w:val="0E61A1BC"/>
    <w:rsid w:val="0E71C332"/>
    <w:rsid w:val="0EC107B0"/>
    <w:rsid w:val="0EE2478F"/>
    <w:rsid w:val="0EF9EEC7"/>
    <w:rsid w:val="0F6974B8"/>
    <w:rsid w:val="100CF25B"/>
    <w:rsid w:val="102A07D4"/>
    <w:rsid w:val="10A04D77"/>
    <w:rsid w:val="10ED5C4C"/>
    <w:rsid w:val="1143B043"/>
    <w:rsid w:val="11969C28"/>
    <w:rsid w:val="11A4063F"/>
    <w:rsid w:val="11CCBA7D"/>
    <w:rsid w:val="1221780F"/>
    <w:rsid w:val="129AB080"/>
    <w:rsid w:val="12DF80A4"/>
    <w:rsid w:val="130BB36A"/>
    <w:rsid w:val="14028760"/>
    <w:rsid w:val="1423BD7E"/>
    <w:rsid w:val="142B6195"/>
    <w:rsid w:val="1534A00F"/>
    <w:rsid w:val="15BF8DDF"/>
    <w:rsid w:val="16C702A5"/>
    <w:rsid w:val="173A2822"/>
    <w:rsid w:val="17607694"/>
    <w:rsid w:val="1790CE82"/>
    <w:rsid w:val="17C59789"/>
    <w:rsid w:val="187B1690"/>
    <w:rsid w:val="188D4E55"/>
    <w:rsid w:val="18F60485"/>
    <w:rsid w:val="1912B370"/>
    <w:rsid w:val="1A1ADC1F"/>
    <w:rsid w:val="1A3DB2BD"/>
    <w:rsid w:val="1A560546"/>
    <w:rsid w:val="1AAC10C1"/>
    <w:rsid w:val="1AD68925"/>
    <w:rsid w:val="1B82225A"/>
    <w:rsid w:val="1BBE01CF"/>
    <w:rsid w:val="1BF980AF"/>
    <w:rsid w:val="1C0A8842"/>
    <w:rsid w:val="1C4A5432"/>
    <w:rsid w:val="1C725986"/>
    <w:rsid w:val="1C7C7017"/>
    <w:rsid w:val="1CB95AEB"/>
    <w:rsid w:val="1CCC2DBF"/>
    <w:rsid w:val="1D7C20BC"/>
    <w:rsid w:val="1DB5E59B"/>
    <w:rsid w:val="1E0E29E7"/>
    <w:rsid w:val="1E9D783E"/>
    <w:rsid w:val="1F257B4D"/>
    <w:rsid w:val="1F38B9F5"/>
    <w:rsid w:val="1F5E7B87"/>
    <w:rsid w:val="1F81F4F4"/>
    <w:rsid w:val="1FA0312A"/>
    <w:rsid w:val="201CF6DE"/>
    <w:rsid w:val="201E7F3E"/>
    <w:rsid w:val="207AE961"/>
    <w:rsid w:val="213E3E40"/>
    <w:rsid w:val="217C6C69"/>
    <w:rsid w:val="2197F3DA"/>
    <w:rsid w:val="219F9EE2"/>
    <w:rsid w:val="21B8C73F"/>
    <w:rsid w:val="21C94FE3"/>
    <w:rsid w:val="224F99D6"/>
    <w:rsid w:val="22B605C4"/>
    <w:rsid w:val="23028F2F"/>
    <w:rsid w:val="2309105C"/>
    <w:rsid w:val="230FD016"/>
    <w:rsid w:val="238BA82C"/>
    <w:rsid w:val="23A4973D"/>
    <w:rsid w:val="23DEA731"/>
    <w:rsid w:val="23F03571"/>
    <w:rsid w:val="23F4E5C9"/>
    <w:rsid w:val="2452A390"/>
    <w:rsid w:val="24556617"/>
    <w:rsid w:val="2500F0A5"/>
    <w:rsid w:val="25239D41"/>
    <w:rsid w:val="252C1FED"/>
    <w:rsid w:val="2590D6ED"/>
    <w:rsid w:val="25AE3F3D"/>
    <w:rsid w:val="25D46090"/>
    <w:rsid w:val="26731005"/>
    <w:rsid w:val="26C30FA2"/>
    <w:rsid w:val="26DE1AF4"/>
    <w:rsid w:val="272174D2"/>
    <w:rsid w:val="278A4452"/>
    <w:rsid w:val="27E5A792"/>
    <w:rsid w:val="28366790"/>
    <w:rsid w:val="28EDC1F2"/>
    <w:rsid w:val="2958A856"/>
    <w:rsid w:val="298177F3"/>
    <w:rsid w:val="29CBDDC5"/>
    <w:rsid w:val="2A0A4F6A"/>
    <w:rsid w:val="2A688803"/>
    <w:rsid w:val="2C8B4BDD"/>
    <w:rsid w:val="2CA8F432"/>
    <w:rsid w:val="2D6AA0C5"/>
    <w:rsid w:val="2DA7BC3C"/>
    <w:rsid w:val="2E8EBAB1"/>
    <w:rsid w:val="2F3B128B"/>
    <w:rsid w:val="2F85882C"/>
    <w:rsid w:val="2FA07321"/>
    <w:rsid w:val="2FB5DA22"/>
    <w:rsid w:val="3035E337"/>
    <w:rsid w:val="3081720B"/>
    <w:rsid w:val="30BA4074"/>
    <w:rsid w:val="30DA8606"/>
    <w:rsid w:val="30DFAB7A"/>
    <w:rsid w:val="30E3C91B"/>
    <w:rsid w:val="310DB53E"/>
    <w:rsid w:val="31F94BB8"/>
    <w:rsid w:val="32316A10"/>
    <w:rsid w:val="324B54A3"/>
    <w:rsid w:val="3255BFFD"/>
    <w:rsid w:val="32BB0A62"/>
    <w:rsid w:val="334DDA6F"/>
    <w:rsid w:val="34D75734"/>
    <w:rsid w:val="34E347AF"/>
    <w:rsid w:val="3582F565"/>
    <w:rsid w:val="360FECD0"/>
    <w:rsid w:val="361CEC50"/>
    <w:rsid w:val="36336DB3"/>
    <w:rsid w:val="36DF81C8"/>
    <w:rsid w:val="3718F2D6"/>
    <w:rsid w:val="3881F0EA"/>
    <w:rsid w:val="38EDF43D"/>
    <w:rsid w:val="3934CD3F"/>
    <w:rsid w:val="3970DF88"/>
    <w:rsid w:val="39F705A4"/>
    <w:rsid w:val="3A385A76"/>
    <w:rsid w:val="3A7285CA"/>
    <w:rsid w:val="3A928C1D"/>
    <w:rsid w:val="3AC6CE07"/>
    <w:rsid w:val="3ADFF664"/>
    <w:rsid w:val="3B86987F"/>
    <w:rsid w:val="3B88A4D9"/>
    <w:rsid w:val="3C3A020F"/>
    <w:rsid w:val="3C8EE3AF"/>
    <w:rsid w:val="3DA012ED"/>
    <w:rsid w:val="3E8EBD3B"/>
    <w:rsid w:val="3EFCAF6B"/>
    <w:rsid w:val="3F3C8163"/>
    <w:rsid w:val="3F98914B"/>
    <w:rsid w:val="3FC1279C"/>
    <w:rsid w:val="3FCCD2CD"/>
    <w:rsid w:val="40331C5A"/>
    <w:rsid w:val="406B0791"/>
    <w:rsid w:val="40767F65"/>
    <w:rsid w:val="40925323"/>
    <w:rsid w:val="40A26815"/>
    <w:rsid w:val="40BFC0DF"/>
    <w:rsid w:val="41434D4A"/>
    <w:rsid w:val="4173F80A"/>
    <w:rsid w:val="41A75754"/>
    <w:rsid w:val="41C42731"/>
    <w:rsid w:val="427882DB"/>
    <w:rsid w:val="42D640A2"/>
    <w:rsid w:val="44721103"/>
    <w:rsid w:val="44C44E30"/>
    <w:rsid w:val="450CEF79"/>
    <w:rsid w:val="45B4E8FA"/>
    <w:rsid w:val="45DCAE5D"/>
    <w:rsid w:val="4681C76E"/>
    <w:rsid w:val="469BF90A"/>
    <w:rsid w:val="4732CBA1"/>
    <w:rsid w:val="4747B40B"/>
    <w:rsid w:val="4750B95B"/>
    <w:rsid w:val="47740040"/>
    <w:rsid w:val="48000100"/>
    <w:rsid w:val="4822D993"/>
    <w:rsid w:val="48B9D7B4"/>
    <w:rsid w:val="48BEBCE4"/>
    <w:rsid w:val="4A02F9BE"/>
    <w:rsid w:val="4A4BF516"/>
    <w:rsid w:val="4A6F8137"/>
    <w:rsid w:val="4A7FAEDC"/>
    <w:rsid w:val="4B5A7A55"/>
    <w:rsid w:val="4B76FDA4"/>
    <w:rsid w:val="4C063CC4"/>
    <w:rsid w:val="4C427E04"/>
    <w:rsid w:val="4C7DE591"/>
    <w:rsid w:val="4C9D62EF"/>
    <w:rsid w:val="4DE97631"/>
    <w:rsid w:val="4E34C64D"/>
    <w:rsid w:val="4E440166"/>
    <w:rsid w:val="4E8C3DE8"/>
    <w:rsid w:val="4F039321"/>
    <w:rsid w:val="4F331D61"/>
    <w:rsid w:val="4F70DDC7"/>
    <w:rsid w:val="4FE9C804"/>
    <w:rsid w:val="4FF1EA88"/>
    <w:rsid w:val="5002B551"/>
    <w:rsid w:val="50107E71"/>
    <w:rsid w:val="5079DF59"/>
    <w:rsid w:val="50A425E7"/>
    <w:rsid w:val="515272FC"/>
    <w:rsid w:val="518D4B3C"/>
    <w:rsid w:val="51A57100"/>
    <w:rsid w:val="52C3963D"/>
    <w:rsid w:val="52C4925C"/>
    <w:rsid w:val="52CE0DEE"/>
    <w:rsid w:val="53531445"/>
    <w:rsid w:val="538594E3"/>
    <w:rsid w:val="53E90964"/>
    <w:rsid w:val="548F292C"/>
    <w:rsid w:val="54AEC330"/>
    <w:rsid w:val="54B6C754"/>
    <w:rsid w:val="54C0DEEE"/>
    <w:rsid w:val="54C79C16"/>
    <w:rsid w:val="5517F635"/>
    <w:rsid w:val="55A25EE5"/>
    <w:rsid w:val="55C0EBA4"/>
    <w:rsid w:val="5603CBA2"/>
    <w:rsid w:val="5625E41F"/>
    <w:rsid w:val="565CAF4F"/>
    <w:rsid w:val="56BD35A5"/>
    <w:rsid w:val="56E6951A"/>
    <w:rsid w:val="56FA3F0E"/>
    <w:rsid w:val="57E95EF2"/>
    <w:rsid w:val="57F5F602"/>
    <w:rsid w:val="580C7F93"/>
    <w:rsid w:val="5827EE10"/>
    <w:rsid w:val="582A04B3"/>
    <w:rsid w:val="58D5E765"/>
    <w:rsid w:val="59075738"/>
    <w:rsid w:val="5909E7BD"/>
    <w:rsid w:val="59265DE1"/>
    <w:rsid w:val="598AC627"/>
    <w:rsid w:val="59945011"/>
    <w:rsid w:val="59C945B1"/>
    <w:rsid w:val="59F1AB1C"/>
    <w:rsid w:val="5A03B016"/>
    <w:rsid w:val="5AA0D54C"/>
    <w:rsid w:val="5AD7FCA0"/>
    <w:rsid w:val="5B2D96C4"/>
    <w:rsid w:val="5B302072"/>
    <w:rsid w:val="5B5F567F"/>
    <w:rsid w:val="5B88F968"/>
    <w:rsid w:val="5C45F6F1"/>
    <w:rsid w:val="5C877ABE"/>
    <w:rsid w:val="5CA49397"/>
    <w:rsid w:val="5CCBF0D3"/>
    <w:rsid w:val="5DE1C752"/>
    <w:rsid w:val="5EA133BD"/>
    <w:rsid w:val="5FF9635D"/>
    <w:rsid w:val="604B63BF"/>
    <w:rsid w:val="606546DB"/>
    <w:rsid w:val="6068CE93"/>
    <w:rsid w:val="60B81702"/>
    <w:rsid w:val="6106A7C1"/>
    <w:rsid w:val="610AA3D0"/>
    <w:rsid w:val="61172A5D"/>
    <w:rsid w:val="616A44A5"/>
    <w:rsid w:val="6268F00E"/>
    <w:rsid w:val="626913B1"/>
    <w:rsid w:val="62BA7A39"/>
    <w:rsid w:val="6331041F"/>
    <w:rsid w:val="634BD543"/>
    <w:rsid w:val="63829050"/>
    <w:rsid w:val="63BBE4E7"/>
    <w:rsid w:val="64D9C2C8"/>
    <w:rsid w:val="64F78AC0"/>
    <w:rsid w:val="6668A4E1"/>
    <w:rsid w:val="66900825"/>
    <w:rsid w:val="66A215EF"/>
    <w:rsid w:val="67129FEE"/>
    <w:rsid w:val="67B19301"/>
    <w:rsid w:val="67EB4CE5"/>
    <w:rsid w:val="68047542"/>
    <w:rsid w:val="6821CB58"/>
    <w:rsid w:val="682A90E3"/>
    <w:rsid w:val="68B6E346"/>
    <w:rsid w:val="69079679"/>
    <w:rsid w:val="6952C599"/>
    <w:rsid w:val="6962ECC3"/>
    <w:rsid w:val="6980CEEA"/>
    <w:rsid w:val="69871D46"/>
    <w:rsid w:val="69CBFE0A"/>
    <w:rsid w:val="6AADC770"/>
    <w:rsid w:val="6AE03F92"/>
    <w:rsid w:val="6AEE95FA"/>
    <w:rsid w:val="6AFEBD24"/>
    <w:rsid w:val="6B90A2E4"/>
    <w:rsid w:val="6C12A9F3"/>
    <w:rsid w:val="6C5263D5"/>
    <w:rsid w:val="6C705D95"/>
    <w:rsid w:val="6D025EC9"/>
    <w:rsid w:val="6D8791E2"/>
    <w:rsid w:val="6DE807DB"/>
    <w:rsid w:val="6E597187"/>
    <w:rsid w:val="6EC15C46"/>
    <w:rsid w:val="6F06EAF7"/>
    <w:rsid w:val="6F236243"/>
    <w:rsid w:val="6F55F5E6"/>
    <w:rsid w:val="6FAF96DB"/>
    <w:rsid w:val="6FF8D1DA"/>
    <w:rsid w:val="6FFFA27E"/>
    <w:rsid w:val="7093D3C4"/>
    <w:rsid w:val="714D4A4A"/>
    <w:rsid w:val="71646343"/>
    <w:rsid w:val="716D12BE"/>
    <w:rsid w:val="71FB6230"/>
    <w:rsid w:val="7201A5F4"/>
    <w:rsid w:val="72B9EB9F"/>
    <w:rsid w:val="72D15EA7"/>
    <w:rsid w:val="72D91354"/>
    <w:rsid w:val="730033A4"/>
    <w:rsid w:val="73796C15"/>
    <w:rsid w:val="739D7655"/>
    <w:rsid w:val="73C44CB9"/>
    <w:rsid w:val="73F995ED"/>
    <w:rsid w:val="74133DA9"/>
    <w:rsid w:val="74E5D3F4"/>
    <w:rsid w:val="756744E7"/>
    <w:rsid w:val="757CB4A6"/>
    <w:rsid w:val="75F66C76"/>
    <w:rsid w:val="762084AE"/>
    <w:rsid w:val="763E627D"/>
    <w:rsid w:val="76B78E04"/>
    <w:rsid w:val="76E8AC4B"/>
    <w:rsid w:val="77419112"/>
    <w:rsid w:val="77639179"/>
    <w:rsid w:val="778907B3"/>
    <w:rsid w:val="77892419"/>
    <w:rsid w:val="77BAA8C0"/>
    <w:rsid w:val="7857BF1B"/>
    <w:rsid w:val="7888D96F"/>
    <w:rsid w:val="78EEE546"/>
    <w:rsid w:val="790EF27C"/>
    <w:rsid w:val="795F6941"/>
    <w:rsid w:val="796B315C"/>
    <w:rsid w:val="7978C97D"/>
    <w:rsid w:val="79AFC77D"/>
    <w:rsid w:val="7A718D4A"/>
    <w:rsid w:val="7AABD527"/>
    <w:rsid w:val="7ADF64E9"/>
    <w:rsid w:val="7AF6E384"/>
    <w:rsid w:val="7B463F26"/>
    <w:rsid w:val="7B5A845B"/>
    <w:rsid w:val="7BAC1452"/>
    <w:rsid w:val="7C288CED"/>
    <w:rsid w:val="7C9C3F9A"/>
    <w:rsid w:val="7D44589B"/>
    <w:rsid w:val="7D597760"/>
    <w:rsid w:val="7D5C4A92"/>
    <w:rsid w:val="7DA0E0CD"/>
    <w:rsid w:val="7E0C4586"/>
    <w:rsid w:val="7E441FD3"/>
    <w:rsid w:val="7F3CB12E"/>
    <w:rsid w:val="7F8EED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BAC1452"/>
  <w15:chartTrackingRefBased/>
  <w15:docId w15:val="{6A9E040F-0FB2-4862-B05B-7C13D1F76C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0C70EC"/>
    <w:pPr>
      <w:spacing w:after="0" w:line="240" w:lineRule="auto"/>
    </w:pPr>
    <w:rPr>
      <w:rFonts w:ascii="Times New Roman" w:hAnsi="Times New Roman" w:eastAsia="Times New Roman" w:cs="Times New Roman"/>
      <w:sz w:val="24"/>
      <w:szCs w:val="24"/>
      <w:lang w:eastAsia="ko-KR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g-binding" w:customStyle="1">
    <w:name w:val="ng-binding"/>
    <w:basedOn w:val="Normal"/>
    <w:uiPriority w:val="1"/>
    <w:rsid w:val="7B463F26"/>
    <w:pPr>
      <w:spacing w:beforeAutospacing="1" w:afterAutospacing="1"/>
    </w:p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64C1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34250"/>
    <w:rPr>
      <w:color w:val="954F72" w:themeColor="followedHyperlink"/>
      <w:u w:val="single"/>
    </w:rPr>
  </w:style>
  <w:style w:type="paragraph" w:styleId="Heading1">
    <w:uiPriority w:val="9"/>
    <w:name w:val="heading 1"/>
    <w:basedOn w:val="Normal"/>
    <w:next w:val="Normal"/>
    <w:link w:val="Heading1Char"/>
    <w:qFormat/>
    <w:rsid w:val="3A928C1D"/>
    <w:rPr>
      <w:color w:val="2F5496" w:themeColor="accent1" w:themeTint="FF" w:themeShade="BF"/>
      <w:sz w:val="32"/>
      <w:szCs w:val="32"/>
      <w:lang w:val="en-US" w:bidi="ar-SA"/>
    </w:rPr>
    <w:pPr>
      <w:keepNext w:val="1"/>
      <w:keepLines w:val="1"/>
      <w:spacing w:before="240"/>
      <w:outlineLvl w:val="0"/>
    </w:pPr>
  </w:style>
  <w:style w:type="character" w:styleId="Heading1Char" w:customStyle="true">
    <w:uiPriority w:val="9"/>
    <w:name w:val="Heading 1 Char"/>
    <w:basedOn w:val="DefaultParagraphFont"/>
    <w:link w:val="Heading1"/>
    <w:rsid w:val="3A928C1D"/>
    <w:rPr>
      <w:rFonts w:ascii="Times New Roman" w:hAnsi="Times New Roman" w:eastAsia="Times New Roman" w:cs="Times New Roman"/>
      <w:color w:val="2F5496" w:themeColor="accent1" w:themeTint="FF" w:themeShade="BF"/>
      <w:sz w:val="32"/>
      <w:szCs w:val="32"/>
      <w:lang w:val="en-US" w:eastAsia="ko-KR" w:bidi="ar-SA"/>
    </w:rPr>
  </w:style>
  <w:style xmlns:w="http://schemas.openxmlformats.org/wordprocessingml/2006/main" w:type="table" w:styleId="TableGrid">
    <w:name xmlns:w="http://schemas.openxmlformats.org/wordprocessingml/2006/main" w:val="Table Grid"/>
    <w:basedOn xmlns:w="http://schemas.openxmlformats.org/wordprocessingml/2006/main" w:val="TableNormal"/>
    <w:uiPriority xmlns:w="http://schemas.openxmlformats.org/wordprocessingml/2006/main" w:val="59"/>
    <w:rsid xmlns:w="http://schemas.openxmlformats.org/wordprocessingml/2006/main" w:val="00FB4123"/>
    <w:pPr xmlns:w="http://schemas.openxmlformats.org/wordprocessingml/2006/main">
      <w:spacing w:after="0" w:line="240" w:lineRule="auto"/>
    </w:pPr>
    <w:tblPr xmlns:w="http://schemas.openxmlformats.org/wordprocessingml/2006/main"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4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67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5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97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17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26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35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00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75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04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775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8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63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16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603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18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3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55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443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0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49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793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403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03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98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801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5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92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88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82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01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87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33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4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01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99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62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82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76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986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62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8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063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51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97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260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58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81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240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99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15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742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5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2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22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36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89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89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31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2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060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94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53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723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9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50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78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695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93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23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923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2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13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795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68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03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000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4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76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5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04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04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61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52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08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125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36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79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4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83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3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00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9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018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3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52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407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73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96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360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57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55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757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44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07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959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53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43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198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92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25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7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4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2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99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8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213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21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22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103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4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7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44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27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63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80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93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7.png" Id="rId13" /><Relationship Type="http://schemas.openxmlformats.org/officeDocument/2006/relationships/fontTable" Target="fontTable.xml" Id="rId18" /><Relationship Type="http://schemas.openxmlformats.org/officeDocument/2006/relationships/styles" Target="styles.xml" Id="rId3" /><Relationship Type="http://schemas.openxmlformats.org/officeDocument/2006/relationships/image" Target="media/image1.png" Id="rId7" /><Relationship Type="http://schemas.openxmlformats.org/officeDocument/2006/relationships/image" Target="media/image6.png" Id="rId12" /><Relationship Type="http://schemas.openxmlformats.org/officeDocument/2006/relationships/hyperlink" Target="https://cityuseattle.github.io/docs/hoporhos" TargetMode="External" Id="rId17" /><Relationship Type="http://schemas.openxmlformats.org/officeDocument/2006/relationships/numbering" Target="numbering.xml" Id="rId2" /><Relationship Type="http://schemas.openxmlformats.org/officeDocument/2006/relationships/hyperlink" Target="https://cityuseattle.github.io/docs/git/github_desktop/" TargetMode="External" Id="rId16" /><Relationship Type="http://schemas.microsoft.com/office/2020/10/relationships/intelligence" Target="intelligence2.xml" Id="rId20" /><Relationship Type="http://schemas.openxmlformats.org/officeDocument/2006/relationships/customXml" Target="../customXml/item1.xml" Id="rId1" /><Relationship Type="http://schemas.openxmlformats.org/officeDocument/2006/relationships/image" Target="media/image5.png" Id="rId11" /><Relationship Type="http://schemas.openxmlformats.org/officeDocument/2006/relationships/webSettings" Target="webSettings.xml" Id="rId5" /><Relationship Type="http://schemas.openxmlformats.org/officeDocument/2006/relationships/image" Target="media/image9.png" Id="rId15" /><Relationship Type="http://schemas.openxmlformats.org/officeDocument/2006/relationships/image" Target="media/image4.png" Id="rId10" /><Relationship Type="http://schemas.openxmlformats.org/officeDocument/2006/relationships/theme" Target="theme/theme1.xml" Id="rId19" /><Relationship Type="http://schemas.openxmlformats.org/officeDocument/2006/relationships/settings" Target="settings.xml" Id="rId4" /><Relationship Type="http://schemas.openxmlformats.org/officeDocument/2006/relationships/image" Target="media/image3.png" Id="rId9" /><Relationship Type="http://schemas.openxmlformats.org/officeDocument/2006/relationships/image" Target="media/image8.png" Id="rId14" /><Relationship Type="http://schemas.openxmlformats.org/officeDocument/2006/relationships/hyperlink" Target="https://docs.pytest.org/en/6.2.x/fixture.html" TargetMode="External" Id="Rb1327b65fb1948e3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7CD9DB-ADF1-4420-8CAB-0548CE3E91AC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Yared Shewarade</dc:creator>
  <keywords/>
  <dc:description/>
  <lastModifiedBy>Naveena Moddu</lastModifiedBy>
  <revision>1206</revision>
  <dcterms:created xsi:type="dcterms:W3CDTF">2022-08-09T23:33:00.0000000Z</dcterms:created>
  <dcterms:modified xsi:type="dcterms:W3CDTF">2024-07-06T19:13:07.592131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b6ff67903bb500ab8fded552827c817187c458e00e5c9b293c710dd3280228b</vt:lpwstr>
  </property>
</Properties>
</file>